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5E894" w14:textId="25452ABD" w:rsidR="00D223DE" w:rsidRPr="00491D2E" w:rsidRDefault="00D223DE" w:rsidP="00491D2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91D2E">
        <w:rPr>
          <w:rFonts w:ascii="Times New Roman" w:hAnsi="Times New Roman" w:cs="Times New Roman"/>
          <w:b/>
          <w:sz w:val="24"/>
          <w:szCs w:val="24"/>
        </w:rPr>
        <w:t>Iesniegums</w:t>
      </w:r>
    </w:p>
    <w:p w14:paraId="59A83B26" w14:textId="3C4DAD38" w:rsidR="00D223DE" w:rsidRPr="00491D2E" w:rsidRDefault="00D223DE" w:rsidP="00491D2E">
      <w:pPr>
        <w:spacing w:after="0"/>
        <w:jc w:val="center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491D2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ar ieinteresētības apliecinājumu iesaistīties IPCEI </w:t>
      </w:r>
      <w:r w:rsidR="003021BF">
        <w:rPr>
          <w:rFonts w:ascii="Times New Roman" w:hAnsi="Times New Roman" w:cs="Times New Roman"/>
          <w:bCs/>
          <w:i/>
          <w:iCs/>
          <w:sz w:val="24"/>
          <w:szCs w:val="24"/>
        </w:rPr>
        <w:t>Health</w:t>
      </w:r>
    </w:p>
    <w:p w14:paraId="48E6F5A3" w14:textId="0AD41D71" w:rsidR="00D223DE" w:rsidRPr="00534F3E" w:rsidRDefault="00D223DE" w:rsidP="00491D2E">
      <w:pPr>
        <w:spacing w:after="0"/>
        <w:ind w:firstLine="567"/>
        <w:rPr>
          <w:rFonts w:ascii="Times New Roman" w:hAnsi="Times New Roman" w:cs="Times New Roman"/>
          <w:sz w:val="24"/>
          <w:szCs w:val="24"/>
        </w:rPr>
      </w:pPr>
    </w:p>
    <w:p w14:paraId="25F2024A" w14:textId="2E16B858" w:rsidR="00D223DE" w:rsidRPr="00491D2E" w:rsidRDefault="00D223DE" w:rsidP="00491D2E">
      <w:pPr>
        <w:spacing w:after="0"/>
        <w:ind w:firstLine="567"/>
        <w:rPr>
          <w:rFonts w:ascii="Times New Roman" w:hAnsi="Times New Roman" w:cs="Times New Roman"/>
          <w:sz w:val="24"/>
          <w:szCs w:val="24"/>
        </w:rPr>
      </w:pPr>
      <w:r w:rsidRPr="00534F3E">
        <w:rPr>
          <w:rFonts w:ascii="Times New Roman" w:hAnsi="Times New Roman" w:cs="Times New Roman"/>
          <w:sz w:val="24"/>
          <w:szCs w:val="24"/>
        </w:rPr>
        <w:t>Lūdzu izskatīt manu iesniegumu atbalsta vēstules saņemšanai par ieinteresētību iesaistīties</w:t>
      </w:r>
      <w:r w:rsidRPr="00491D2E">
        <w:rPr>
          <w:rFonts w:ascii="Times New Roman" w:hAnsi="Times New Roman" w:cs="Times New Roman"/>
          <w:sz w:val="24"/>
          <w:szCs w:val="24"/>
        </w:rPr>
        <w:t xml:space="preserve"> IPCEI </w:t>
      </w:r>
      <w:r w:rsidR="003021BF">
        <w:rPr>
          <w:rFonts w:ascii="Times New Roman" w:hAnsi="Times New Roman" w:cs="Times New Roman"/>
          <w:sz w:val="24"/>
          <w:szCs w:val="24"/>
        </w:rPr>
        <w:t>Health:</w:t>
      </w:r>
    </w:p>
    <w:p w14:paraId="71075A45" w14:textId="1FBEA71E" w:rsidR="00D223DE" w:rsidRDefault="00D223DE" w:rsidP="00534F3E">
      <w:pPr>
        <w:widowControl w:val="0"/>
        <w:numPr>
          <w:ilvl w:val="0"/>
          <w:numId w:val="29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91D2E">
        <w:rPr>
          <w:rFonts w:ascii="Times New Roman" w:hAnsi="Times New Roman" w:cs="Times New Roman"/>
          <w:b/>
          <w:bCs/>
          <w:sz w:val="24"/>
          <w:szCs w:val="24"/>
        </w:rPr>
        <w:t>IPCEI plānotā pētniecības projekta nosaukums</w:t>
      </w:r>
      <w:r w:rsidR="00A13D7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13D7D">
        <w:rPr>
          <w:rFonts w:ascii="Times New Roman" w:hAnsi="Times New Roman" w:cs="Times New Roman"/>
          <w:b/>
          <w:bCs/>
          <w:sz w:val="24"/>
          <w:szCs w:val="24"/>
        </w:rPr>
        <w:t>latviešu un angļu valodā</w:t>
      </w:r>
      <w:r w:rsidRPr="00491D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7278BFF" w14:textId="77777777" w:rsidR="005C0261" w:rsidRPr="000B17FC" w:rsidRDefault="005C0261" w:rsidP="00311768">
      <w:pPr>
        <w:widowControl w:val="0"/>
        <w:spacing w:after="0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421EFD81" w14:textId="0EB6F544" w:rsidR="00D223DE" w:rsidRDefault="00D223DE" w:rsidP="00534F3E">
      <w:pPr>
        <w:widowControl w:val="0"/>
        <w:numPr>
          <w:ilvl w:val="0"/>
          <w:numId w:val="29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91D2E">
        <w:rPr>
          <w:rFonts w:ascii="Times New Roman" w:hAnsi="Times New Roman" w:cs="Times New Roman"/>
          <w:b/>
          <w:bCs/>
          <w:sz w:val="24"/>
          <w:szCs w:val="24"/>
        </w:rPr>
        <w:t>Viedās specializācijas joma, kuras plānots iesniegt IPCEI atbalsta vēstuli</w:t>
      </w:r>
    </w:p>
    <w:p w14:paraId="22D37CB7" w14:textId="356FACB0" w:rsidR="00E66381" w:rsidRPr="00E66381" w:rsidRDefault="00E66381" w:rsidP="00311768">
      <w:pPr>
        <w:widowControl w:val="0"/>
        <w:spacing w:after="0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6381">
        <w:rPr>
          <w:rFonts w:ascii="Times New Roman" w:hAnsi="Times New Roman" w:cs="Times New Roman"/>
          <w:color w:val="000000"/>
          <w:sz w:val="24"/>
          <w:szCs w:val="24"/>
        </w:rPr>
        <w:t>Health IPCEI (Tech4Cure)</w:t>
      </w:r>
    </w:p>
    <w:p w14:paraId="39F02231" w14:textId="7CB1A51A" w:rsidR="00D223DE" w:rsidRPr="00491D2E" w:rsidRDefault="00D223DE" w:rsidP="00534F3E">
      <w:pPr>
        <w:widowControl w:val="0"/>
        <w:numPr>
          <w:ilvl w:val="0"/>
          <w:numId w:val="29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91D2E">
        <w:rPr>
          <w:rFonts w:ascii="Times New Roman" w:hAnsi="Times New Roman" w:cs="Times New Roman"/>
          <w:b/>
          <w:bCs/>
          <w:sz w:val="24"/>
          <w:szCs w:val="24"/>
        </w:rPr>
        <w:t>Informācija par pētniecības projekta īstenotāju</w:t>
      </w:r>
    </w:p>
    <w:p w14:paraId="4C5C93F5" w14:textId="46C92498" w:rsidR="00D223DE" w:rsidRPr="00491D2E" w:rsidRDefault="00D223DE" w:rsidP="00534F3E">
      <w:pPr>
        <w:widowControl w:val="0"/>
        <w:numPr>
          <w:ilvl w:val="1"/>
          <w:numId w:val="29"/>
        </w:numPr>
        <w:spacing w:after="0"/>
        <w:ind w:left="1134" w:hanging="650"/>
        <w:rPr>
          <w:rFonts w:ascii="Times New Roman" w:hAnsi="Times New Roman" w:cs="Times New Roman"/>
          <w:sz w:val="24"/>
          <w:szCs w:val="24"/>
        </w:rPr>
      </w:pPr>
      <w:r w:rsidRPr="00491D2E">
        <w:rPr>
          <w:rFonts w:ascii="Times New Roman" w:hAnsi="Times New Roman" w:cs="Times New Roman"/>
          <w:sz w:val="24"/>
          <w:szCs w:val="24"/>
        </w:rPr>
        <w:t>Vispārīg</w:t>
      </w:r>
      <w:r w:rsidR="00311768">
        <w:rPr>
          <w:rFonts w:ascii="Times New Roman" w:hAnsi="Times New Roman" w:cs="Times New Roman"/>
          <w:sz w:val="24"/>
          <w:szCs w:val="24"/>
        </w:rPr>
        <w:t>ā</w:t>
      </w:r>
      <w:r w:rsidRPr="00491D2E">
        <w:rPr>
          <w:rFonts w:ascii="Times New Roman" w:hAnsi="Times New Roman" w:cs="Times New Roman"/>
          <w:sz w:val="24"/>
          <w:szCs w:val="24"/>
        </w:rPr>
        <w:t xml:space="preserve"> informācija </w:t>
      </w:r>
    </w:p>
    <w:tbl>
      <w:tblPr>
        <w:tblW w:w="0" w:type="auto"/>
        <w:tblInd w:w="59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546"/>
        <w:gridCol w:w="3917"/>
      </w:tblGrid>
      <w:tr w:rsidR="00D223DE" w:rsidRPr="00534F3E" w14:paraId="5756DC4F" w14:textId="6B6F92D0" w:rsidTr="00474FA2">
        <w:tc>
          <w:tcPr>
            <w:tcW w:w="4546" w:type="dxa"/>
            <w:shd w:val="clear" w:color="auto" w:fill="auto"/>
          </w:tcPr>
          <w:p w14:paraId="16A4F5E6" w14:textId="4280E5EE" w:rsidR="00D223DE" w:rsidRPr="00491D2E" w:rsidRDefault="00D223DE" w:rsidP="00534F3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91D2E">
              <w:rPr>
                <w:rFonts w:ascii="Times New Roman" w:hAnsi="Times New Roman" w:cs="Times New Roman"/>
                <w:sz w:val="24"/>
                <w:szCs w:val="24"/>
              </w:rPr>
              <w:t>Uzņēmums nosaukums</w:t>
            </w:r>
          </w:p>
        </w:tc>
        <w:tc>
          <w:tcPr>
            <w:tcW w:w="3917" w:type="dxa"/>
            <w:shd w:val="clear" w:color="auto" w:fill="auto"/>
          </w:tcPr>
          <w:p w14:paraId="517A2E81" w14:textId="6601BAFE" w:rsidR="00D223DE" w:rsidRPr="000B17FC" w:rsidRDefault="00D223D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23DE" w:rsidRPr="00534F3E" w14:paraId="6C853C67" w14:textId="420DA012" w:rsidTr="00474FA2">
        <w:tc>
          <w:tcPr>
            <w:tcW w:w="4546" w:type="dxa"/>
            <w:shd w:val="clear" w:color="auto" w:fill="auto"/>
          </w:tcPr>
          <w:p w14:paraId="3A4EAD8C" w14:textId="2EF8BD97" w:rsidR="00D223DE" w:rsidRPr="00534F3E" w:rsidRDefault="00D223DE" w:rsidP="00534F3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4F3E">
              <w:rPr>
                <w:rFonts w:ascii="Times New Roman" w:hAnsi="Times New Roman" w:cs="Times New Roman"/>
                <w:sz w:val="24"/>
                <w:szCs w:val="24"/>
              </w:rPr>
              <w:t>Reģistrācijas numurs</w:t>
            </w:r>
          </w:p>
        </w:tc>
        <w:tc>
          <w:tcPr>
            <w:tcW w:w="3917" w:type="dxa"/>
            <w:shd w:val="clear" w:color="auto" w:fill="auto"/>
          </w:tcPr>
          <w:p w14:paraId="7764AE72" w14:textId="178E1D7A" w:rsidR="00D223DE" w:rsidRPr="000B17FC" w:rsidRDefault="00D223DE" w:rsidP="00534F3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23DE" w:rsidRPr="00534F3E" w14:paraId="35946C65" w14:textId="09FE0790" w:rsidTr="00474FA2">
        <w:trPr>
          <w:trHeight w:val="687"/>
        </w:trPr>
        <w:tc>
          <w:tcPr>
            <w:tcW w:w="4546" w:type="dxa"/>
            <w:shd w:val="clear" w:color="auto" w:fill="auto"/>
          </w:tcPr>
          <w:p w14:paraId="4E6B3853" w14:textId="3842208D" w:rsidR="00D223DE" w:rsidRPr="00534F3E" w:rsidRDefault="00D223DE" w:rsidP="00534F3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4F3E">
              <w:rPr>
                <w:rFonts w:ascii="Times New Roman" w:hAnsi="Times New Roman" w:cs="Times New Roman"/>
                <w:sz w:val="24"/>
                <w:szCs w:val="24"/>
              </w:rPr>
              <w:t>Statuss (Sīkais, mazais, vidējais, lielais komersants</w:t>
            </w:r>
            <w:r w:rsidR="00A92621">
              <w:rPr>
                <w:rFonts w:ascii="Times New Roman" w:hAnsi="Times New Roman" w:cs="Times New Roman"/>
                <w:sz w:val="24"/>
                <w:szCs w:val="24"/>
              </w:rPr>
              <w:t xml:space="preserve"> vai</w:t>
            </w:r>
            <w:r w:rsidRPr="00534F3E">
              <w:rPr>
                <w:rFonts w:ascii="Times New Roman" w:hAnsi="Times New Roman" w:cs="Times New Roman"/>
                <w:sz w:val="24"/>
                <w:szCs w:val="24"/>
              </w:rPr>
              <w:t xml:space="preserve"> pētniecības </w:t>
            </w:r>
            <w:r w:rsidR="00A92621">
              <w:rPr>
                <w:rFonts w:ascii="Times New Roman" w:hAnsi="Times New Roman" w:cs="Times New Roman"/>
                <w:sz w:val="24"/>
                <w:szCs w:val="24"/>
              </w:rPr>
              <w:t xml:space="preserve">un zināšanu izplatīšanas </w:t>
            </w:r>
            <w:r w:rsidRPr="00534F3E">
              <w:rPr>
                <w:rFonts w:ascii="Times New Roman" w:hAnsi="Times New Roman" w:cs="Times New Roman"/>
                <w:sz w:val="24"/>
                <w:szCs w:val="24"/>
              </w:rPr>
              <w:t>organizācija)</w:t>
            </w:r>
          </w:p>
        </w:tc>
        <w:tc>
          <w:tcPr>
            <w:tcW w:w="3917" w:type="dxa"/>
            <w:shd w:val="clear" w:color="auto" w:fill="auto"/>
          </w:tcPr>
          <w:p w14:paraId="025C9A34" w14:textId="64D63D64" w:rsidR="00D223DE" w:rsidRPr="000B17FC" w:rsidRDefault="00D223DE" w:rsidP="00534F3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23DE" w:rsidRPr="00534F3E" w14:paraId="33FCBAFD" w14:textId="639D0700" w:rsidTr="00474FA2">
        <w:tc>
          <w:tcPr>
            <w:tcW w:w="4546" w:type="dxa"/>
            <w:shd w:val="clear" w:color="auto" w:fill="auto"/>
          </w:tcPr>
          <w:p w14:paraId="1A0F3EAE" w14:textId="2A87F864" w:rsidR="00D223DE" w:rsidRPr="00534F3E" w:rsidRDefault="00D223DE" w:rsidP="00534F3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4F3E">
              <w:rPr>
                <w:rFonts w:ascii="Times New Roman" w:hAnsi="Times New Roman" w:cs="Times New Roman"/>
                <w:sz w:val="24"/>
                <w:szCs w:val="24"/>
              </w:rPr>
              <w:t>Kontaktinformācija (kontaktpersona, telefona numurs, e-pasta adrese)</w:t>
            </w:r>
          </w:p>
        </w:tc>
        <w:tc>
          <w:tcPr>
            <w:tcW w:w="3917" w:type="dxa"/>
            <w:shd w:val="clear" w:color="auto" w:fill="auto"/>
          </w:tcPr>
          <w:p w14:paraId="55E4577A" w14:textId="3D50E63A" w:rsidR="00D223DE" w:rsidRPr="000B17FC" w:rsidRDefault="00D223DE" w:rsidP="00534F3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4FA2" w:rsidRPr="00534F3E" w14:paraId="610009DB" w14:textId="77777777" w:rsidTr="00474FA2">
        <w:tc>
          <w:tcPr>
            <w:tcW w:w="4546" w:type="dxa"/>
            <w:shd w:val="clear" w:color="auto" w:fill="auto"/>
          </w:tcPr>
          <w:p w14:paraId="7634491D" w14:textId="20784271" w:rsidR="00474FA2" w:rsidRPr="00534F3E" w:rsidRDefault="00474FA2" w:rsidP="00474FA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C236A">
              <w:rPr>
                <w:rFonts w:ascii="Times New Roman" w:hAnsi="Times New Roman" w:cs="Times New Roman"/>
                <w:sz w:val="24"/>
                <w:szCs w:val="24"/>
              </w:rPr>
              <w:t>Piekrītu saņem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 pieteikumu saistītās informācijas un dokumentu ar drošu elektronisko parakstu (e-parakstu) saņemšanai izmantot norādīto e-pasta adresi – </w:t>
            </w:r>
            <w:r w:rsidRPr="00563DD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tzīmēt ar krustiņu piekrišanu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: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301986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917" w:type="dxa"/>
                <w:shd w:val="clear" w:color="auto" w:fill="auto"/>
                <w:vAlign w:val="center"/>
              </w:tcPr>
              <w:p w14:paraId="4EE5CD41" w14:textId="5F54D5FB" w:rsidR="00474FA2" w:rsidRPr="00534F3E" w:rsidRDefault="00920831" w:rsidP="00920831">
                <w:pPr>
                  <w:spacing w:after="0"/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2F89583D" w14:textId="42283D05" w:rsidR="00D223DE" w:rsidRDefault="00D223DE" w:rsidP="00534F3E">
      <w:pPr>
        <w:widowControl w:val="0"/>
        <w:numPr>
          <w:ilvl w:val="1"/>
          <w:numId w:val="29"/>
        </w:numPr>
        <w:spacing w:after="0"/>
        <w:ind w:left="1134" w:hanging="650"/>
        <w:rPr>
          <w:rFonts w:ascii="Times New Roman" w:hAnsi="Times New Roman" w:cs="Times New Roman"/>
          <w:sz w:val="24"/>
          <w:szCs w:val="24"/>
        </w:rPr>
      </w:pPr>
      <w:r w:rsidRPr="00534F3E">
        <w:rPr>
          <w:rFonts w:ascii="Times New Roman" w:hAnsi="Times New Roman" w:cs="Times New Roman"/>
          <w:sz w:val="24"/>
          <w:szCs w:val="24"/>
        </w:rPr>
        <w:t>Līdzšinējā pieredze un veiktie ieguldījumu pētniecībā un attīstībā (summas un projektu nosaukumi):</w:t>
      </w:r>
    </w:p>
    <w:p w14:paraId="5B98E18B" w14:textId="77777777" w:rsidR="000B17FC" w:rsidRPr="00534F3E" w:rsidRDefault="000B17FC" w:rsidP="000B17FC">
      <w:pPr>
        <w:widowControl w:val="0"/>
        <w:spacing w:after="0"/>
        <w:ind w:left="1134"/>
        <w:rPr>
          <w:rFonts w:ascii="Times New Roman" w:hAnsi="Times New Roman" w:cs="Times New Roman"/>
          <w:sz w:val="24"/>
          <w:szCs w:val="24"/>
        </w:rPr>
      </w:pPr>
    </w:p>
    <w:p w14:paraId="430ADF86" w14:textId="2C196E28" w:rsidR="00D223DE" w:rsidRDefault="00D223DE" w:rsidP="00534F3E">
      <w:pPr>
        <w:widowControl w:val="0"/>
        <w:numPr>
          <w:ilvl w:val="1"/>
          <w:numId w:val="29"/>
        </w:numPr>
        <w:spacing w:after="0"/>
        <w:ind w:left="1134" w:hanging="650"/>
        <w:rPr>
          <w:rFonts w:ascii="Times New Roman" w:hAnsi="Times New Roman" w:cs="Times New Roman"/>
          <w:sz w:val="24"/>
          <w:szCs w:val="24"/>
        </w:rPr>
      </w:pPr>
      <w:r w:rsidRPr="00534F3E">
        <w:rPr>
          <w:rFonts w:ascii="Times New Roman" w:hAnsi="Times New Roman" w:cs="Times New Roman"/>
          <w:sz w:val="24"/>
          <w:szCs w:val="24"/>
        </w:rPr>
        <w:t>Personāla nodrošinājums, lai iesaistītos IPCEI:</w:t>
      </w:r>
    </w:p>
    <w:p w14:paraId="1836E2B4" w14:textId="77777777" w:rsidR="00311768" w:rsidRPr="00534F3E" w:rsidRDefault="00311768" w:rsidP="00311768">
      <w:pPr>
        <w:widowControl w:val="0"/>
        <w:spacing w:after="0"/>
        <w:ind w:left="1134"/>
        <w:rPr>
          <w:rFonts w:ascii="Times New Roman" w:hAnsi="Times New Roman" w:cs="Times New Roman"/>
          <w:sz w:val="24"/>
          <w:szCs w:val="24"/>
        </w:rPr>
      </w:pPr>
    </w:p>
    <w:p w14:paraId="14AA4587" w14:textId="15523B3B" w:rsidR="00311768" w:rsidRPr="00311768" w:rsidRDefault="00D223DE" w:rsidP="00311768">
      <w:pPr>
        <w:widowControl w:val="0"/>
        <w:numPr>
          <w:ilvl w:val="1"/>
          <w:numId w:val="29"/>
        </w:numPr>
        <w:spacing w:after="0"/>
        <w:ind w:left="1134" w:hanging="650"/>
        <w:rPr>
          <w:rFonts w:ascii="Times New Roman" w:hAnsi="Times New Roman" w:cs="Times New Roman"/>
          <w:sz w:val="24"/>
          <w:szCs w:val="24"/>
        </w:rPr>
      </w:pPr>
      <w:r w:rsidRPr="00491D2E">
        <w:rPr>
          <w:rFonts w:ascii="Times New Roman" w:hAnsi="Times New Roman" w:cs="Times New Roman"/>
          <w:sz w:val="24"/>
          <w:szCs w:val="24"/>
        </w:rPr>
        <w:t>Esošā sadarbības tīkla apraksts, kā arī nepieciešamais starptautiskais atbalsts, lai īstenotu projektu:</w:t>
      </w:r>
    </w:p>
    <w:p w14:paraId="324B7A94" w14:textId="77777777" w:rsidR="00311768" w:rsidRPr="00491D2E" w:rsidRDefault="00311768" w:rsidP="00311768">
      <w:pPr>
        <w:widowControl w:val="0"/>
        <w:spacing w:after="0"/>
        <w:ind w:left="1134"/>
        <w:rPr>
          <w:rFonts w:ascii="Times New Roman" w:hAnsi="Times New Roman" w:cs="Times New Roman"/>
          <w:sz w:val="24"/>
          <w:szCs w:val="24"/>
        </w:rPr>
      </w:pPr>
    </w:p>
    <w:p w14:paraId="6242D7C9" w14:textId="38F346D3" w:rsidR="00D223DE" w:rsidRPr="00491D2E" w:rsidRDefault="00D223DE" w:rsidP="00534F3E">
      <w:pPr>
        <w:widowControl w:val="0"/>
        <w:numPr>
          <w:ilvl w:val="0"/>
          <w:numId w:val="2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91D2E">
        <w:rPr>
          <w:rFonts w:ascii="Times New Roman" w:hAnsi="Times New Roman" w:cs="Times New Roman"/>
          <w:b/>
          <w:sz w:val="24"/>
          <w:szCs w:val="24"/>
        </w:rPr>
        <w:t>Pētniecības projekta apraksts</w:t>
      </w:r>
    </w:p>
    <w:p w14:paraId="395D1B0D" w14:textId="498D318E" w:rsidR="00D223DE" w:rsidRDefault="00D223DE" w:rsidP="00534F3E">
      <w:pPr>
        <w:widowControl w:val="0"/>
        <w:numPr>
          <w:ilvl w:val="1"/>
          <w:numId w:val="29"/>
        </w:numPr>
        <w:spacing w:after="0"/>
        <w:ind w:left="1134" w:hanging="650"/>
        <w:rPr>
          <w:rFonts w:ascii="Times New Roman" w:hAnsi="Times New Roman" w:cs="Times New Roman"/>
          <w:sz w:val="24"/>
          <w:szCs w:val="24"/>
        </w:rPr>
      </w:pPr>
      <w:r w:rsidRPr="00491D2E">
        <w:rPr>
          <w:rFonts w:ascii="Times New Roman" w:hAnsi="Times New Roman" w:cs="Times New Roman"/>
          <w:sz w:val="24"/>
          <w:szCs w:val="24"/>
        </w:rPr>
        <w:t>Pētniecības projekta mērķis:</w:t>
      </w:r>
    </w:p>
    <w:p w14:paraId="743D5DD1" w14:textId="77777777" w:rsidR="00311768" w:rsidRPr="00491D2E" w:rsidRDefault="00311768" w:rsidP="00311768">
      <w:pPr>
        <w:widowControl w:val="0"/>
        <w:spacing w:after="0"/>
        <w:ind w:left="1134"/>
        <w:rPr>
          <w:rFonts w:ascii="Times New Roman" w:hAnsi="Times New Roman" w:cs="Times New Roman"/>
          <w:sz w:val="24"/>
          <w:szCs w:val="24"/>
        </w:rPr>
      </w:pPr>
    </w:p>
    <w:p w14:paraId="43E3A42E" w14:textId="12AA2235" w:rsidR="00D223DE" w:rsidRDefault="00D223DE" w:rsidP="00534F3E">
      <w:pPr>
        <w:widowControl w:val="0"/>
        <w:numPr>
          <w:ilvl w:val="1"/>
          <w:numId w:val="29"/>
        </w:numPr>
        <w:spacing w:after="0"/>
        <w:ind w:left="1134" w:hanging="650"/>
        <w:rPr>
          <w:rFonts w:ascii="Times New Roman" w:hAnsi="Times New Roman" w:cs="Times New Roman"/>
          <w:sz w:val="24"/>
          <w:szCs w:val="24"/>
        </w:rPr>
      </w:pPr>
      <w:r w:rsidRPr="00491D2E">
        <w:rPr>
          <w:rFonts w:ascii="Times New Roman" w:hAnsi="Times New Roman" w:cs="Times New Roman"/>
          <w:sz w:val="24"/>
          <w:szCs w:val="24"/>
        </w:rPr>
        <w:t>Ieguldījums  Eiropas  Savienības  mērķu sasniegšanā, ietekme uz  Eiropas Savienības  konkurētspēju,  ilgtspējīgu  attīstību,  sabiedrības  problēmu  risināšanu vai vērtību radīšanu visā Eiropas Savienībā:</w:t>
      </w:r>
    </w:p>
    <w:p w14:paraId="7F09E287" w14:textId="77777777" w:rsidR="00311768" w:rsidRPr="00491D2E" w:rsidRDefault="00311768" w:rsidP="00311768">
      <w:pPr>
        <w:widowControl w:val="0"/>
        <w:spacing w:after="0"/>
        <w:ind w:left="1134"/>
        <w:rPr>
          <w:rFonts w:ascii="Times New Roman" w:hAnsi="Times New Roman" w:cs="Times New Roman"/>
          <w:sz w:val="24"/>
          <w:szCs w:val="24"/>
        </w:rPr>
      </w:pPr>
    </w:p>
    <w:p w14:paraId="0F1E461D" w14:textId="2D3BD367" w:rsidR="00D223DE" w:rsidRDefault="00D223DE">
      <w:pPr>
        <w:widowControl w:val="0"/>
        <w:numPr>
          <w:ilvl w:val="1"/>
          <w:numId w:val="29"/>
        </w:numPr>
        <w:spacing w:after="0"/>
        <w:ind w:left="1134" w:hanging="650"/>
        <w:rPr>
          <w:rFonts w:ascii="Times New Roman" w:hAnsi="Times New Roman" w:cs="Times New Roman"/>
          <w:sz w:val="24"/>
          <w:szCs w:val="24"/>
        </w:rPr>
      </w:pPr>
      <w:r w:rsidRPr="00491D2E">
        <w:rPr>
          <w:rFonts w:ascii="Times New Roman" w:hAnsi="Times New Roman" w:cs="Times New Roman"/>
          <w:sz w:val="24"/>
          <w:szCs w:val="24"/>
        </w:rPr>
        <w:t>Galvenās veicamās aktivitātes:</w:t>
      </w:r>
    </w:p>
    <w:p w14:paraId="36C96DFA" w14:textId="77777777" w:rsidR="00311768" w:rsidRPr="00491D2E" w:rsidRDefault="00311768" w:rsidP="00311768">
      <w:pPr>
        <w:widowControl w:val="0"/>
        <w:spacing w:after="0"/>
        <w:ind w:left="1134"/>
        <w:rPr>
          <w:rFonts w:ascii="Times New Roman" w:hAnsi="Times New Roman" w:cs="Times New Roman"/>
          <w:sz w:val="24"/>
          <w:szCs w:val="24"/>
        </w:rPr>
      </w:pPr>
    </w:p>
    <w:p w14:paraId="1774925E" w14:textId="4204BC0D" w:rsidR="00D223DE" w:rsidRDefault="00D223DE">
      <w:pPr>
        <w:widowControl w:val="0"/>
        <w:numPr>
          <w:ilvl w:val="1"/>
          <w:numId w:val="29"/>
        </w:numPr>
        <w:spacing w:after="0"/>
        <w:ind w:left="1134" w:hanging="650"/>
        <w:rPr>
          <w:rFonts w:ascii="Times New Roman" w:hAnsi="Times New Roman" w:cs="Times New Roman"/>
          <w:sz w:val="24"/>
          <w:szCs w:val="24"/>
        </w:rPr>
      </w:pPr>
      <w:r w:rsidRPr="00491D2E">
        <w:rPr>
          <w:rFonts w:ascii="Times New Roman" w:hAnsi="Times New Roman" w:cs="Times New Roman"/>
          <w:sz w:val="24"/>
          <w:szCs w:val="24"/>
        </w:rPr>
        <w:t xml:space="preserve">Plānotais projekta rezultāts: </w:t>
      </w:r>
    </w:p>
    <w:p w14:paraId="1CBCF9EF" w14:textId="77777777" w:rsidR="00311768" w:rsidRPr="00491D2E" w:rsidRDefault="00311768" w:rsidP="00311768">
      <w:pPr>
        <w:widowControl w:val="0"/>
        <w:spacing w:after="0"/>
        <w:ind w:left="1134"/>
        <w:rPr>
          <w:rFonts w:ascii="Times New Roman" w:hAnsi="Times New Roman" w:cs="Times New Roman"/>
          <w:sz w:val="24"/>
          <w:szCs w:val="24"/>
        </w:rPr>
      </w:pPr>
    </w:p>
    <w:p w14:paraId="6E1FCCBA" w14:textId="04D06CBD" w:rsidR="00D223DE" w:rsidRDefault="00D223DE">
      <w:pPr>
        <w:widowControl w:val="0"/>
        <w:numPr>
          <w:ilvl w:val="1"/>
          <w:numId w:val="29"/>
        </w:numPr>
        <w:spacing w:after="0"/>
        <w:ind w:left="1134" w:hanging="650"/>
        <w:rPr>
          <w:rFonts w:ascii="Times New Roman" w:hAnsi="Times New Roman" w:cs="Times New Roman"/>
          <w:sz w:val="24"/>
          <w:szCs w:val="24"/>
        </w:rPr>
      </w:pPr>
      <w:r w:rsidRPr="00491D2E">
        <w:rPr>
          <w:rFonts w:ascii="Times New Roman" w:hAnsi="Times New Roman" w:cs="Times New Roman"/>
          <w:sz w:val="24"/>
          <w:szCs w:val="24"/>
        </w:rPr>
        <w:t>Tehnoloģiju gatavības līmenis:</w:t>
      </w:r>
    </w:p>
    <w:p w14:paraId="2D470F9F" w14:textId="77777777" w:rsidR="00311768" w:rsidRPr="00491D2E" w:rsidRDefault="00311768" w:rsidP="00311768">
      <w:pPr>
        <w:widowControl w:val="0"/>
        <w:spacing w:after="0"/>
        <w:ind w:left="1134"/>
        <w:rPr>
          <w:rFonts w:ascii="Times New Roman" w:hAnsi="Times New Roman" w:cs="Times New Roman"/>
          <w:sz w:val="24"/>
          <w:szCs w:val="24"/>
        </w:rPr>
      </w:pPr>
    </w:p>
    <w:p w14:paraId="54FDFEB2" w14:textId="1C034B81" w:rsidR="00D223DE" w:rsidRPr="00491D2E" w:rsidRDefault="00D223DE">
      <w:pPr>
        <w:widowControl w:val="0"/>
        <w:numPr>
          <w:ilvl w:val="0"/>
          <w:numId w:val="29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491D2E">
        <w:rPr>
          <w:rFonts w:ascii="Times New Roman" w:hAnsi="Times New Roman" w:cs="Times New Roman"/>
          <w:b/>
          <w:sz w:val="24"/>
          <w:szCs w:val="24"/>
        </w:rPr>
        <w:lastRenderedPageBreak/>
        <w:t>Pētniecības projekta realizācijā nepieciešamās infrastruktūras apraksts</w:t>
      </w:r>
    </w:p>
    <w:p w14:paraId="2F20C7B6" w14:textId="1FA8C8D8" w:rsidR="00D223DE" w:rsidRDefault="00D223DE">
      <w:pPr>
        <w:widowControl w:val="0"/>
        <w:numPr>
          <w:ilvl w:val="1"/>
          <w:numId w:val="29"/>
        </w:numPr>
        <w:spacing w:after="0"/>
        <w:ind w:left="1134" w:hanging="650"/>
        <w:rPr>
          <w:rFonts w:ascii="Times New Roman" w:hAnsi="Times New Roman" w:cs="Times New Roman"/>
          <w:sz w:val="24"/>
          <w:szCs w:val="24"/>
        </w:rPr>
      </w:pPr>
      <w:r w:rsidRPr="00491D2E">
        <w:rPr>
          <w:rFonts w:ascii="Times New Roman" w:hAnsi="Times New Roman" w:cs="Times New Roman"/>
          <w:sz w:val="24"/>
          <w:szCs w:val="24"/>
        </w:rPr>
        <w:t>Esošā infrastruktūra:</w:t>
      </w:r>
    </w:p>
    <w:p w14:paraId="53680557" w14:textId="77777777" w:rsidR="00311768" w:rsidRPr="00491D2E" w:rsidRDefault="00311768" w:rsidP="00311768">
      <w:pPr>
        <w:widowControl w:val="0"/>
        <w:spacing w:after="0"/>
        <w:ind w:left="1134"/>
        <w:rPr>
          <w:rFonts w:ascii="Times New Roman" w:hAnsi="Times New Roman" w:cs="Times New Roman"/>
          <w:sz w:val="24"/>
          <w:szCs w:val="24"/>
        </w:rPr>
      </w:pPr>
    </w:p>
    <w:p w14:paraId="7AF6A590" w14:textId="1B5D651B" w:rsidR="00311768" w:rsidRPr="00311768" w:rsidRDefault="00D223DE" w:rsidP="00311768">
      <w:pPr>
        <w:widowControl w:val="0"/>
        <w:numPr>
          <w:ilvl w:val="1"/>
          <w:numId w:val="29"/>
        </w:numPr>
        <w:spacing w:after="0"/>
        <w:ind w:left="1134" w:hanging="650"/>
        <w:rPr>
          <w:rFonts w:ascii="Times New Roman" w:hAnsi="Times New Roman" w:cs="Times New Roman"/>
          <w:sz w:val="24"/>
          <w:szCs w:val="24"/>
        </w:rPr>
      </w:pPr>
      <w:r w:rsidRPr="00491D2E">
        <w:rPr>
          <w:rFonts w:ascii="Times New Roman" w:hAnsi="Times New Roman" w:cs="Times New Roman"/>
          <w:sz w:val="24"/>
          <w:szCs w:val="24"/>
        </w:rPr>
        <w:t>Papildus nepieciešamā infrastruktūra, t.sk. kā un kad plānots iekārtas iegādāties:</w:t>
      </w:r>
    </w:p>
    <w:p w14:paraId="4DA2D5F3" w14:textId="77777777" w:rsidR="00311768" w:rsidRPr="00491D2E" w:rsidRDefault="00311768" w:rsidP="00311768">
      <w:pPr>
        <w:widowControl w:val="0"/>
        <w:spacing w:after="0"/>
        <w:ind w:left="1134"/>
        <w:rPr>
          <w:rFonts w:ascii="Times New Roman" w:hAnsi="Times New Roman" w:cs="Times New Roman"/>
          <w:sz w:val="24"/>
          <w:szCs w:val="24"/>
        </w:rPr>
      </w:pPr>
    </w:p>
    <w:p w14:paraId="1534E229" w14:textId="0A8B0E16" w:rsidR="00D223DE" w:rsidRPr="00491D2E" w:rsidRDefault="00D223DE">
      <w:pPr>
        <w:widowControl w:val="0"/>
        <w:numPr>
          <w:ilvl w:val="0"/>
          <w:numId w:val="29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491D2E">
        <w:rPr>
          <w:rFonts w:ascii="Times New Roman" w:hAnsi="Times New Roman" w:cs="Times New Roman"/>
          <w:b/>
          <w:sz w:val="24"/>
          <w:szCs w:val="24"/>
        </w:rPr>
        <w:t>Projekta izmaksas</w:t>
      </w:r>
    </w:p>
    <w:p w14:paraId="28D4F525" w14:textId="39A934ED" w:rsidR="00D223DE" w:rsidRDefault="00D223DE">
      <w:pPr>
        <w:widowControl w:val="0"/>
        <w:numPr>
          <w:ilvl w:val="1"/>
          <w:numId w:val="29"/>
        </w:numPr>
        <w:spacing w:after="0"/>
        <w:ind w:left="1134" w:hanging="650"/>
        <w:rPr>
          <w:rFonts w:ascii="Times New Roman" w:hAnsi="Times New Roman" w:cs="Times New Roman"/>
          <w:sz w:val="24"/>
          <w:szCs w:val="24"/>
        </w:rPr>
      </w:pPr>
      <w:r w:rsidRPr="00491D2E">
        <w:rPr>
          <w:rFonts w:ascii="Times New Roman" w:hAnsi="Times New Roman" w:cs="Times New Roman"/>
          <w:sz w:val="24"/>
          <w:szCs w:val="24"/>
        </w:rPr>
        <w:t>Plānotās izmaksas:</w:t>
      </w:r>
    </w:p>
    <w:p w14:paraId="3B9CA1F4" w14:textId="77777777" w:rsidR="00311768" w:rsidRPr="00491D2E" w:rsidRDefault="00311768" w:rsidP="00311768">
      <w:pPr>
        <w:widowControl w:val="0"/>
        <w:spacing w:after="0"/>
        <w:ind w:left="1134"/>
        <w:rPr>
          <w:rFonts w:ascii="Times New Roman" w:hAnsi="Times New Roman" w:cs="Times New Roman"/>
          <w:sz w:val="24"/>
          <w:szCs w:val="24"/>
        </w:rPr>
      </w:pPr>
    </w:p>
    <w:p w14:paraId="0CCD5367" w14:textId="2EF7D504" w:rsidR="00D223DE" w:rsidRDefault="00D223DE">
      <w:pPr>
        <w:widowControl w:val="0"/>
        <w:numPr>
          <w:ilvl w:val="1"/>
          <w:numId w:val="29"/>
        </w:numPr>
        <w:spacing w:after="0"/>
        <w:ind w:left="1134" w:hanging="650"/>
        <w:rPr>
          <w:rFonts w:ascii="Times New Roman" w:hAnsi="Times New Roman" w:cs="Times New Roman"/>
          <w:sz w:val="24"/>
          <w:szCs w:val="24"/>
        </w:rPr>
      </w:pPr>
      <w:r w:rsidRPr="00491D2E">
        <w:rPr>
          <w:rFonts w:ascii="Times New Roman" w:hAnsi="Times New Roman" w:cs="Times New Roman"/>
          <w:sz w:val="24"/>
          <w:szCs w:val="24"/>
        </w:rPr>
        <w:t>Finansēšanas plāns sadalījumā pa gadiem:</w:t>
      </w:r>
    </w:p>
    <w:p w14:paraId="613050A8" w14:textId="77777777" w:rsidR="00311768" w:rsidRDefault="00311768" w:rsidP="00311768">
      <w:pPr>
        <w:widowControl w:val="0"/>
        <w:spacing w:after="0"/>
        <w:ind w:left="1134"/>
        <w:rPr>
          <w:rFonts w:ascii="Times New Roman" w:hAnsi="Times New Roman" w:cs="Times New Roman"/>
          <w:sz w:val="24"/>
          <w:szCs w:val="24"/>
        </w:rPr>
      </w:pPr>
    </w:p>
    <w:p w14:paraId="68954436" w14:textId="4166BB43" w:rsidR="00534344" w:rsidRDefault="00534344" w:rsidP="00534344">
      <w:pPr>
        <w:widowControl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1D2AC58B" w14:textId="77777777" w:rsidR="00534344" w:rsidRPr="00491D2E" w:rsidRDefault="00534344" w:rsidP="00534344">
      <w:pPr>
        <w:widowControl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2414BF59" w14:textId="1174B447" w:rsidR="00D223DE" w:rsidRDefault="00D223D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491D2E">
        <w:rPr>
          <w:rFonts w:ascii="Times New Roman" w:hAnsi="Times New Roman" w:cs="Times New Roman"/>
          <w:bCs/>
          <w:sz w:val="24"/>
          <w:szCs w:val="24"/>
        </w:rPr>
        <w:t>Datums</w:t>
      </w:r>
      <w:r w:rsidRPr="00491D2E">
        <w:rPr>
          <w:rFonts w:ascii="Times New Roman" w:hAnsi="Times New Roman" w:cs="Times New Roman"/>
          <w:bCs/>
          <w:sz w:val="24"/>
          <w:szCs w:val="24"/>
        </w:rPr>
        <w:tab/>
      </w:r>
      <w:r w:rsidRPr="00491D2E">
        <w:rPr>
          <w:rFonts w:ascii="Times New Roman" w:hAnsi="Times New Roman" w:cs="Times New Roman"/>
          <w:bCs/>
          <w:sz w:val="24"/>
          <w:szCs w:val="24"/>
        </w:rPr>
        <w:tab/>
      </w:r>
      <w:r w:rsidRPr="00491D2E">
        <w:rPr>
          <w:rFonts w:ascii="Times New Roman" w:hAnsi="Times New Roman" w:cs="Times New Roman"/>
          <w:bCs/>
          <w:sz w:val="24"/>
          <w:szCs w:val="24"/>
        </w:rPr>
        <w:tab/>
        <w:t>_______________</w:t>
      </w:r>
      <w:r w:rsidR="007D246B" w:rsidRPr="00491D2E">
        <w:rPr>
          <w:rFonts w:ascii="Times New Roman" w:hAnsi="Times New Roman" w:cs="Times New Roman"/>
          <w:bCs/>
          <w:sz w:val="24"/>
          <w:szCs w:val="24"/>
        </w:rPr>
        <w:tab/>
      </w:r>
      <w:r w:rsidR="007D246B" w:rsidRPr="00491D2E">
        <w:rPr>
          <w:rFonts w:ascii="Times New Roman" w:hAnsi="Times New Roman" w:cs="Times New Roman"/>
          <w:bCs/>
          <w:sz w:val="24"/>
          <w:szCs w:val="24"/>
        </w:rPr>
        <w:tab/>
      </w:r>
      <w:r w:rsidR="007D246B" w:rsidRPr="00491D2E">
        <w:rPr>
          <w:rFonts w:ascii="Times New Roman" w:hAnsi="Times New Roman" w:cs="Times New Roman"/>
          <w:bCs/>
          <w:sz w:val="24"/>
          <w:szCs w:val="24"/>
        </w:rPr>
        <w:tab/>
      </w:r>
      <w:r w:rsidRPr="00491D2E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584EEF">
        <w:rPr>
          <w:rFonts w:ascii="Times New Roman" w:hAnsi="Times New Roman" w:cs="Times New Roman"/>
          <w:bCs/>
          <w:sz w:val="24"/>
          <w:szCs w:val="24"/>
        </w:rPr>
        <w:t>amats, V.Uzvārds</w:t>
      </w:r>
      <w:r w:rsidR="006D11EE">
        <w:rPr>
          <w:rFonts w:ascii="Times New Roman" w:hAnsi="Times New Roman" w:cs="Times New Roman"/>
          <w:bCs/>
          <w:sz w:val="24"/>
          <w:szCs w:val="24"/>
        </w:rPr>
        <w:t>)</w:t>
      </w:r>
    </w:p>
    <w:p w14:paraId="2A498781" w14:textId="77777777" w:rsidR="005C0261" w:rsidRDefault="005C026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2889680" w14:textId="77777777" w:rsidR="005C0261" w:rsidRDefault="005C0261" w:rsidP="005C0261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810DEF" w14:textId="77777777" w:rsidR="005C0261" w:rsidRDefault="005C0261" w:rsidP="005C0261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AE18EC" w14:textId="5D0283A4" w:rsidR="005C0261" w:rsidRDefault="005C0261" w:rsidP="005C0261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7342">
        <w:rPr>
          <w:rFonts w:ascii="Times New Roman" w:hAnsi="Times New Roman" w:cs="Times New Roman"/>
          <w:color w:val="000000" w:themeColor="text1"/>
          <w:sz w:val="24"/>
          <w:szCs w:val="24"/>
        </w:rPr>
        <w:t>DOKUMENTS PARAKSTĪTS ELEKTRONISKI AR DROŠU</w:t>
      </w:r>
    </w:p>
    <w:p w14:paraId="53FECC35" w14:textId="77777777" w:rsidR="005C0261" w:rsidRPr="00534F3E" w:rsidRDefault="005C0261" w:rsidP="005C0261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7342">
        <w:rPr>
          <w:rFonts w:ascii="Times New Roman" w:hAnsi="Times New Roman" w:cs="Times New Roman"/>
          <w:color w:val="000000" w:themeColor="text1"/>
          <w:sz w:val="24"/>
          <w:szCs w:val="24"/>
        </w:rPr>
        <w:t>ELEKTRONISKO PARAKSTU UN SATUR LAIKA ZĪMOGU</w:t>
      </w:r>
    </w:p>
    <w:p w14:paraId="6CC2DD3B" w14:textId="77777777" w:rsidR="005C0261" w:rsidRPr="00534F3E" w:rsidRDefault="005C0261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5C0261" w:rsidRPr="00534F3E" w:rsidSect="00332592">
      <w:footerReference w:type="default" r:id="rId11"/>
      <w:pgSz w:w="11906" w:h="16838"/>
      <w:pgMar w:top="1134" w:right="1134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07F21" w14:textId="77777777" w:rsidR="00DD1BD8" w:rsidRDefault="00DD1BD8" w:rsidP="00056898">
      <w:pPr>
        <w:spacing w:after="0" w:line="240" w:lineRule="auto"/>
      </w:pPr>
      <w:r>
        <w:separator/>
      </w:r>
    </w:p>
  </w:endnote>
  <w:endnote w:type="continuationSeparator" w:id="0">
    <w:p w14:paraId="6E417FF5" w14:textId="77777777" w:rsidR="00DD1BD8" w:rsidRDefault="00DD1BD8" w:rsidP="00056898">
      <w:pPr>
        <w:spacing w:after="0" w:line="240" w:lineRule="auto"/>
      </w:pPr>
      <w:r>
        <w:continuationSeparator/>
      </w:r>
    </w:p>
  </w:endnote>
  <w:endnote w:type="continuationNotice" w:id="1">
    <w:p w14:paraId="0AF0EFD5" w14:textId="77777777" w:rsidR="00DD1BD8" w:rsidRDefault="00DD1B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38531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230CC7" w14:textId="77777777" w:rsidR="00C4696C" w:rsidRDefault="00C4696C">
        <w:pPr>
          <w:pStyle w:val="Footer"/>
          <w:jc w:val="center"/>
        </w:pPr>
        <w:r w:rsidRPr="006D11EE">
          <w:rPr>
            <w:color w:val="2B579A"/>
            <w:shd w:val="clear" w:color="auto" w:fill="E6E6E6"/>
          </w:rPr>
          <w:fldChar w:fldCharType="begin"/>
        </w:r>
        <w:r w:rsidRPr="006D11EE">
          <w:instrText xml:space="preserve"> PAGE   \* MERGEFORMAT </w:instrText>
        </w:r>
        <w:r w:rsidRPr="006D11EE">
          <w:rPr>
            <w:color w:val="2B579A"/>
            <w:shd w:val="clear" w:color="auto" w:fill="E6E6E6"/>
          </w:rPr>
          <w:fldChar w:fldCharType="separate"/>
        </w:r>
        <w:r w:rsidR="001148C4" w:rsidRPr="006D11EE">
          <w:rPr>
            <w:noProof/>
          </w:rPr>
          <w:t>3</w:t>
        </w:r>
        <w:r w:rsidRPr="006D11EE">
          <w:rPr>
            <w:color w:val="2B579A"/>
            <w:shd w:val="clear" w:color="auto" w:fill="E6E6E6"/>
          </w:rPr>
          <w:fldChar w:fldCharType="end"/>
        </w:r>
      </w:p>
    </w:sdtContent>
  </w:sdt>
  <w:p w14:paraId="110FFD37" w14:textId="77777777" w:rsidR="00C4696C" w:rsidRDefault="00C469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4B89F" w14:textId="77777777" w:rsidR="00DD1BD8" w:rsidRDefault="00DD1BD8" w:rsidP="00056898">
      <w:pPr>
        <w:spacing w:after="0" w:line="240" w:lineRule="auto"/>
      </w:pPr>
      <w:r>
        <w:separator/>
      </w:r>
    </w:p>
  </w:footnote>
  <w:footnote w:type="continuationSeparator" w:id="0">
    <w:p w14:paraId="3D8F856B" w14:textId="77777777" w:rsidR="00DD1BD8" w:rsidRDefault="00DD1BD8" w:rsidP="00056898">
      <w:pPr>
        <w:spacing w:after="0" w:line="240" w:lineRule="auto"/>
      </w:pPr>
      <w:r>
        <w:continuationSeparator/>
      </w:r>
    </w:p>
  </w:footnote>
  <w:footnote w:type="continuationNotice" w:id="1">
    <w:p w14:paraId="425AD293" w14:textId="77777777" w:rsidR="00DD1BD8" w:rsidRDefault="00DD1BD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736B6"/>
    <w:multiLevelType w:val="multilevel"/>
    <w:tmpl w:val="650A96C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6755EF2"/>
    <w:multiLevelType w:val="multilevel"/>
    <w:tmpl w:val="65723062"/>
    <w:lvl w:ilvl="0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34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7FC00B2"/>
    <w:multiLevelType w:val="hybridMultilevel"/>
    <w:tmpl w:val="1F86DB96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86421"/>
    <w:multiLevelType w:val="hybridMultilevel"/>
    <w:tmpl w:val="22C2D10A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375D3"/>
    <w:multiLevelType w:val="hybridMultilevel"/>
    <w:tmpl w:val="3E7A6186"/>
    <w:lvl w:ilvl="0" w:tplc="CF5A5F30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rFonts w:hint="default"/>
        <w:sz w:val="24"/>
        <w:szCs w:val="24"/>
      </w:rPr>
    </w:lvl>
    <w:lvl w:ilvl="1" w:tplc="525267A8" w:tentative="1">
      <w:start w:val="1"/>
      <w:numFmt w:val="lowerLetter"/>
      <w:lvlText w:val="%2."/>
      <w:lvlJc w:val="left"/>
      <w:pPr>
        <w:ind w:left="1440" w:hanging="360"/>
      </w:pPr>
    </w:lvl>
    <w:lvl w:ilvl="2" w:tplc="F9F61ECE" w:tentative="1">
      <w:start w:val="1"/>
      <w:numFmt w:val="lowerRoman"/>
      <w:lvlText w:val="%3."/>
      <w:lvlJc w:val="right"/>
      <w:pPr>
        <w:ind w:left="2160" w:hanging="180"/>
      </w:pPr>
    </w:lvl>
    <w:lvl w:ilvl="3" w:tplc="3FC4BA72" w:tentative="1">
      <w:start w:val="1"/>
      <w:numFmt w:val="decimal"/>
      <w:lvlText w:val="%4."/>
      <w:lvlJc w:val="left"/>
      <w:pPr>
        <w:ind w:left="2880" w:hanging="360"/>
      </w:pPr>
    </w:lvl>
    <w:lvl w:ilvl="4" w:tplc="326013B8" w:tentative="1">
      <w:start w:val="1"/>
      <w:numFmt w:val="lowerLetter"/>
      <w:lvlText w:val="%5."/>
      <w:lvlJc w:val="left"/>
      <w:pPr>
        <w:ind w:left="3600" w:hanging="360"/>
      </w:pPr>
    </w:lvl>
    <w:lvl w:ilvl="5" w:tplc="EC309462" w:tentative="1">
      <w:start w:val="1"/>
      <w:numFmt w:val="lowerRoman"/>
      <w:lvlText w:val="%6."/>
      <w:lvlJc w:val="right"/>
      <w:pPr>
        <w:ind w:left="4320" w:hanging="180"/>
      </w:pPr>
    </w:lvl>
    <w:lvl w:ilvl="6" w:tplc="16FAF7EE" w:tentative="1">
      <w:start w:val="1"/>
      <w:numFmt w:val="decimal"/>
      <w:lvlText w:val="%7."/>
      <w:lvlJc w:val="left"/>
      <w:pPr>
        <w:ind w:left="5040" w:hanging="360"/>
      </w:pPr>
    </w:lvl>
    <w:lvl w:ilvl="7" w:tplc="05BC6A24" w:tentative="1">
      <w:start w:val="1"/>
      <w:numFmt w:val="lowerLetter"/>
      <w:lvlText w:val="%8."/>
      <w:lvlJc w:val="left"/>
      <w:pPr>
        <w:ind w:left="5760" w:hanging="360"/>
      </w:pPr>
    </w:lvl>
    <w:lvl w:ilvl="8" w:tplc="5ECA081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40647"/>
    <w:multiLevelType w:val="multilevel"/>
    <w:tmpl w:val="0426001F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934" w:hanging="432"/>
      </w:pPr>
    </w:lvl>
    <w:lvl w:ilvl="2">
      <w:start w:val="1"/>
      <w:numFmt w:val="decimal"/>
      <w:lvlText w:val="%1.%2.%3."/>
      <w:lvlJc w:val="left"/>
      <w:pPr>
        <w:ind w:left="1366" w:hanging="504"/>
      </w:pPr>
    </w:lvl>
    <w:lvl w:ilvl="3">
      <w:start w:val="1"/>
      <w:numFmt w:val="decimal"/>
      <w:lvlText w:val="%1.%2.%3.%4."/>
      <w:lvlJc w:val="left"/>
      <w:pPr>
        <w:ind w:left="1870" w:hanging="648"/>
      </w:pPr>
    </w:lvl>
    <w:lvl w:ilvl="4">
      <w:start w:val="1"/>
      <w:numFmt w:val="decimal"/>
      <w:lvlText w:val="%1.%2.%3.%4.%5."/>
      <w:lvlJc w:val="left"/>
      <w:pPr>
        <w:ind w:left="2374" w:hanging="792"/>
      </w:pPr>
    </w:lvl>
    <w:lvl w:ilvl="5">
      <w:start w:val="1"/>
      <w:numFmt w:val="decimal"/>
      <w:lvlText w:val="%1.%2.%3.%4.%5.%6."/>
      <w:lvlJc w:val="left"/>
      <w:pPr>
        <w:ind w:left="2878" w:hanging="936"/>
      </w:pPr>
    </w:lvl>
    <w:lvl w:ilvl="6">
      <w:start w:val="1"/>
      <w:numFmt w:val="decimal"/>
      <w:lvlText w:val="%1.%2.%3.%4.%5.%6.%7."/>
      <w:lvlJc w:val="left"/>
      <w:pPr>
        <w:ind w:left="3382" w:hanging="1080"/>
      </w:pPr>
    </w:lvl>
    <w:lvl w:ilvl="7">
      <w:start w:val="1"/>
      <w:numFmt w:val="decimal"/>
      <w:lvlText w:val="%1.%2.%3.%4.%5.%6.%7.%8."/>
      <w:lvlJc w:val="left"/>
      <w:pPr>
        <w:ind w:left="3886" w:hanging="1224"/>
      </w:pPr>
    </w:lvl>
    <w:lvl w:ilvl="8">
      <w:start w:val="1"/>
      <w:numFmt w:val="decimal"/>
      <w:lvlText w:val="%1.%2.%3.%4.%5.%6.%7.%8.%9."/>
      <w:lvlJc w:val="left"/>
      <w:pPr>
        <w:ind w:left="4462" w:hanging="1440"/>
      </w:pPr>
    </w:lvl>
  </w:abstractNum>
  <w:abstractNum w:abstractNumId="6" w15:restartNumberingAfterBreak="0">
    <w:nsid w:val="16B547A7"/>
    <w:multiLevelType w:val="multilevel"/>
    <w:tmpl w:val="E716CA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ascii="Times New Roman" w:hAnsi="Times New Roman" w:cs="Times New Roman" w:hint="default"/>
        <w:b w:val="0"/>
        <w:i w:val="0"/>
        <w:color w:val="auto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716"/>
        </w:tabs>
        <w:ind w:left="716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7" w15:restartNumberingAfterBreak="0">
    <w:nsid w:val="17B106FC"/>
    <w:multiLevelType w:val="multilevel"/>
    <w:tmpl w:val="0426001F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1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A1B35BE"/>
    <w:multiLevelType w:val="hybridMultilevel"/>
    <w:tmpl w:val="BBC067B0"/>
    <w:lvl w:ilvl="0" w:tplc="623E39BE">
      <w:start w:val="5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5A7406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EC8605B"/>
    <w:multiLevelType w:val="multilevel"/>
    <w:tmpl w:val="F5740706"/>
    <w:lvl w:ilvl="0">
      <w:start w:val="1"/>
      <w:numFmt w:val="decimal"/>
      <w:pStyle w:val="Punkti"/>
      <w:lvlText w:val="%1."/>
      <w:lvlJc w:val="left"/>
      <w:pPr>
        <w:tabs>
          <w:tab w:val="num" w:pos="397"/>
        </w:tabs>
      </w:pPr>
      <w:rPr>
        <w:rFonts w:cs="Times New Roman" w:hint="default"/>
        <w:b w:val="0"/>
        <w:color w:val="auto"/>
      </w:rPr>
    </w:lvl>
    <w:lvl w:ilvl="1">
      <w:start w:val="1"/>
      <w:numFmt w:val="decimal"/>
      <w:pStyle w:val="Apakpunkti"/>
      <w:lvlText w:val="%1.%2."/>
      <w:lvlJc w:val="left"/>
      <w:pPr>
        <w:tabs>
          <w:tab w:val="num" w:pos="680"/>
        </w:tabs>
      </w:pPr>
      <w:rPr>
        <w:rFonts w:cs="Times New Roman"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</w:pPr>
      <w:rPr>
        <w:rFonts w:cs="Times New Roman" w:hint="default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1" w15:restartNumberingAfterBreak="0">
    <w:nsid w:val="2F9B03D8"/>
    <w:multiLevelType w:val="hybridMultilevel"/>
    <w:tmpl w:val="91921BEC"/>
    <w:lvl w:ilvl="0" w:tplc="E77AB918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rFonts w:hint="default"/>
        <w:sz w:val="24"/>
        <w:szCs w:val="24"/>
      </w:rPr>
    </w:lvl>
    <w:lvl w:ilvl="1" w:tplc="4F46C3C6" w:tentative="1">
      <w:start w:val="1"/>
      <w:numFmt w:val="lowerLetter"/>
      <w:lvlText w:val="%2."/>
      <w:lvlJc w:val="left"/>
      <w:pPr>
        <w:ind w:left="1440" w:hanging="360"/>
      </w:pPr>
    </w:lvl>
    <w:lvl w:ilvl="2" w:tplc="20CA4D52" w:tentative="1">
      <w:start w:val="1"/>
      <w:numFmt w:val="lowerRoman"/>
      <w:lvlText w:val="%3."/>
      <w:lvlJc w:val="right"/>
      <w:pPr>
        <w:ind w:left="2160" w:hanging="180"/>
      </w:pPr>
    </w:lvl>
    <w:lvl w:ilvl="3" w:tplc="B61A853E" w:tentative="1">
      <w:start w:val="1"/>
      <w:numFmt w:val="decimal"/>
      <w:lvlText w:val="%4."/>
      <w:lvlJc w:val="left"/>
      <w:pPr>
        <w:ind w:left="2880" w:hanging="360"/>
      </w:pPr>
    </w:lvl>
    <w:lvl w:ilvl="4" w:tplc="0A247A62" w:tentative="1">
      <w:start w:val="1"/>
      <w:numFmt w:val="lowerLetter"/>
      <w:lvlText w:val="%5."/>
      <w:lvlJc w:val="left"/>
      <w:pPr>
        <w:ind w:left="3600" w:hanging="360"/>
      </w:pPr>
    </w:lvl>
    <w:lvl w:ilvl="5" w:tplc="8ED85716" w:tentative="1">
      <w:start w:val="1"/>
      <w:numFmt w:val="lowerRoman"/>
      <w:lvlText w:val="%6."/>
      <w:lvlJc w:val="right"/>
      <w:pPr>
        <w:ind w:left="4320" w:hanging="180"/>
      </w:pPr>
    </w:lvl>
    <w:lvl w:ilvl="6" w:tplc="38B00C66" w:tentative="1">
      <w:start w:val="1"/>
      <w:numFmt w:val="decimal"/>
      <w:lvlText w:val="%7."/>
      <w:lvlJc w:val="left"/>
      <w:pPr>
        <w:ind w:left="5040" w:hanging="360"/>
      </w:pPr>
    </w:lvl>
    <w:lvl w:ilvl="7" w:tplc="25243AA6" w:tentative="1">
      <w:start w:val="1"/>
      <w:numFmt w:val="lowerLetter"/>
      <w:lvlText w:val="%8."/>
      <w:lvlJc w:val="left"/>
      <w:pPr>
        <w:ind w:left="5760" w:hanging="360"/>
      </w:pPr>
    </w:lvl>
    <w:lvl w:ilvl="8" w:tplc="4678B9E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2D7064"/>
    <w:multiLevelType w:val="multilevel"/>
    <w:tmpl w:val="E716CA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ascii="Times New Roman" w:hAnsi="Times New Roman" w:cs="Times New Roman" w:hint="default"/>
        <w:b w:val="0"/>
        <w:i w:val="0"/>
        <w:color w:val="auto"/>
        <w:sz w:val="24"/>
        <w:szCs w:val="24"/>
      </w:rPr>
    </w:lvl>
    <w:lvl w:ilvl="1">
      <w:start w:val="1"/>
      <w:numFmt w:val="decimal"/>
      <w:lvlText w:val="%1."/>
      <w:lvlJc w:val="left"/>
      <w:pPr>
        <w:tabs>
          <w:tab w:val="num" w:pos="716"/>
        </w:tabs>
        <w:ind w:left="716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3" w15:restartNumberingAfterBreak="0">
    <w:nsid w:val="33A4453B"/>
    <w:multiLevelType w:val="hybridMultilevel"/>
    <w:tmpl w:val="91921BEC"/>
    <w:lvl w:ilvl="0" w:tplc="E692F1B2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rFonts w:hint="default"/>
        <w:sz w:val="24"/>
        <w:szCs w:val="24"/>
      </w:rPr>
    </w:lvl>
    <w:lvl w:ilvl="1" w:tplc="E76CD7F6" w:tentative="1">
      <w:start w:val="1"/>
      <w:numFmt w:val="lowerLetter"/>
      <w:lvlText w:val="%2."/>
      <w:lvlJc w:val="left"/>
      <w:pPr>
        <w:ind w:left="1440" w:hanging="360"/>
      </w:pPr>
    </w:lvl>
    <w:lvl w:ilvl="2" w:tplc="8BE664DC" w:tentative="1">
      <w:start w:val="1"/>
      <w:numFmt w:val="lowerRoman"/>
      <w:lvlText w:val="%3."/>
      <w:lvlJc w:val="right"/>
      <w:pPr>
        <w:ind w:left="2160" w:hanging="180"/>
      </w:pPr>
    </w:lvl>
    <w:lvl w:ilvl="3" w:tplc="DBD63934" w:tentative="1">
      <w:start w:val="1"/>
      <w:numFmt w:val="decimal"/>
      <w:lvlText w:val="%4."/>
      <w:lvlJc w:val="left"/>
      <w:pPr>
        <w:ind w:left="2880" w:hanging="360"/>
      </w:pPr>
    </w:lvl>
    <w:lvl w:ilvl="4" w:tplc="DB0ACAE0" w:tentative="1">
      <w:start w:val="1"/>
      <w:numFmt w:val="lowerLetter"/>
      <w:lvlText w:val="%5."/>
      <w:lvlJc w:val="left"/>
      <w:pPr>
        <w:ind w:left="3600" w:hanging="360"/>
      </w:pPr>
    </w:lvl>
    <w:lvl w:ilvl="5" w:tplc="AA027EE4" w:tentative="1">
      <w:start w:val="1"/>
      <w:numFmt w:val="lowerRoman"/>
      <w:lvlText w:val="%6."/>
      <w:lvlJc w:val="right"/>
      <w:pPr>
        <w:ind w:left="4320" w:hanging="180"/>
      </w:pPr>
    </w:lvl>
    <w:lvl w:ilvl="6" w:tplc="5F106242" w:tentative="1">
      <w:start w:val="1"/>
      <w:numFmt w:val="decimal"/>
      <w:lvlText w:val="%7."/>
      <w:lvlJc w:val="left"/>
      <w:pPr>
        <w:ind w:left="5040" w:hanging="360"/>
      </w:pPr>
    </w:lvl>
    <w:lvl w:ilvl="7" w:tplc="06485924" w:tentative="1">
      <w:start w:val="1"/>
      <w:numFmt w:val="lowerLetter"/>
      <w:lvlText w:val="%8."/>
      <w:lvlJc w:val="left"/>
      <w:pPr>
        <w:ind w:left="5760" w:hanging="360"/>
      </w:pPr>
    </w:lvl>
    <w:lvl w:ilvl="8" w:tplc="27D472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9A0EB5"/>
    <w:multiLevelType w:val="hybridMultilevel"/>
    <w:tmpl w:val="B982231E"/>
    <w:lvl w:ilvl="0" w:tplc="04260013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BE158F"/>
    <w:multiLevelType w:val="hybridMultilevel"/>
    <w:tmpl w:val="AA144370"/>
    <w:lvl w:ilvl="0" w:tplc="8F400DE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A71EA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F5F5CE6"/>
    <w:multiLevelType w:val="hybridMultilevel"/>
    <w:tmpl w:val="08448676"/>
    <w:lvl w:ilvl="0" w:tplc="04260013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8F0018"/>
    <w:multiLevelType w:val="hybridMultilevel"/>
    <w:tmpl w:val="8D3CBFE8"/>
    <w:lvl w:ilvl="0" w:tplc="0426000F">
      <w:start w:val="6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6F3FC1"/>
    <w:multiLevelType w:val="hybridMultilevel"/>
    <w:tmpl w:val="CB762532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4B47EE"/>
    <w:multiLevelType w:val="hybridMultilevel"/>
    <w:tmpl w:val="6DDE5A4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1C5654"/>
    <w:multiLevelType w:val="multilevel"/>
    <w:tmpl w:val="2310902A"/>
    <w:lvl w:ilvl="0">
      <w:start w:val="2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72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abstractNum w:abstractNumId="22" w15:restartNumberingAfterBreak="0">
    <w:nsid w:val="56570A96"/>
    <w:multiLevelType w:val="hybridMultilevel"/>
    <w:tmpl w:val="9F4A7220"/>
    <w:lvl w:ilvl="0" w:tplc="A5620DCC">
      <w:start w:val="5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rFonts w:hint="default"/>
        <w:sz w:val="24"/>
        <w:szCs w:val="24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464501"/>
    <w:multiLevelType w:val="multilevel"/>
    <w:tmpl w:val="AC5CBD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BBA0EB0"/>
    <w:multiLevelType w:val="multilevel"/>
    <w:tmpl w:val="D4C631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5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E4B7164"/>
    <w:multiLevelType w:val="hybridMultilevel"/>
    <w:tmpl w:val="91921BEC"/>
    <w:lvl w:ilvl="0" w:tplc="86F4A03C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rFonts w:hint="default"/>
        <w:sz w:val="24"/>
        <w:szCs w:val="24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867226"/>
    <w:multiLevelType w:val="hybridMultilevel"/>
    <w:tmpl w:val="F04AC512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4C05DF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C017742"/>
    <w:multiLevelType w:val="multilevel"/>
    <w:tmpl w:val="06BCB30C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72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num w:numId="1" w16cid:durableId="416176746">
    <w:abstractNumId w:val="1"/>
  </w:num>
  <w:num w:numId="2" w16cid:durableId="1145469354">
    <w:abstractNumId w:val="14"/>
  </w:num>
  <w:num w:numId="3" w16cid:durableId="482040472">
    <w:abstractNumId w:val="3"/>
  </w:num>
  <w:num w:numId="4" w16cid:durableId="538325989">
    <w:abstractNumId w:val="4"/>
  </w:num>
  <w:num w:numId="5" w16cid:durableId="567618969">
    <w:abstractNumId w:val="13"/>
  </w:num>
  <w:num w:numId="6" w16cid:durableId="961611100">
    <w:abstractNumId w:val="25"/>
  </w:num>
  <w:num w:numId="7" w16cid:durableId="1918906025">
    <w:abstractNumId w:val="6"/>
  </w:num>
  <w:num w:numId="8" w16cid:durableId="1717050659">
    <w:abstractNumId w:val="11"/>
  </w:num>
  <w:num w:numId="9" w16cid:durableId="1993244631">
    <w:abstractNumId w:val="18"/>
  </w:num>
  <w:num w:numId="10" w16cid:durableId="1756853725">
    <w:abstractNumId w:val="17"/>
  </w:num>
  <w:num w:numId="11" w16cid:durableId="992635316">
    <w:abstractNumId w:val="28"/>
  </w:num>
  <w:num w:numId="12" w16cid:durableId="1443765539">
    <w:abstractNumId w:val="21"/>
  </w:num>
  <w:num w:numId="13" w16cid:durableId="1386416428">
    <w:abstractNumId w:val="0"/>
  </w:num>
  <w:num w:numId="14" w16cid:durableId="1263221719">
    <w:abstractNumId w:val="10"/>
  </w:num>
  <w:num w:numId="15" w16cid:durableId="377898479">
    <w:abstractNumId w:val="8"/>
  </w:num>
  <w:num w:numId="16" w16cid:durableId="1137918804">
    <w:abstractNumId w:val="19"/>
  </w:num>
  <w:num w:numId="17" w16cid:durableId="1224101600">
    <w:abstractNumId w:val="15"/>
  </w:num>
  <w:num w:numId="18" w16cid:durableId="1077559888">
    <w:abstractNumId w:val="22"/>
  </w:num>
  <w:num w:numId="19" w16cid:durableId="1729567773">
    <w:abstractNumId w:val="2"/>
  </w:num>
  <w:num w:numId="20" w16cid:durableId="1201632313">
    <w:abstractNumId w:val="5"/>
  </w:num>
  <w:num w:numId="21" w16cid:durableId="489754835">
    <w:abstractNumId w:val="7"/>
  </w:num>
  <w:num w:numId="22" w16cid:durableId="646588496">
    <w:abstractNumId w:val="23"/>
  </w:num>
  <w:num w:numId="23" w16cid:durableId="439108635">
    <w:abstractNumId w:val="16"/>
  </w:num>
  <w:num w:numId="24" w16cid:durableId="1932540054">
    <w:abstractNumId w:val="24"/>
  </w:num>
  <w:num w:numId="25" w16cid:durableId="332535013">
    <w:abstractNumId w:val="12"/>
  </w:num>
  <w:num w:numId="26" w16cid:durableId="1781100939">
    <w:abstractNumId w:val="27"/>
  </w:num>
  <w:num w:numId="27" w16cid:durableId="1879464791">
    <w:abstractNumId w:val="26"/>
  </w:num>
  <w:num w:numId="28" w16cid:durableId="1543518482">
    <w:abstractNumId w:val="20"/>
  </w:num>
  <w:num w:numId="29" w16cid:durableId="205797417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tjQ1MjYzNze3MDdS0lEKTi0uzszPAykwqgUA4kTiNiwAAAA="/>
  </w:docVars>
  <w:rsids>
    <w:rsidRoot w:val="00EA53E4"/>
    <w:rsid w:val="00000ACF"/>
    <w:rsid w:val="00001477"/>
    <w:rsid w:val="00002006"/>
    <w:rsid w:val="00003AE6"/>
    <w:rsid w:val="00004B16"/>
    <w:rsid w:val="000119EF"/>
    <w:rsid w:val="00012105"/>
    <w:rsid w:val="00012F82"/>
    <w:rsid w:val="0001329E"/>
    <w:rsid w:val="00013607"/>
    <w:rsid w:val="0002018E"/>
    <w:rsid w:val="00020857"/>
    <w:rsid w:val="00021FB0"/>
    <w:rsid w:val="000237BF"/>
    <w:rsid w:val="00025EAF"/>
    <w:rsid w:val="0002638D"/>
    <w:rsid w:val="00026B5A"/>
    <w:rsid w:val="00030729"/>
    <w:rsid w:val="00030769"/>
    <w:rsid w:val="00030CF9"/>
    <w:rsid w:val="00032AB1"/>
    <w:rsid w:val="000356BA"/>
    <w:rsid w:val="00037036"/>
    <w:rsid w:val="0004063A"/>
    <w:rsid w:val="000415E0"/>
    <w:rsid w:val="00041E9A"/>
    <w:rsid w:val="000426B4"/>
    <w:rsid w:val="00044561"/>
    <w:rsid w:val="00045050"/>
    <w:rsid w:val="0004565D"/>
    <w:rsid w:val="00047659"/>
    <w:rsid w:val="000524A6"/>
    <w:rsid w:val="00053724"/>
    <w:rsid w:val="00054695"/>
    <w:rsid w:val="00054D16"/>
    <w:rsid w:val="00056898"/>
    <w:rsid w:val="00057EE7"/>
    <w:rsid w:val="00060F90"/>
    <w:rsid w:val="00061D6D"/>
    <w:rsid w:val="00062DBD"/>
    <w:rsid w:val="00062E53"/>
    <w:rsid w:val="00063032"/>
    <w:rsid w:val="000673BF"/>
    <w:rsid w:val="00071502"/>
    <w:rsid w:val="000731BF"/>
    <w:rsid w:val="0007329B"/>
    <w:rsid w:val="000750C9"/>
    <w:rsid w:val="000761B5"/>
    <w:rsid w:val="0007657D"/>
    <w:rsid w:val="00076C44"/>
    <w:rsid w:val="000905BB"/>
    <w:rsid w:val="00093B19"/>
    <w:rsid w:val="00096171"/>
    <w:rsid w:val="000968AC"/>
    <w:rsid w:val="00097DA8"/>
    <w:rsid w:val="000A01B7"/>
    <w:rsid w:val="000A0D98"/>
    <w:rsid w:val="000A0E1F"/>
    <w:rsid w:val="000A1812"/>
    <w:rsid w:val="000A39DD"/>
    <w:rsid w:val="000A3A46"/>
    <w:rsid w:val="000A3B4A"/>
    <w:rsid w:val="000A5167"/>
    <w:rsid w:val="000A5E46"/>
    <w:rsid w:val="000A600A"/>
    <w:rsid w:val="000A7BD8"/>
    <w:rsid w:val="000B17FC"/>
    <w:rsid w:val="000B1FC4"/>
    <w:rsid w:val="000B1FCA"/>
    <w:rsid w:val="000B3F77"/>
    <w:rsid w:val="000B4AA0"/>
    <w:rsid w:val="000B4F32"/>
    <w:rsid w:val="000B5845"/>
    <w:rsid w:val="000B781F"/>
    <w:rsid w:val="000C1369"/>
    <w:rsid w:val="000C239E"/>
    <w:rsid w:val="000C7312"/>
    <w:rsid w:val="000C7325"/>
    <w:rsid w:val="000D0045"/>
    <w:rsid w:val="000D081A"/>
    <w:rsid w:val="000D2902"/>
    <w:rsid w:val="000D3087"/>
    <w:rsid w:val="000D36F3"/>
    <w:rsid w:val="000D6C5E"/>
    <w:rsid w:val="000E122F"/>
    <w:rsid w:val="000E17C8"/>
    <w:rsid w:val="000E260B"/>
    <w:rsid w:val="000E2D54"/>
    <w:rsid w:val="000E342E"/>
    <w:rsid w:val="000E3D77"/>
    <w:rsid w:val="000E55B7"/>
    <w:rsid w:val="000E5943"/>
    <w:rsid w:val="000F2484"/>
    <w:rsid w:val="000F56F7"/>
    <w:rsid w:val="000F7033"/>
    <w:rsid w:val="001011A9"/>
    <w:rsid w:val="00103911"/>
    <w:rsid w:val="00103CCE"/>
    <w:rsid w:val="0010443A"/>
    <w:rsid w:val="001049B8"/>
    <w:rsid w:val="00110BA6"/>
    <w:rsid w:val="001139ED"/>
    <w:rsid w:val="00113DA2"/>
    <w:rsid w:val="00113F69"/>
    <w:rsid w:val="001148C4"/>
    <w:rsid w:val="0011787B"/>
    <w:rsid w:val="00122B66"/>
    <w:rsid w:val="00122E03"/>
    <w:rsid w:val="0012313D"/>
    <w:rsid w:val="00124832"/>
    <w:rsid w:val="0012558F"/>
    <w:rsid w:val="00126C00"/>
    <w:rsid w:val="00132AC9"/>
    <w:rsid w:val="00132DE4"/>
    <w:rsid w:val="00133796"/>
    <w:rsid w:val="00134E04"/>
    <w:rsid w:val="00135BD9"/>
    <w:rsid w:val="001363BB"/>
    <w:rsid w:val="00141D55"/>
    <w:rsid w:val="00144C49"/>
    <w:rsid w:val="00145CB0"/>
    <w:rsid w:val="001502D7"/>
    <w:rsid w:val="00150CD1"/>
    <w:rsid w:val="00151BCE"/>
    <w:rsid w:val="00151DFB"/>
    <w:rsid w:val="00154B7D"/>
    <w:rsid w:val="001566A1"/>
    <w:rsid w:val="0016093A"/>
    <w:rsid w:val="00164230"/>
    <w:rsid w:val="00164D57"/>
    <w:rsid w:val="00165147"/>
    <w:rsid w:val="00167F12"/>
    <w:rsid w:val="00170B78"/>
    <w:rsid w:val="001724A8"/>
    <w:rsid w:val="00172D16"/>
    <w:rsid w:val="001732F3"/>
    <w:rsid w:val="00173784"/>
    <w:rsid w:val="00173E94"/>
    <w:rsid w:val="001745E5"/>
    <w:rsid w:val="001746C7"/>
    <w:rsid w:val="0017484E"/>
    <w:rsid w:val="00180538"/>
    <w:rsid w:val="001829AF"/>
    <w:rsid w:val="00183F8C"/>
    <w:rsid w:val="00184936"/>
    <w:rsid w:val="00186B2A"/>
    <w:rsid w:val="00186D91"/>
    <w:rsid w:val="00187619"/>
    <w:rsid w:val="00190C7C"/>
    <w:rsid w:val="00191129"/>
    <w:rsid w:val="00197A92"/>
    <w:rsid w:val="001A1A9F"/>
    <w:rsid w:val="001A22A4"/>
    <w:rsid w:val="001A3540"/>
    <w:rsid w:val="001A393F"/>
    <w:rsid w:val="001A4684"/>
    <w:rsid w:val="001A5CF3"/>
    <w:rsid w:val="001A62EA"/>
    <w:rsid w:val="001B0579"/>
    <w:rsid w:val="001B16C1"/>
    <w:rsid w:val="001B641B"/>
    <w:rsid w:val="001B7D08"/>
    <w:rsid w:val="001B7D25"/>
    <w:rsid w:val="001C42A3"/>
    <w:rsid w:val="001C5AE1"/>
    <w:rsid w:val="001C6393"/>
    <w:rsid w:val="001D0085"/>
    <w:rsid w:val="001D06B6"/>
    <w:rsid w:val="001D232E"/>
    <w:rsid w:val="001D2EBC"/>
    <w:rsid w:val="001D3E98"/>
    <w:rsid w:val="001D5250"/>
    <w:rsid w:val="001D6919"/>
    <w:rsid w:val="001E2BC4"/>
    <w:rsid w:val="001E30D7"/>
    <w:rsid w:val="001E3350"/>
    <w:rsid w:val="001E3B31"/>
    <w:rsid w:val="001E66CC"/>
    <w:rsid w:val="001E6E68"/>
    <w:rsid w:val="001F0025"/>
    <w:rsid w:val="001F0C49"/>
    <w:rsid w:val="001F101B"/>
    <w:rsid w:val="001F21E1"/>
    <w:rsid w:val="001F2D7B"/>
    <w:rsid w:val="001F30F9"/>
    <w:rsid w:val="001F5006"/>
    <w:rsid w:val="001F5656"/>
    <w:rsid w:val="001F759C"/>
    <w:rsid w:val="001FDF42"/>
    <w:rsid w:val="00200876"/>
    <w:rsid w:val="00200E05"/>
    <w:rsid w:val="00201349"/>
    <w:rsid w:val="002027F1"/>
    <w:rsid w:val="0020303E"/>
    <w:rsid w:val="00204DB1"/>
    <w:rsid w:val="00205BFD"/>
    <w:rsid w:val="0020751C"/>
    <w:rsid w:val="0020771B"/>
    <w:rsid w:val="002079F0"/>
    <w:rsid w:val="002110D7"/>
    <w:rsid w:val="002116A2"/>
    <w:rsid w:val="0021452E"/>
    <w:rsid w:val="0021564D"/>
    <w:rsid w:val="0021B9BE"/>
    <w:rsid w:val="00221632"/>
    <w:rsid w:val="0022222D"/>
    <w:rsid w:val="00225147"/>
    <w:rsid w:val="00227570"/>
    <w:rsid w:val="002301BD"/>
    <w:rsid w:val="00231BD4"/>
    <w:rsid w:val="002366B8"/>
    <w:rsid w:val="00236785"/>
    <w:rsid w:val="00236D60"/>
    <w:rsid w:val="0023725F"/>
    <w:rsid w:val="00237A0E"/>
    <w:rsid w:val="00242FA1"/>
    <w:rsid w:val="00243F43"/>
    <w:rsid w:val="0024640A"/>
    <w:rsid w:val="002465CC"/>
    <w:rsid w:val="00247D6D"/>
    <w:rsid w:val="00250459"/>
    <w:rsid w:val="0025096C"/>
    <w:rsid w:val="00254C9C"/>
    <w:rsid w:val="0025649D"/>
    <w:rsid w:val="00257136"/>
    <w:rsid w:val="00257A4E"/>
    <w:rsid w:val="002658E5"/>
    <w:rsid w:val="002661C0"/>
    <w:rsid w:val="00266508"/>
    <w:rsid w:val="002668D3"/>
    <w:rsid w:val="00267605"/>
    <w:rsid w:val="00270B56"/>
    <w:rsid w:val="00270D47"/>
    <w:rsid w:val="00271FF0"/>
    <w:rsid w:val="002725BF"/>
    <w:rsid w:val="00272D7E"/>
    <w:rsid w:val="00274512"/>
    <w:rsid w:val="002767B0"/>
    <w:rsid w:val="002769A0"/>
    <w:rsid w:val="002769FD"/>
    <w:rsid w:val="002770D5"/>
    <w:rsid w:val="0028207B"/>
    <w:rsid w:val="00282AEE"/>
    <w:rsid w:val="00283C53"/>
    <w:rsid w:val="0028406E"/>
    <w:rsid w:val="00286CEC"/>
    <w:rsid w:val="00290841"/>
    <w:rsid w:val="00290D86"/>
    <w:rsid w:val="00290E7C"/>
    <w:rsid w:val="00291843"/>
    <w:rsid w:val="002942F1"/>
    <w:rsid w:val="002960B7"/>
    <w:rsid w:val="002A0B51"/>
    <w:rsid w:val="002A0F7A"/>
    <w:rsid w:val="002A11CB"/>
    <w:rsid w:val="002A16C8"/>
    <w:rsid w:val="002A1728"/>
    <w:rsid w:val="002A2EA0"/>
    <w:rsid w:val="002A3319"/>
    <w:rsid w:val="002A45A0"/>
    <w:rsid w:val="002A64AA"/>
    <w:rsid w:val="002B0B38"/>
    <w:rsid w:val="002B0D84"/>
    <w:rsid w:val="002B198C"/>
    <w:rsid w:val="002B2725"/>
    <w:rsid w:val="002B3869"/>
    <w:rsid w:val="002B608C"/>
    <w:rsid w:val="002B7193"/>
    <w:rsid w:val="002C1729"/>
    <w:rsid w:val="002C2C95"/>
    <w:rsid w:val="002C4796"/>
    <w:rsid w:val="002C6FFB"/>
    <w:rsid w:val="002D11FD"/>
    <w:rsid w:val="002D1BFC"/>
    <w:rsid w:val="002D4F9A"/>
    <w:rsid w:val="002D5120"/>
    <w:rsid w:val="002D56C1"/>
    <w:rsid w:val="002E0A84"/>
    <w:rsid w:val="002E4A3B"/>
    <w:rsid w:val="002E5A46"/>
    <w:rsid w:val="002E6D35"/>
    <w:rsid w:val="002F0266"/>
    <w:rsid w:val="002F0E96"/>
    <w:rsid w:val="002F4B9E"/>
    <w:rsid w:val="002F5C44"/>
    <w:rsid w:val="003021BF"/>
    <w:rsid w:val="00303AC5"/>
    <w:rsid w:val="003058B3"/>
    <w:rsid w:val="00305B20"/>
    <w:rsid w:val="00306B14"/>
    <w:rsid w:val="00310518"/>
    <w:rsid w:val="00310768"/>
    <w:rsid w:val="003110FA"/>
    <w:rsid w:val="00311768"/>
    <w:rsid w:val="003137F9"/>
    <w:rsid w:val="00314454"/>
    <w:rsid w:val="00314AC3"/>
    <w:rsid w:val="00316606"/>
    <w:rsid w:val="00320019"/>
    <w:rsid w:val="0032197B"/>
    <w:rsid w:val="00321B78"/>
    <w:rsid w:val="003227CE"/>
    <w:rsid w:val="00325F26"/>
    <w:rsid w:val="00327160"/>
    <w:rsid w:val="00330557"/>
    <w:rsid w:val="003312BC"/>
    <w:rsid w:val="003313C8"/>
    <w:rsid w:val="00332592"/>
    <w:rsid w:val="00332A9E"/>
    <w:rsid w:val="0033467D"/>
    <w:rsid w:val="00335B46"/>
    <w:rsid w:val="0033620A"/>
    <w:rsid w:val="003367FD"/>
    <w:rsid w:val="00336C2E"/>
    <w:rsid w:val="0033781F"/>
    <w:rsid w:val="00337CB0"/>
    <w:rsid w:val="003404BD"/>
    <w:rsid w:val="0034098F"/>
    <w:rsid w:val="00340E42"/>
    <w:rsid w:val="0034159A"/>
    <w:rsid w:val="00343C86"/>
    <w:rsid w:val="0035069C"/>
    <w:rsid w:val="00355AD2"/>
    <w:rsid w:val="003577D2"/>
    <w:rsid w:val="003579B5"/>
    <w:rsid w:val="0036098F"/>
    <w:rsid w:val="0036558F"/>
    <w:rsid w:val="00366692"/>
    <w:rsid w:val="003669F5"/>
    <w:rsid w:val="00367358"/>
    <w:rsid w:val="00370717"/>
    <w:rsid w:val="00373866"/>
    <w:rsid w:val="00373BA7"/>
    <w:rsid w:val="003757B0"/>
    <w:rsid w:val="00375A6E"/>
    <w:rsid w:val="00376702"/>
    <w:rsid w:val="00381790"/>
    <w:rsid w:val="00382445"/>
    <w:rsid w:val="003831DF"/>
    <w:rsid w:val="003839FC"/>
    <w:rsid w:val="003856E6"/>
    <w:rsid w:val="00385869"/>
    <w:rsid w:val="003867D3"/>
    <w:rsid w:val="00390BDC"/>
    <w:rsid w:val="00392D3C"/>
    <w:rsid w:val="00396157"/>
    <w:rsid w:val="003A01DF"/>
    <w:rsid w:val="003A1FBD"/>
    <w:rsid w:val="003A24E7"/>
    <w:rsid w:val="003A260D"/>
    <w:rsid w:val="003A3586"/>
    <w:rsid w:val="003B154F"/>
    <w:rsid w:val="003B1801"/>
    <w:rsid w:val="003B1CB2"/>
    <w:rsid w:val="003B2270"/>
    <w:rsid w:val="003B3DD9"/>
    <w:rsid w:val="003B5B87"/>
    <w:rsid w:val="003B6FEB"/>
    <w:rsid w:val="003B707D"/>
    <w:rsid w:val="003B7924"/>
    <w:rsid w:val="003C0397"/>
    <w:rsid w:val="003C5F16"/>
    <w:rsid w:val="003D4814"/>
    <w:rsid w:val="003D4D82"/>
    <w:rsid w:val="003D550E"/>
    <w:rsid w:val="003D7F19"/>
    <w:rsid w:val="003E2394"/>
    <w:rsid w:val="003E5165"/>
    <w:rsid w:val="003E51C0"/>
    <w:rsid w:val="003E6950"/>
    <w:rsid w:val="003E77DD"/>
    <w:rsid w:val="003F1902"/>
    <w:rsid w:val="003F28E9"/>
    <w:rsid w:val="003F422A"/>
    <w:rsid w:val="003F6AC7"/>
    <w:rsid w:val="003F756C"/>
    <w:rsid w:val="004027C3"/>
    <w:rsid w:val="0040291B"/>
    <w:rsid w:val="00402B9B"/>
    <w:rsid w:val="00402E46"/>
    <w:rsid w:val="0040339B"/>
    <w:rsid w:val="00403A97"/>
    <w:rsid w:val="00405D35"/>
    <w:rsid w:val="004074FD"/>
    <w:rsid w:val="00407AD4"/>
    <w:rsid w:val="0041073B"/>
    <w:rsid w:val="004125EF"/>
    <w:rsid w:val="0041314C"/>
    <w:rsid w:val="00413B3C"/>
    <w:rsid w:val="004161C2"/>
    <w:rsid w:val="00420F85"/>
    <w:rsid w:val="00423797"/>
    <w:rsid w:val="00425840"/>
    <w:rsid w:val="004264AA"/>
    <w:rsid w:val="00430790"/>
    <w:rsid w:val="004317ED"/>
    <w:rsid w:val="00431A39"/>
    <w:rsid w:val="00431FFE"/>
    <w:rsid w:val="00434693"/>
    <w:rsid w:val="004411F5"/>
    <w:rsid w:val="00442AC6"/>
    <w:rsid w:val="00443C9A"/>
    <w:rsid w:val="00443E41"/>
    <w:rsid w:val="004440A3"/>
    <w:rsid w:val="00444124"/>
    <w:rsid w:val="004500BB"/>
    <w:rsid w:val="004501E6"/>
    <w:rsid w:val="00450B30"/>
    <w:rsid w:val="00450D57"/>
    <w:rsid w:val="00454B39"/>
    <w:rsid w:val="00454F13"/>
    <w:rsid w:val="00455A21"/>
    <w:rsid w:val="00457852"/>
    <w:rsid w:val="0046093C"/>
    <w:rsid w:val="0046104B"/>
    <w:rsid w:val="00461053"/>
    <w:rsid w:val="00462C10"/>
    <w:rsid w:val="00463C2D"/>
    <w:rsid w:val="00463DE4"/>
    <w:rsid w:val="00470670"/>
    <w:rsid w:val="00471020"/>
    <w:rsid w:val="0047333D"/>
    <w:rsid w:val="00474FA2"/>
    <w:rsid w:val="00482299"/>
    <w:rsid w:val="00482617"/>
    <w:rsid w:val="00485E52"/>
    <w:rsid w:val="00486467"/>
    <w:rsid w:val="00486CED"/>
    <w:rsid w:val="00487015"/>
    <w:rsid w:val="00491D2E"/>
    <w:rsid w:val="00492483"/>
    <w:rsid w:val="00492DFC"/>
    <w:rsid w:val="004957DE"/>
    <w:rsid w:val="0049658B"/>
    <w:rsid w:val="004973F2"/>
    <w:rsid w:val="00497745"/>
    <w:rsid w:val="004A0A98"/>
    <w:rsid w:val="004A1838"/>
    <w:rsid w:val="004A2BC7"/>
    <w:rsid w:val="004A2E03"/>
    <w:rsid w:val="004A4410"/>
    <w:rsid w:val="004A5195"/>
    <w:rsid w:val="004A5CF5"/>
    <w:rsid w:val="004A630D"/>
    <w:rsid w:val="004A7049"/>
    <w:rsid w:val="004A74C9"/>
    <w:rsid w:val="004B0E8A"/>
    <w:rsid w:val="004B2738"/>
    <w:rsid w:val="004B5801"/>
    <w:rsid w:val="004B74AA"/>
    <w:rsid w:val="004B7ADA"/>
    <w:rsid w:val="004C05A0"/>
    <w:rsid w:val="004C0A20"/>
    <w:rsid w:val="004C1B3A"/>
    <w:rsid w:val="004C38CC"/>
    <w:rsid w:val="004C4596"/>
    <w:rsid w:val="004C745C"/>
    <w:rsid w:val="004D5CCE"/>
    <w:rsid w:val="004D68DC"/>
    <w:rsid w:val="004E073B"/>
    <w:rsid w:val="004E09D0"/>
    <w:rsid w:val="004E1314"/>
    <w:rsid w:val="004E38EB"/>
    <w:rsid w:val="004E70BE"/>
    <w:rsid w:val="004E7572"/>
    <w:rsid w:val="004F1EE4"/>
    <w:rsid w:val="004F2414"/>
    <w:rsid w:val="004F38A1"/>
    <w:rsid w:val="004F50E2"/>
    <w:rsid w:val="004F537F"/>
    <w:rsid w:val="004F5620"/>
    <w:rsid w:val="004F5BEC"/>
    <w:rsid w:val="0050014C"/>
    <w:rsid w:val="00500B3D"/>
    <w:rsid w:val="005058FF"/>
    <w:rsid w:val="00505C91"/>
    <w:rsid w:val="005102A6"/>
    <w:rsid w:val="0051404D"/>
    <w:rsid w:val="00515BBE"/>
    <w:rsid w:val="005179F2"/>
    <w:rsid w:val="0052019A"/>
    <w:rsid w:val="00520762"/>
    <w:rsid w:val="005207CA"/>
    <w:rsid w:val="00520A2B"/>
    <w:rsid w:val="00522106"/>
    <w:rsid w:val="0052255F"/>
    <w:rsid w:val="00522667"/>
    <w:rsid w:val="00525393"/>
    <w:rsid w:val="00526390"/>
    <w:rsid w:val="00527C2B"/>
    <w:rsid w:val="005305F5"/>
    <w:rsid w:val="00531C17"/>
    <w:rsid w:val="0053263D"/>
    <w:rsid w:val="00534344"/>
    <w:rsid w:val="00534F3E"/>
    <w:rsid w:val="005366D6"/>
    <w:rsid w:val="00536A8F"/>
    <w:rsid w:val="00536D86"/>
    <w:rsid w:val="00537087"/>
    <w:rsid w:val="0053715F"/>
    <w:rsid w:val="00540C9D"/>
    <w:rsid w:val="005415D1"/>
    <w:rsid w:val="00542161"/>
    <w:rsid w:val="00543D50"/>
    <w:rsid w:val="00545304"/>
    <w:rsid w:val="00546B0A"/>
    <w:rsid w:val="0055175F"/>
    <w:rsid w:val="00551857"/>
    <w:rsid w:val="00554A0E"/>
    <w:rsid w:val="00554EDB"/>
    <w:rsid w:val="00555D16"/>
    <w:rsid w:val="00556CD7"/>
    <w:rsid w:val="005613DE"/>
    <w:rsid w:val="00561F06"/>
    <w:rsid w:val="00562836"/>
    <w:rsid w:val="00563683"/>
    <w:rsid w:val="005668CA"/>
    <w:rsid w:val="00570E90"/>
    <w:rsid w:val="005711E8"/>
    <w:rsid w:val="00571388"/>
    <w:rsid w:val="005720F6"/>
    <w:rsid w:val="00575291"/>
    <w:rsid w:val="00580D2F"/>
    <w:rsid w:val="00582888"/>
    <w:rsid w:val="00583983"/>
    <w:rsid w:val="00583CA8"/>
    <w:rsid w:val="00584095"/>
    <w:rsid w:val="00584EEF"/>
    <w:rsid w:val="00591237"/>
    <w:rsid w:val="00592275"/>
    <w:rsid w:val="00594698"/>
    <w:rsid w:val="00596DCD"/>
    <w:rsid w:val="00597D0C"/>
    <w:rsid w:val="005A0606"/>
    <w:rsid w:val="005A30FE"/>
    <w:rsid w:val="005A3115"/>
    <w:rsid w:val="005A319B"/>
    <w:rsid w:val="005A4978"/>
    <w:rsid w:val="005A5177"/>
    <w:rsid w:val="005A5B05"/>
    <w:rsid w:val="005A6983"/>
    <w:rsid w:val="005B0C0D"/>
    <w:rsid w:val="005B4498"/>
    <w:rsid w:val="005B5477"/>
    <w:rsid w:val="005B6AD2"/>
    <w:rsid w:val="005B778F"/>
    <w:rsid w:val="005C0261"/>
    <w:rsid w:val="005C1A2E"/>
    <w:rsid w:val="005C3886"/>
    <w:rsid w:val="005C56C0"/>
    <w:rsid w:val="005C6511"/>
    <w:rsid w:val="005C7A2F"/>
    <w:rsid w:val="005D07CB"/>
    <w:rsid w:val="005D082B"/>
    <w:rsid w:val="005D2228"/>
    <w:rsid w:val="005D24FC"/>
    <w:rsid w:val="005D3858"/>
    <w:rsid w:val="005D7703"/>
    <w:rsid w:val="005E2769"/>
    <w:rsid w:val="005E298B"/>
    <w:rsid w:val="005E3ABE"/>
    <w:rsid w:val="005E4067"/>
    <w:rsid w:val="005F2064"/>
    <w:rsid w:val="005F241B"/>
    <w:rsid w:val="005F2832"/>
    <w:rsid w:val="005F3596"/>
    <w:rsid w:val="005F577B"/>
    <w:rsid w:val="005F7CF2"/>
    <w:rsid w:val="00600ABD"/>
    <w:rsid w:val="00604336"/>
    <w:rsid w:val="00610949"/>
    <w:rsid w:val="00612C19"/>
    <w:rsid w:val="00616C98"/>
    <w:rsid w:val="00616EE4"/>
    <w:rsid w:val="0061704B"/>
    <w:rsid w:val="006219B8"/>
    <w:rsid w:val="00621E2A"/>
    <w:rsid w:val="00622CF2"/>
    <w:rsid w:val="00622F38"/>
    <w:rsid w:val="0062431C"/>
    <w:rsid w:val="00624F75"/>
    <w:rsid w:val="00631F58"/>
    <w:rsid w:val="0063264F"/>
    <w:rsid w:val="006328B5"/>
    <w:rsid w:val="006337E9"/>
    <w:rsid w:val="00633985"/>
    <w:rsid w:val="00633E5D"/>
    <w:rsid w:val="0064020C"/>
    <w:rsid w:val="00640757"/>
    <w:rsid w:val="00641314"/>
    <w:rsid w:val="00641722"/>
    <w:rsid w:val="0064314A"/>
    <w:rsid w:val="00644AFC"/>
    <w:rsid w:val="00646A07"/>
    <w:rsid w:val="006474FC"/>
    <w:rsid w:val="00652850"/>
    <w:rsid w:val="00653956"/>
    <w:rsid w:val="006543FC"/>
    <w:rsid w:val="006546D5"/>
    <w:rsid w:val="006555EE"/>
    <w:rsid w:val="00655FA7"/>
    <w:rsid w:val="00660209"/>
    <w:rsid w:val="00662391"/>
    <w:rsid w:val="00662BEA"/>
    <w:rsid w:val="0066312A"/>
    <w:rsid w:val="00665158"/>
    <w:rsid w:val="006676FA"/>
    <w:rsid w:val="00671419"/>
    <w:rsid w:val="00672AFB"/>
    <w:rsid w:val="00672CB8"/>
    <w:rsid w:val="0067453D"/>
    <w:rsid w:val="006755ED"/>
    <w:rsid w:val="006760F2"/>
    <w:rsid w:val="00680722"/>
    <w:rsid w:val="00680F52"/>
    <w:rsid w:val="00681D1E"/>
    <w:rsid w:val="00682F15"/>
    <w:rsid w:val="006866C3"/>
    <w:rsid w:val="00687C35"/>
    <w:rsid w:val="00692257"/>
    <w:rsid w:val="00693451"/>
    <w:rsid w:val="006944B2"/>
    <w:rsid w:val="00694A3D"/>
    <w:rsid w:val="0069538F"/>
    <w:rsid w:val="00695DB2"/>
    <w:rsid w:val="00696B6E"/>
    <w:rsid w:val="00697521"/>
    <w:rsid w:val="006A0004"/>
    <w:rsid w:val="006A12C0"/>
    <w:rsid w:val="006A1560"/>
    <w:rsid w:val="006A2252"/>
    <w:rsid w:val="006A3170"/>
    <w:rsid w:val="006A4A72"/>
    <w:rsid w:val="006A4E98"/>
    <w:rsid w:val="006B25A0"/>
    <w:rsid w:val="006B3754"/>
    <w:rsid w:val="006B4F76"/>
    <w:rsid w:val="006B5586"/>
    <w:rsid w:val="006B73F2"/>
    <w:rsid w:val="006C1513"/>
    <w:rsid w:val="006C22EC"/>
    <w:rsid w:val="006C57D5"/>
    <w:rsid w:val="006C7B80"/>
    <w:rsid w:val="006D0884"/>
    <w:rsid w:val="006D0960"/>
    <w:rsid w:val="006D11EE"/>
    <w:rsid w:val="006D2B87"/>
    <w:rsid w:val="006D5AC3"/>
    <w:rsid w:val="006D5BE7"/>
    <w:rsid w:val="006E0067"/>
    <w:rsid w:val="006E1D7B"/>
    <w:rsid w:val="006E2107"/>
    <w:rsid w:val="006E492D"/>
    <w:rsid w:val="006E6576"/>
    <w:rsid w:val="006F0B41"/>
    <w:rsid w:val="006F0C73"/>
    <w:rsid w:val="006F18C0"/>
    <w:rsid w:val="006F4FAB"/>
    <w:rsid w:val="00700BB4"/>
    <w:rsid w:val="007028F1"/>
    <w:rsid w:val="00705034"/>
    <w:rsid w:val="00706623"/>
    <w:rsid w:val="00706BED"/>
    <w:rsid w:val="00707877"/>
    <w:rsid w:val="00710AE2"/>
    <w:rsid w:val="007127CF"/>
    <w:rsid w:val="00713369"/>
    <w:rsid w:val="00716F4F"/>
    <w:rsid w:val="0071E991"/>
    <w:rsid w:val="0072036E"/>
    <w:rsid w:val="00720B66"/>
    <w:rsid w:val="00725442"/>
    <w:rsid w:val="007267B9"/>
    <w:rsid w:val="007268B8"/>
    <w:rsid w:val="0073001C"/>
    <w:rsid w:val="00731260"/>
    <w:rsid w:val="00733B4E"/>
    <w:rsid w:val="00734844"/>
    <w:rsid w:val="00735290"/>
    <w:rsid w:val="007410A7"/>
    <w:rsid w:val="00741901"/>
    <w:rsid w:val="00742004"/>
    <w:rsid w:val="007436E9"/>
    <w:rsid w:val="00744514"/>
    <w:rsid w:val="00745AD6"/>
    <w:rsid w:val="00746C4F"/>
    <w:rsid w:val="00750583"/>
    <w:rsid w:val="00752FDF"/>
    <w:rsid w:val="00753857"/>
    <w:rsid w:val="007554AF"/>
    <w:rsid w:val="00755C4B"/>
    <w:rsid w:val="00756258"/>
    <w:rsid w:val="007575C7"/>
    <w:rsid w:val="007601E2"/>
    <w:rsid w:val="0076270B"/>
    <w:rsid w:val="00765A9A"/>
    <w:rsid w:val="00770CF6"/>
    <w:rsid w:val="0077251C"/>
    <w:rsid w:val="007729E0"/>
    <w:rsid w:val="00774B07"/>
    <w:rsid w:val="00775366"/>
    <w:rsid w:val="00775D79"/>
    <w:rsid w:val="00776A72"/>
    <w:rsid w:val="00777059"/>
    <w:rsid w:val="00777A1D"/>
    <w:rsid w:val="00777CF1"/>
    <w:rsid w:val="00777F4C"/>
    <w:rsid w:val="007801FA"/>
    <w:rsid w:val="007802F6"/>
    <w:rsid w:val="00783776"/>
    <w:rsid w:val="0078529C"/>
    <w:rsid w:val="00785A6D"/>
    <w:rsid w:val="0078784C"/>
    <w:rsid w:val="00790105"/>
    <w:rsid w:val="00790EB5"/>
    <w:rsid w:val="00793095"/>
    <w:rsid w:val="007943D4"/>
    <w:rsid w:val="00794C4A"/>
    <w:rsid w:val="0079680A"/>
    <w:rsid w:val="007A162D"/>
    <w:rsid w:val="007A3391"/>
    <w:rsid w:val="007A4206"/>
    <w:rsid w:val="007A46F4"/>
    <w:rsid w:val="007A4ACF"/>
    <w:rsid w:val="007A519A"/>
    <w:rsid w:val="007A597E"/>
    <w:rsid w:val="007A6D96"/>
    <w:rsid w:val="007B0566"/>
    <w:rsid w:val="007B436A"/>
    <w:rsid w:val="007B7BAE"/>
    <w:rsid w:val="007B7D85"/>
    <w:rsid w:val="007C2801"/>
    <w:rsid w:val="007C3E38"/>
    <w:rsid w:val="007C4946"/>
    <w:rsid w:val="007C5692"/>
    <w:rsid w:val="007C715C"/>
    <w:rsid w:val="007C7E6E"/>
    <w:rsid w:val="007D11D8"/>
    <w:rsid w:val="007D246B"/>
    <w:rsid w:val="007D2AE7"/>
    <w:rsid w:val="007D2D4D"/>
    <w:rsid w:val="007D3B28"/>
    <w:rsid w:val="007D67D7"/>
    <w:rsid w:val="007D7C4A"/>
    <w:rsid w:val="007E2827"/>
    <w:rsid w:val="007E60E0"/>
    <w:rsid w:val="007E6710"/>
    <w:rsid w:val="007E7B8E"/>
    <w:rsid w:val="007E7EE0"/>
    <w:rsid w:val="007F00C0"/>
    <w:rsid w:val="007F0462"/>
    <w:rsid w:val="007F04AC"/>
    <w:rsid w:val="007F4225"/>
    <w:rsid w:val="007F65CC"/>
    <w:rsid w:val="00800280"/>
    <w:rsid w:val="008017D0"/>
    <w:rsid w:val="008025AC"/>
    <w:rsid w:val="00804F0D"/>
    <w:rsid w:val="0080547E"/>
    <w:rsid w:val="00810D23"/>
    <w:rsid w:val="0081254F"/>
    <w:rsid w:val="0081496A"/>
    <w:rsid w:val="00816FF1"/>
    <w:rsid w:val="00820F16"/>
    <w:rsid w:val="00821681"/>
    <w:rsid w:val="00822D9B"/>
    <w:rsid w:val="0082408C"/>
    <w:rsid w:val="008258EF"/>
    <w:rsid w:val="0082E3A6"/>
    <w:rsid w:val="00830349"/>
    <w:rsid w:val="00831613"/>
    <w:rsid w:val="00831738"/>
    <w:rsid w:val="00831C09"/>
    <w:rsid w:val="00834FB9"/>
    <w:rsid w:val="00835DEB"/>
    <w:rsid w:val="008361CF"/>
    <w:rsid w:val="008366FE"/>
    <w:rsid w:val="00837AB9"/>
    <w:rsid w:val="00837D98"/>
    <w:rsid w:val="00842BDA"/>
    <w:rsid w:val="008450F7"/>
    <w:rsid w:val="00846BBA"/>
    <w:rsid w:val="00846EC8"/>
    <w:rsid w:val="00847BE5"/>
    <w:rsid w:val="00847D40"/>
    <w:rsid w:val="00850505"/>
    <w:rsid w:val="00851CD6"/>
    <w:rsid w:val="008529F6"/>
    <w:rsid w:val="00853E1B"/>
    <w:rsid w:val="00853E93"/>
    <w:rsid w:val="008543E3"/>
    <w:rsid w:val="00863509"/>
    <w:rsid w:val="008658EB"/>
    <w:rsid w:val="00867352"/>
    <w:rsid w:val="008673FD"/>
    <w:rsid w:val="00870963"/>
    <w:rsid w:val="00871DAD"/>
    <w:rsid w:val="008737F8"/>
    <w:rsid w:val="00875D49"/>
    <w:rsid w:val="00875E2A"/>
    <w:rsid w:val="00876811"/>
    <w:rsid w:val="00877349"/>
    <w:rsid w:val="0087762C"/>
    <w:rsid w:val="008812D8"/>
    <w:rsid w:val="0088139A"/>
    <w:rsid w:val="00882E84"/>
    <w:rsid w:val="00890271"/>
    <w:rsid w:val="00890AD9"/>
    <w:rsid w:val="00894342"/>
    <w:rsid w:val="00897D3B"/>
    <w:rsid w:val="008A0095"/>
    <w:rsid w:val="008A2FFC"/>
    <w:rsid w:val="008A3673"/>
    <w:rsid w:val="008A36C1"/>
    <w:rsid w:val="008A3F87"/>
    <w:rsid w:val="008A545E"/>
    <w:rsid w:val="008A5BE5"/>
    <w:rsid w:val="008A6E21"/>
    <w:rsid w:val="008A74EF"/>
    <w:rsid w:val="008AE689"/>
    <w:rsid w:val="008B007F"/>
    <w:rsid w:val="008B078F"/>
    <w:rsid w:val="008B11AB"/>
    <w:rsid w:val="008B5E51"/>
    <w:rsid w:val="008B7125"/>
    <w:rsid w:val="008C06F3"/>
    <w:rsid w:val="008C1366"/>
    <w:rsid w:val="008C44B1"/>
    <w:rsid w:val="008C51F8"/>
    <w:rsid w:val="008C56BE"/>
    <w:rsid w:val="008C5FB4"/>
    <w:rsid w:val="008D5C86"/>
    <w:rsid w:val="008D674F"/>
    <w:rsid w:val="008E1015"/>
    <w:rsid w:val="008E453B"/>
    <w:rsid w:val="008E4C2E"/>
    <w:rsid w:val="008E4CBE"/>
    <w:rsid w:val="008E6D1E"/>
    <w:rsid w:val="008F1D46"/>
    <w:rsid w:val="008F2536"/>
    <w:rsid w:val="008F2A2E"/>
    <w:rsid w:val="008F68CA"/>
    <w:rsid w:val="008F79F0"/>
    <w:rsid w:val="00900313"/>
    <w:rsid w:val="0090083C"/>
    <w:rsid w:val="00900D94"/>
    <w:rsid w:val="0090144A"/>
    <w:rsid w:val="009020B4"/>
    <w:rsid w:val="009027E4"/>
    <w:rsid w:val="00903A39"/>
    <w:rsid w:val="00904818"/>
    <w:rsid w:val="009053D8"/>
    <w:rsid w:val="0090714B"/>
    <w:rsid w:val="00912469"/>
    <w:rsid w:val="00915641"/>
    <w:rsid w:val="009157A7"/>
    <w:rsid w:val="00915EB1"/>
    <w:rsid w:val="0091601C"/>
    <w:rsid w:val="00916501"/>
    <w:rsid w:val="009175E9"/>
    <w:rsid w:val="00920631"/>
    <w:rsid w:val="00920831"/>
    <w:rsid w:val="00926F3D"/>
    <w:rsid w:val="009279AC"/>
    <w:rsid w:val="009279C2"/>
    <w:rsid w:val="00932872"/>
    <w:rsid w:val="00936215"/>
    <w:rsid w:val="00936B0E"/>
    <w:rsid w:val="0093750F"/>
    <w:rsid w:val="0094113A"/>
    <w:rsid w:val="00942CEC"/>
    <w:rsid w:val="00944C04"/>
    <w:rsid w:val="009454D2"/>
    <w:rsid w:val="00945CDE"/>
    <w:rsid w:val="00946CC7"/>
    <w:rsid w:val="00946E1A"/>
    <w:rsid w:val="00947917"/>
    <w:rsid w:val="009513D9"/>
    <w:rsid w:val="00951CA7"/>
    <w:rsid w:val="0095243C"/>
    <w:rsid w:val="0095638A"/>
    <w:rsid w:val="00961556"/>
    <w:rsid w:val="009625A3"/>
    <w:rsid w:val="0096741B"/>
    <w:rsid w:val="009712AD"/>
    <w:rsid w:val="00972688"/>
    <w:rsid w:val="00975A0A"/>
    <w:rsid w:val="009761C2"/>
    <w:rsid w:val="00978A55"/>
    <w:rsid w:val="0098255B"/>
    <w:rsid w:val="00982B52"/>
    <w:rsid w:val="0098568E"/>
    <w:rsid w:val="009856F7"/>
    <w:rsid w:val="00986308"/>
    <w:rsid w:val="00986C6D"/>
    <w:rsid w:val="00994E49"/>
    <w:rsid w:val="009960C1"/>
    <w:rsid w:val="0099744C"/>
    <w:rsid w:val="009A3127"/>
    <w:rsid w:val="009A3EA2"/>
    <w:rsid w:val="009A5DC0"/>
    <w:rsid w:val="009A6B39"/>
    <w:rsid w:val="009B2F28"/>
    <w:rsid w:val="009B40FB"/>
    <w:rsid w:val="009C2701"/>
    <w:rsid w:val="009C2C35"/>
    <w:rsid w:val="009C3D4D"/>
    <w:rsid w:val="009C60DF"/>
    <w:rsid w:val="009C7071"/>
    <w:rsid w:val="009C7D13"/>
    <w:rsid w:val="009D1343"/>
    <w:rsid w:val="009D13C5"/>
    <w:rsid w:val="009D4ED4"/>
    <w:rsid w:val="009D5EA1"/>
    <w:rsid w:val="009D5F74"/>
    <w:rsid w:val="009D665F"/>
    <w:rsid w:val="009D6904"/>
    <w:rsid w:val="009D6DD0"/>
    <w:rsid w:val="009D7470"/>
    <w:rsid w:val="009D7A14"/>
    <w:rsid w:val="009D7CCB"/>
    <w:rsid w:val="009E0C58"/>
    <w:rsid w:val="009E1EB0"/>
    <w:rsid w:val="009E2F19"/>
    <w:rsid w:val="009E4662"/>
    <w:rsid w:val="009E47A1"/>
    <w:rsid w:val="009E54F4"/>
    <w:rsid w:val="009E5F29"/>
    <w:rsid w:val="009E75F1"/>
    <w:rsid w:val="009F260E"/>
    <w:rsid w:val="009F276D"/>
    <w:rsid w:val="009F282A"/>
    <w:rsid w:val="009F2D57"/>
    <w:rsid w:val="009F50B5"/>
    <w:rsid w:val="009F5196"/>
    <w:rsid w:val="009F5FCA"/>
    <w:rsid w:val="00A02384"/>
    <w:rsid w:val="00A0267C"/>
    <w:rsid w:val="00A03ABE"/>
    <w:rsid w:val="00A0421C"/>
    <w:rsid w:val="00A0615D"/>
    <w:rsid w:val="00A0CAFA"/>
    <w:rsid w:val="00A109AA"/>
    <w:rsid w:val="00A10D08"/>
    <w:rsid w:val="00A1188A"/>
    <w:rsid w:val="00A139E2"/>
    <w:rsid w:val="00A13D7D"/>
    <w:rsid w:val="00A13FDB"/>
    <w:rsid w:val="00A15417"/>
    <w:rsid w:val="00A168AC"/>
    <w:rsid w:val="00A20578"/>
    <w:rsid w:val="00A22E57"/>
    <w:rsid w:val="00A23801"/>
    <w:rsid w:val="00A2508F"/>
    <w:rsid w:val="00A27AA1"/>
    <w:rsid w:val="00A31ECF"/>
    <w:rsid w:val="00A328E4"/>
    <w:rsid w:val="00A347A7"/>
    <w:rsid w:val="00A3546F"/>
    <w:rsid w:val="00A3744C"/>
    <w:rsid w:val="00A3798B"/>
    <w:rsid w:val="00A40F8D"/>
    <w:rsid w:val="00A41E9E"/>
    <w:rsid w:val="00A423DD"/>
    <w:rsid w:val="00A42424"/>
    <w:rsid w:val="00A42A89"/>
    <w:rsid w:val="00A42AAB"/>
    <w:rsid w:val="00A45894"/>
    <w:rsid w:val="00A46777"/>
    <w:rsid w:val="00A5107A"/>
    <w:rsid w:val="00A51277"/>
    <w:rsid w:val="00A513AC"/>
    <w:rsid w:val="00A54B14"/>
    <w:rsid w:val="00A5588A"/>
    <w:rsid w:val="00A55B70"/>
    <w:rsid w:val="00A57FA0"/>
    <w:rsid w:val="00A608C8"/>
    <w:rsid w:val="00A60B56"/>
    <w:rsid w:val="00A60ECC"/>
    <w:rsid w:val="00A61BD2"/>
    <w:rsid w:val="00A631AE"/>
    <w:rsid w:val="00A6405F"/>
    <w:rsid w:val="00A64BF9"/>
    <w:rsid w:val="00A65E5F"/>
    <w:rsid w:val="00A67602"/>
    <w:rsid w:val="00A67974"/>
    <w:rsid w:val="00A67CB2"/>
    <w:rsid w:val="00A71E1F"/>
    <w:rsid w:val="00A72DBC"/>
    <w:rsid w:val="00A736E7"/>
    <w:rsid w:val="00A74FE8"/>
    <w:rsid w:val="00A75A44"/>
    <w:rsid w:val="00A77C5A"/>
    <w:rsid w:val="00A77C5C"/>
    <w:rsid w:val="00A80AD7"/>
    <w:rsid w:val="00A81AC1"/>
    <w:rsid w:val="00A82DD7"/>
    <w:rsid w:val="00A830FB"/>
    <w:rsid w:val="00A83FD1"/>
    <w:rsid w:val="00A84F08"/>
    <w:rsid w:val="00A90163"/>
    <w:rsid w:val="00A902C6"/>
    <w:rsid w:val="00A90F9A"/>
    <w:rsid w:val="00A91D54"/>
    <w:rsid w:val="00A92621"/>
    <w:rsid w:val="00A95F52"/>
    <w:rsid w:val="00A9697F"/>
    <w:rsid w:val="00A97330"/>
    <w:rsid w:val="00AA27DD"/>
    <w:rsid w:val="00AA3862"/>
    <w:rsid w:val="00AA387A"/>
    <w:rsid w:val="00AA4770"/>
    <w:rsid w:val="00AA590A"/>
    <w:rsid w:val="00AA64AB"/>
    <w:rsid w:val="00AA650A"/>
    <w:rsid w:val="00AA6A1B"/>
    <w:rsid w:val="00AA7416"/>
    <w:rsid w:val="00AA77FB"/>
    <w:rsid w:val="00AB3BB8"/>
    <w:rsid w:val="00AB4DB1"/>
    <w:rsid w:val="00AB5588"/>
    <w:rsid w:val="00AB7270"/>
    <w:rsid w:val="00AC44FB"/>
    <w:rsid w:val="00AC4941"/>
    <w:rsid w:val="00AC5A16"/>
    <w:rsid w:val="00AC62FE"/>
    <w:rsid w:val="00AC671A"/>
    <w:rsid w:val="00AC67AA"/>
    <w:rsid w:val="00AC6F05"/>
    <w:rsid w:val="00AD09BA"/>
    <w:rsid w:val="00AD1796"/>
    <w:rsid w:val="00AD277C"/>
    <w:rsid w:val="00AD2E9E"/>
    <w:rsid w:val="00AD392D"/>
    <w:rsid w:val="00AD422A"/>
    <w:rsid w:val="00AD5097"/>
    <w:rsid w:val="00AD5883"/>
    <w:rsid w:val="00AD5F0D"/>
    <w:rsid w:val="00AD6B9E"/>
    <w:rsid w:val="00AD7950"/>
    <w:rsid w:val="00AE025D"/>
    <w:rsid w:val="00AE247E"/>
    <w:rsid w:val="00AE2B21"/>
    <w:rsid w:val="00AE327E"/>
    <w:rsid w:val="00AE4179"/>
    <w:rsid w:val="00AE5506"/>
    <w:rsid w:val="00AE6747"/>
    <w:rsid w:val="00AE7AD5"/>
    <w:rsid w:val="00AF1388"/>
    <w:rsid w:val="00AF1BE4"/>
    <w:rsid w:val="00AF439B"/>
    <w:rsid w:val="00AF4DB8"/>
    <w:rsid w:val="00AF5650"/>
    <w:rsid w:val="00AF577C"/>
    <w:rsid w:val="00AF6F43"/>
    <w:rsid w:val="00B0147D"/>
    <w:rsid w:val="00B02269"/>
    <w:rsid w:val="00B073E5"/>
    <w:rsid w:val="00B11F3E"/>
    <w:rsid w:val="00B11FA8"/>
    <w:rsid w:val="00B1231F"/>
    <w:rsid w:val="00B13DCE"/>
    <w:rsid w:val="00B14D82"/>
    <w:rsid w:val="00B15337"/>
    <w:rsid w:val="00B15452"/>
    <w:rsid w:val="00B15EA0"/>
    <w:rsid w:val="00B22441"/>
    <w:rsid w:val="00B226CC"/>
    <w:rsid w:val="00B254A6"/>
    <w:rsid w:val="00B2772E"/>
    <w:rsid w:val="00B305B7"/>
    <w:rsid w:val="00B30BEA"/>
    <w:rsid w:val="00B31136"/>
    <w:rsid w:val="00B34272"/>
    <w:rsid w:val="00B34741"/>
    <w:rsid w:val="00B35900"/>
    <w:rsid w:val="00B35912"/>
    <w:rsid w:val="00B429D0"/>
    <w:rsid w:val="00B4327E"/>
    <w:rsid w:val="00B434D0"/>
    <w:rsid w:val="00B43F56"/>
    <w:rsid w:val="00B459CB"/>
    <w:rsid w:val="00B465D4"/>
    <w:rsid w:val="00B4780C"/>
    <w:rsid w:val="00B50C1D"/>
    <w:rsid w:val="00B5169B"/>
    <w:rsid w:val="00B54A2D"/>
    <w:rsid w:val="00B5651E"/>
    <w:rsid w:val="00B57282"/>
    <w:rsid w:val="00B6017D"/>
    <w:rsid w:val="00B61C34"/>
    <w:rsid w:val="00B631B3"/>
    <w:rsid w:val="00B702FC"/>
    <w:rsid w:val="00B71754"/>
    <w:rsid w:val="00B72942"/>
    <w:rsid w:val="00B73F59"/>
    <w:rsid w:val="00B7597D"/>
    <w:rsid w:val="00B77A0D"/>
    <w:rsid w:val="00B77AC8"/>
    <w:rsid w:val="00B80501"/>
    <w:rsid w:val="00B80807"/>
    <w:rsid w:val="00B80D4B"/>
    <w:rsid w:val="00B8199E"/>
    <w:rsid w:val="00B85762"/>
    <w:rsid w:val="00B85BB5"/>
    <w:rsid w:val="00B85CC3"/>
    <w:rsid w:val="00B85F99"/>
    <w:rsid w:val="00B8782A"/>
    <w:rsid w:val="00B9256A"/>
    <w:rsid w:val="00B932DD"/>
    <w:rsid w:val="00B94522"/>
    <w:rsid w:val="00B96707"/>
    <w:rsid w:val="00BA0709"/>
    <w:rsid w:val="00BA08AA"/>
    <w:rsid w:val="00BA5B57"/>
    <w:rsid w:val="00BA67A5"/>
    <w:rsid w:val="00BB0DB6"/>
    <w:rsid w:val="00BB1268"/>
    <w:rsid w:val="00BB2DE0"/>
    <w:rsid w:val="00BB3C85"/>
    <w:rsid w:val="00BB6214"/>
    <w:rsid w:val="00BC16B9"/>
    <w:rsid w:val="00BC2924"/>
    <w:rsid w:val="00BC35F4"/>
    <w:rsid w:val="00BC3AE0"/>
    <w:rsid w:val="00BC57AE"/>
    <w:rsid w:val="00BC711E"/>
    <w:rsid w:val="00BD0C60"/>
    <w:rsid w:val="00BD2145"/>
    <w:rsid w:val="00BD290D"/>
    <w:rsid w:val="00BD39CB"/>
    <w:rsid w:val="00BD6DA4"/>
    <w:rsid w:val="00BE095B"/>
    <w:rsid w:val="00BE1BBE"/>
    <w:rsid w:val="00BE1EDA"/>
    <w:rsid w:val="00BE4C75"/>
    <w:rsid w:val="00BE57A8"/>
    <w:rsid w:val="00BE7DBF"/>
    <w:rsid w:val="00BF150E"/>
    <w:rsid w:val="00BF2303"/>
    <w:rsid w:val="00BF3DE4"/>
    <w:rsid w:val="00BF4863"/>
    <w:rsid w:val="00C00920"/>
    <w:rsid w:val="00C060CA"/>
    <w:rsid w:val="00C06489"/>
    <w:rsid w:val="00C12963"/>
    <w:rsid w:val="00C134B1"/>
    <w:rsid w:val="00C138DC"/>
    <w:rsid w:val="00C13DA9"/>
    <w:rsid w:val="00C146AB"/>
    <w:rsid w:val="00C14E19"/>
    <w:rsid w:val="00C158EC"/>
    <w:rsid w:val="00C15FFE"/>
    <w:rsid w:val="00C16234"/>
    <w:rsid w:val="00C23034"/>
    <w:rsid w:val="00C25607"/>
    <w:rsid w:val="00C2589B"/>
    <w:rsid w:val="00C258BB"/>
    <w:rsid w:val="00C25B62"/>
    <w:rsid w:val="00C26766"/>
    <w:rsid w:val="00C3532C"/>
    <w:rsid w:val="00C37805"/>
    <w:rsid w:val="00C400E3"/>
    <w:rsid w:val="00C411FC"/>
    <w:rsid w:val="00C41942"/>
    <w:rsid w:val="00C41D8B"/>
    <w:rsid w:val="00C43F2A"/>
    <w:rsid w:val="00C45389"/>
    <w:rsid w:val="00C461CE"/>
    <w:rsid w:val="00C4696C"/>
    <w:rsid w:val="00C4701E"/>
    <w:rsid w:val="00C4701F"/>
    <w:rsid w:val="00C50973"/>
    <w:rsid w:val="00C51470"/>
    <w:rsid w:val="00C5247A"/>
    <w:rsid w:val="00C53A72"/>
    <w:rsid w:val="00C56826"/>
    <w:rsid w:val="00C57664"/>
    <w:rsid w:val="00C60081"/>
    <w:rsid w:val="00C629E3"/>
    <w:rsid w:val="00C63570"/>
    <w:rsid w:val="00C649B0"/>
    <w:rsid w:val="00C66A2D"/>
    <w:rsid w:val="00C66AE8"/>
    <w:rsid w:val="00C66E44"/>
    <w:rsid w:val="00C67D69"/>
    <w:rsid w:val="00C7006F"/>
    <w:rsid w:val="00C7030E"/>
    <w:rsid w:val="00C73BC0"/>
    <w:rsid w:val="00C74FF2"/>
    <w:rsid w:val="00C76AC0"/>
    <w:rsid w:val="00C775E1"/>
    <w:rsid w:val="00C80D0D"/>
    <w:rsid w:val="00C82A5A"/>
    <w:rsid w:val="00C82E89"/>
    <w:rsid w:val="00C83A4A"/>
    <w:rsid w:val="00C85192"/>
    <w:rsid w:val="00C86B02"/>
    <w:rsid w:val="00C912A2"/>
    <w:rsid w:val="00C9373A"/>
    <w:rsid w:val="00C93C0D"/>
    <w:rsid w:val="00C93E70"/>
    <w:rsid w:val="00C94B68"/>
    <w:rsid w:val="00C94D05"/>
    <w:rsid w:val="00C94DA0"/>
    <w:rsid w:val="00C94FFC"/>
    <w:rsid w:val="00C961F2"/>
    <w:rsid w:val="00C97B8D"/>
    <w:rsid w:val="00CA0E4A"/>
    <w:rsid w:val="00CA1260"/>
    <w:rsid w:val="00CA23FB"/>
    <w:rsid w:val="00CA7A6F"/>
    <w:rsid w:val="00CB0C94"/>
    <w:rsid w:val="00CB1909"/>
    <w:rsid w:val="00CB43CF"/>
    <w:rsid w:val="00CB5B65"/>
    <w:rsid w:val="00CB7FB8"/>
    <w:rsid w:val="00CC1A59"/>
    <w:rsid w:val="00CC497A"/>
    <w:rsid w:val="00CC5019"/>
    <w:rsid w:val="00CC743A"/>
    <w:rsid w:val="00CD00BE"/>
    <w:rsid w:val="00CD0705"/>
    <w:rsid w:val="00CD0C1C"/>
    <w:rsid w:val="00CD223C"/>
    <w:rsid w:val="00CD415A"/>
    <w:rsid w:val="00CD57BA"/>
    <w:rsid w:val="00CD5C9A"/>
    <w:rsid w:val="00CD5F4D"/>
    <w:rsid w:val="00CD79D0"/>
    <w:rsid w:val="00CE19E9"/>
    <w:rsid w:val="00CE1A9C"/>
    <w:rsid w:val="00CE2648"/>
    <w:rsid w:val="00CE3A41"/>
    <w:rsid w:val="00CE7767"/>
    <w:rsid w:val="00CF1015"/>
    <w:rsid w:val="00CF143F"/>
    <w:rsid w:val="00CF3A09"/>
    <w:rsid w:val="00CF5EE3"/>
    <w:rsid w:val="00CF74B9"/>
    <w:rsid w:val="00D01CB3"/>
    <w:rsid w:val="00D03005"/>
    <w:rsid w:val="00D05774"/>
    <w:rsid w:val="00D070DB"/>
    <w:rsid w:val="00D10661"/>
    <w:rsid w:val="00D10BB1"/>
    <w:rsid w:val="00D12857"/>
    <w:rsid w:val="00D141E8"/>
    <w:rsid w:val="00D16489"/>
    <w:rsid w:val="00D1691A"/>
    <w:rsid w:val="00D20CC0"/>
    <w:rsid w:val="00D211F2"/>
    <w:rsid w:val="00D21D11"/>
    <w:rsid w:val="00D21E0D"/>
    <w:rsid w:val="00D223DE"/>
    <w:rsid w:val="00D2269D"/>
    <w:rsid w:val="00D23109"/>
    <w:rsid w:val="00D23284"/>
    <w:rsid w:val="00D23430"/>
    <w:rsid w:val="00D23D95"/>
    <w:rsid w:val="00D26F68"/>
    <w:rsid w:val="00D308FD"/>
    <w:rsid w:val="00D3388C"/>
    <w:rsid w:val="00D35B79"/>
    <w:rsid w:val="00D3674C"/>
    <w:rsid w:val="00D37348"/>
    <w:rsid w:val="00D4259E"/>
    <w:rsid w:val="00D461D3"/>
    <w:rsid w:val="00D468D4"/>
    <w:rsid w:val="00D46AF6"/>
    <w:rsid w:val="00D46D9E"/>
    <w:rsid w:val="00D47A54"/>
    <w:rsid w:val="00D51F94"/>
    <w:rsid w:val="00D53C9C"/>
    <w:rsid w:val="00D545AD"/>
    <w:rsid w:val="00D54636"/>
    <w:rsid w:val="00D55448"/>
    <w:rsid w:val="00D5634E"/>
    <w:rsid w:val="00D563D9"/>
    <w:rsid w:val="00D5704E"/>
    <w:rsid w:val="00D57665"/>
    <w:rsid w:val="00D57DEA"/>
    <w:rsid w:val="00D619F5"/>
    <w:rsid w:val="00D62B3A"/>
    <w:rsid w:val="00D633EA"/>
    <w:rsid w:val="00D6395A"/>
    <w:rsid w:val="00D642D2"/>
    <w:rsid w:val="00D65728"/>
    <w:rsid w:val="00D659D1"/>
    <w:rsid w:val="00D6640F"/>
    <w:rsid w:val="00D667B7"/>
    <w:rsid w:val="00D669FA"/>
    <w:rsid w:val="00D66CB7"/>
    <w:rsid w:val="00D686D9"/>
    <w:rsid w:val="00D707CB"/>
    <w:rsid w:val="00D712A5"/>
    <w:rsid w:val="00D71EA0"/>
    <w:rsid w:val="00D74A2C"/>
    <w:rsid w:val="00D74BD9"/>
    <w:rsid w:val="00D7546E"/>
    <w:rsid w:val="00D759FF"/>
    <w:rsid w:val="00D76B4B"/>
    <w:rsid w:val="00D777CB"/>
    <w:rsid w:val="00D82A2C"/>
    <w:rsid w:val="00D82A2E"/>
    <w:rsid w:val="00D831C6"/>
    <w:rsid w:val="00D85439"/>
    <w:rsid w:val="00D87979"/>
    <w:rsid w:val="00D87EC1"/>
    <w:rsid w:val="00D90982"/>
    <w:rsid w:val="00D92566"/>
    <w:rsid w:val="00D92742"/>
    <w:rsid w:val="00D92F2B"/>
    <w:rsid w:val="00D938DD"/>
    <w:rsid w:val="00D94DCA"/>
    <w:rsid w:val="00DA0B14"/>
    <w:rsid w:val="00DA0E6B"/>
    <w:rsid w:val="00DA0FC8"/>
    <w:rsid w:val="00DA1544"/>
    <w:rsid w:val="00DA1B63"/>
    <w:rsid w:val="00DA297A"/>
    <w:rsid w:val="00DA4BF4"/>
    <w:rsid w:val="00DB0F59"/>
    <w:rsid w:val="00DB3093"/>
    <w:rsid w:val="00DB345B"/>
    <w:rsid w:val="00DB6CB3"/>
    <w:rsid w:val="00DB7DAA"/>
    <w:rsid w:val="00DC0B16"/>
    <w:rsid w:val="00DC1992"/>
    <w:rsid w:val="00DC3A73"/>
    <w:rsid w:val="00DC3E54"/>
    <w:rsid w:val="00DC4AF7"/>
    <w:rsid w:val="00DC4E16"/>
    <w:rsid w:val="00DC53BF"/>
    <w:rsid w:val="00DC6AFB"/>
    <w:rsid w:val="00DC72B8"/>
    <w:rsid w:val="00DC7553"/>
    <w:rsid w:val="00DD1BD8"/>
    <w:rsid w:val="00DD3FA0"/>
    <w:rsid w:val="00DD4FEC"/>
    <w:rsid w:val="00DD5D43"/>
    <w:rsid w:val="00DD77E0"/>
    <w:rsid w:val="00DE028A"/>
    <w:rsid w:val="00DE178C"/>
    <w:rsid w:val="00DE1A05"/>
    <w:rsid w:val="00DE56EB"/>
    <w:rsid w:val="00DE6203"/>
    <w:rsid w:val="00DE646F"/>
    <w:rsid w:val="00DE6506"/>
    <w:rsid w:val="00DF0FFA"/>
    <w:rsid w:val="00DF19E6"/>
    <w:rsid w:val="00DF2B25"/>
    <w:rsid w:val="00DF2BAE"/>
    <w:rsid w:val="00DF30B7"/>
    <w:rsid w:val="00DF3613"/>
    <w:rsid w:val="00DF4658"/>
    <w:rsid w:val="00DF4C65"/>
    <w:rsid w:val="00DF5C7D"/>
    <w:rsid w:val="00DF751D"/>
    <w:rsid w:val="00E01172"/>
    <w:rsid w:val="00E0127B"/>
    <w:rsid w:val="00E013CB"/>
    <w:rsid w:val="00E02333"/>
    <w:rsid w:val="00E0452B"/>
    <w:rsid w:val="00E04F4F"/>
    <w:rsid w:val="00E07A1D"/>
    <w:rsid w:val="00E13F13"/>
    <w:rsid w:val="00E14942"/>
    <w:rsid w:val="00E16F8A"/>
    <w:rsid w:val="00E21FB1"/>
    <w:rsid w:val="00E22E10"/>
    <w:rsid w:val="00E24226"/>
    <w:rsid w:val="00E24463"/>
    <w:rsid w:val="00E2493B"/>
    <w:rsid w:val="00E26E50"/>
    <w:rsid w:val="00E27620"/>
    <w:rsid w:val="00E276C4"/>
    <w:rsid w:val="00E31194"/>
    <w:rsid w:val="00E3483A"/>
    <w:rsid w:val="00E37E7E"/>
    <w:rsid w:val="00E41AAD"/>
    <w:rsid w:val="00E4309F"/>
    <w:rsid w:val="00E44108"/>
    <w:rsid w:val="00E45070"/>
    <w:rsid w:val="00E504B6"/>
    <w:rsid w:val="00E50EDF"/>
    <w:rsid w:val="00E51A40"/>
    <w:rsid w:val="00E53B60"/>
    <w:rsid w:val="00E54BC1"/>
    <w:rsid w:val="00E553E4"/>
    <w:rsid w:val="00E61178"/>
    <w:rsid w:val="00E6296D"/>
    <w:rsid w:val="00E6311D"/>
    <w:rsid w:val="00E63519"/>
    <w:rsid w:val="00E6564E"/>
    <w:rsid w:val="00E66381"/>
    <w:rsid w:val="00E66D47"/>
    <w:rsid w:val="00E72B13"/>
    <w:rsid w:val="00E72CB3"/>
    <w:rsid w:val="00E74795"/>
    <w:rsid w:val="00E74F42"/>
    <w:rsid w:val="00E76285"/>
    <w:rsid w:val="00E76670"/>
    <w:rsid w:val="00E77EE1"/>
    <w:rsid w:val="00E8096A"/>
    <w:rsid w:val="00E81482"/>
    <w:rsid w:val="00E81D96"/>
    <w:rsid w:val="00E82EA1"/>
    <w:rsid w:val="00E8318A"/>
    <w:rsid w:val="00E83F7B"/>
    <w:rsid w:val="00E84124"/>
    <w:rsid w:val="00E9008A"/>
    <w:rsid w:val="00E914CB"/>
    <w:rsid w:val="00E91B67"/>
    <w:rsid w:val="00E9389B"/>
    <w:rsid w:val="00E943C5"/>
    <w:rsid w:val="00E9442E"/>
    <w:rsid w:val="00E947D6"/>
    <w:rsid w:val="00EA09D3"/>
    <w:rsid w:val="00EA4DEA"/>
    <w:rsid w:val="00EA53E4"/>
    <w:rsid w:val="00EA5842"/>
    <w:rsid w:val="00EA6448"/>
    <w:rsid w:val="00EA68AC"/>
    <w:rsid w:val="00EA6FBC"/>
    <w:rsid w:val="00EA737D"/>
    <w:rsid w:val="00EB0B91"/>
    <w:rsid w:val="00EB13FD"/>
    <w:rsid w:val="00EB3294"/>
    <w:rsid w:val="00EB67EE"/>
    <w:rsid w:val="00EC29A6"/>
    <w:rsid w:val="00EC2F3A"/>
    <w:rsid w:val="00EC51FF"/>
    <w:rsid w:val="00EC5BE9"/>
    <w:rsid w:val="00EC64C4"/>
    <w:rsid w:val="00EC64F1"/>
    <w:rsid w:val="00EC6C23"/>
    <w:rsid w:val="00EC727E"/>
    <w:rsid w:val="00EC74C8"/>
    <w:rsid w:val="00ED12BE"/>
    <w:rsid w:val="00ED24A0"/>
    <w:rsid w:val="00ED4C34"/>
    <w:rsid w:val="00ED4D62"/>
    <w:rsid w:val="00ED5EC0"/>
    <w:rsid w:val="00EE1BC3"/>
    <w:rsid w:val="00EE5825"/>
    <w:rsid w:val="00EE68A3"/>
    <w:rsid w:val="00EF0DF2"/>
    <w:rsid w:val="00EF14C4"/>
    <w:rsid w:val="00EF2444"/>
    <w:rsid w:val="00EF38B3"/>
    <w:rsid w:val="00EF3D1C"/>
    <w:rsid w:val="00EF4890"/>
    <w:rsid w:val="00EF5827"/>
    <w:rsid w:val="00F00BA7"/>
    <w:rsid w:val="00F0518D"/>
    <w:rsid w:val="00F0647D"/>
    <w:rsid w:val="00F10E9C"/>
    <w:rsid w:val="00F112FD"/>
    <w:rsid w:val="00F1195E"/>
    <w:rsid w:val="00F11A2D"/>
    <w:rsid w:val="00F1331C"/>
    <w:rsid w:val="00F14028"/>
    <w:rsid w:val="00F15C53"/>
    <w:rsid w:val="00F20ACD"/>
    <w:rsid w:val="00F21CAF"/>
    <w:rsid w:val="00F220D0"/>
    <w:rsid w:val="00F25427"/>
    <w:rsid w:val="00F270FA"/>
    <w:rsid w:val="00F27320"/>
    <w:rsid w:val="00F274FD"/>
    <w:rsid w:val="00F27519"/>
    <w:rsid w:val="00F279C0"/>
    <w:rsid w:val="00F333BF"/>
    <w:rsid w:val="00F3728B"/>
    <w:rsid w:val="00F37A02"/>
    <w:rsid w:val="00F410CB"/>
    <w:rsid w:val="00F41A0D"/>
    <w:rsid w:val="00F42226"/>
    <w:rsid w:val="00F4612E"/>
    <w:rsid w:val="00F47132"/>
    <w:rsid w:val="00F510B8"/>
    <w:rsid w:val="00F53317"/>
    <w:rsid w:val="00F574E3"/>
    <w:rsid w:val="00F57AFB"/>
    <w:rsid w:val="00F57CEF"/>
    <w:rsid w:val="00F60A6E"/>
    <w:rsid w:val="00F61AB5"/>
    <w:rsid w:val="00F62DCD"/>
    <w:rsid w:val="00F635DD"/>
    <w:rsid w:val="00F6397D"/>
    <w:rsid w:val="00F63C66"/>
    <w:rsid w:val="00F63F0A"/>
    <w:rsid w:val="00F65C3B"/>
    <w:rsid w:val="00F66452"/>
    <w:rsid w:val="00F66AC2"/>
    <w:rsid w:val="00F7060B"/>
    <w:rsid w:val="00F708B0"/>
    <w:rsid w:val="00F81F45"/>
    <w:rsid w:val="00F82018"/>
    <w:rsid w:val="00F858A3"/>
    <w:rsid w:val="00FA04A5"/>
    <w:rsid w:val="00FA140C"/>
    <w:rsid w:val="00FA4D2F"/>
    <w:rsid w:val="00FA5C52"/>
    <w:rsid w:val="00FA652D"/>
    <w:rsid w:val="00FA7BE1"/>
    <w:rsid w:val="00FA7D4A"/>
    <w:rsid w:val="00FB144B"/>
    <w:rsid w:val="00FB1B5F"/>
    <w:rsid w:val="00FB32D1"/>
    <w:rsid w:val="00FB40A5"/>
    <w:rsid w:val="00FB424A"/>
    <w:rsid w:val="00FB4757"/>
    <w:rsid w:val="00FB4914"/>
    <w:rsid w:val="00FB4E20"/>
    <w:rsid w:val="00FB61EE"/>
    <w:rsid w:val="00FC0519"/>
    <w:rsid w:val="00FC36A8"/>
    <w:rsid w:val="00FC4535"/>
    <w:rsid w:val="00FC4988"/>
    <w:rsid w:val="00FC5405"/>
    <w:rsid w:val="00FC6334"/>
    <w:rsid w:val="00FD0D44"/>
    <w:rsid w:val="00FD14E9"/>
    <w:rsid w:val="00FD1FD1"/>
    <w:rsid w:val="00FD6672"/>
    <w:rsid w:val="00FE11A9"/>
    <w:rsid w:val="00FE1204"/>
    <w:rsid w:val="00FE24CD"/>
    <w:rsid w:val="00FE2AF7"/>
    <w:rsid w:val="00FE2FDF"/>
    <w:rsid w:val="00FE3004"/>
    <w:rsid w:val="00FE304B"/>
    <w:rsid w:val="00FE4016"/>
    <w:rsid w:val="00FE6D35"/>
    <w:rsid w:val="00FF0B90"/>
    <w:rsid w:val="00FF127B"/>
    <w:rsid w:val="00FF1C43"/>
    <w:rsid w:val="00FF4415"/>
    <w:rsid w:val="00FF50F7"/>
    <w:rsid w:val="01254FD1"/>
    <w:rsid w:val="012A23F4"/>
    <w:rsid w:val="01606594"/>
    <w:rsid w:val="0170E3B2"/>
    <w:rsid w:val="01A9E714"/>
    <w:rsid w:val="01C1AE49"/>
    <w:rsid w:val="01CEAEB7"/>
    <w:rsid w:val="01E786BE"/>
    <w:rsid w:val="020DDDC5"/>
    <w:rsid w:val="024E0C59"/>
    <w:rsid w:val="02566D5E"/>
    <w:rsid w:val="0262AFA0"/>
    <w:rsid w:val="0289FBA5"/>
    <w:rsid w:val="02C1DD70"/>
    <w:rsid w:val="02C63DFF"/>
    <w:rsid w:val="02CD1E8C"/>
    <w:rsid w:val="02DC2966"/>
    <w:rsid w:val="02E005C2"/>
    <w:rsid w:val="02F8D619"/>
    <w:rsid w:val="0383698B"/>
    <w:rsid w:val="0420A427"/>
    <w:rsid w:val="0472C29B"/>
    <w:rsid w:val="048AFCFA"/>
    <w:rsid w:val="049B707A"/>
    <w:rsid w:val="04E55AC7"/>
    <w:rsid w:val="05105B41"/>
    <w:rsid w:val="05138D95"/>
    <w:rsid w:val="0532EFE3"/>
    <w:rsid w:val="0561E26C"/>
    <w:rsid w:val="057B4376"/>
    <w:rsid w:val="05C2C553"/>
    <w:rsid w:val="05F3FE4A"/>
    <w:rsid w:val="062770DB"/>
    <w:rsid w:val="0675FB1B"/>
    <w:rsid w:val="06AC506C"/>
    <w:rsid w:val="0703776A"/>
    <w:rsid w:val="070E7A46"/>
    <w:rsid w:val="0743490F"/>
    <w:rsid w:val="0762EB0A"/>
    <w:rsid w:val="0767535B"/>
    <w:rsid w:val="0780D44B"/>
    <w:rsid w:val="07B802DE"/>
    <w:rsid w:val="07BB5760"/>
    <w:rsid w:val="07BE213F"/>
    <w:rsid w:val="0807DABF"/>
    <w:rsid w:val="08093123"/>
    <w:rsid w:val="080E03A4"/>
    <w:rsid w:val="08176A79"/>
    <w:rsid w:val="08523C1E"/>
    <w:rsid w:val="08BFE6E3"/>
    <w:rsid w:val="08DA6A1B"/>
    <w:rsid w:val="090C6B73"/>
    <w:rsid w:val="09364994"/>
    <w:rsid w:val="09389EE1"/>
    <w:rsid w:val="093C6B63"/>
    <w:rsid w:val="09459227"/>
    <w:rsid w:val="0951ACCE"/>
    <w:rsid w:val="098832F0"/>
    <w:rsid w:val="09A7F888"/>
    <w:rsid w:val="09B177EC"/>
    <w:rsid w:val="09EF5D24"/>
    <w:rsid w:val="0A484327"/>
    <w:rsid w:val="0A59B291"/>
    <w:rsid w:val="0A6CB4B8"/>
    <w:rsid w:val="0AD78669"/>
    <w:rsid w:val="0ADE87BA"/>
    <w:rsid w:val="0AF612D7"/>
    <w:rsid w:val="0AFF31FE"/>
    <w:rsid w:val="0B08BC7B"/>
    <w:rsid w:val="0B279005"/>
    <w:rsid w:val="0B28AE0F"/>
    <w:rsid w:val="0B477042"/>
    <w:rsid w:val="0B6C20BC"/>
    <w:rsid w:val="0B8062CA"/>
    <w:rsid w:val="0BA35F86"/>
    <w:rsid w:val="0BF57AF0"/>
    <w:rsid w:val="0C570A93"/>
    <w:rsid w:val="0C673387"/>
    <w:rsid w:val="0C675568"/>
    <w:rsid w:val="0C7E1786"/>
    <w:rsid w:val="0C7F2A34"/>
    <w:rsid w:val="0CA25637"/>
    <w:rsid w:val="0CCC405F"/>
    <w:rsid w:val="0CDF48E3"/>
    <w:rsid w:val="0D0C5E82"/>
    <w:rsid w:val="0D249B4D"/>
    <w:rsid w:val="0D2EDA17"/>
    <w:rsid w:val="0D5A27F9"/>
    <w:rsid w:val="0D66198D"/>
    <w:rsid w:val="0D79FE81"/>
    <w:rsid w:val="0DAC0128"/>
    <w:rsid w:val="0DD3EC7B"/>
    <w:rsid w:val="0DED662C"/>
    <w:rsid w:val="0DEDA1CB"/>
    <w:rsid w:val="0E07BA22"/>
    <w:rsid w:val="0E42BF01"/>
    <w:rsid w:val="0E5FDDD1"/>
    <w:rsid w:val="0E605517"/>
    <w:rsid w:val="0E97778B"/>
    <w:rsid w:val="0E97C3AB"/>
    <w:rsid w:val="0E9EF317"/>
    <w:rsid w:val="0EB6CF47"/>
    <w:rsid w:val="0ECC23DF"/>
    <w:rsid w:val="0EFA97FF"/>
    <w:rsid w:val="0F2723A0"/>
    <w:rsid w:val="0F944DCE"/>
    <w:rsid w:val="0FEC62E2"/>
    <w:rsid w:val="0FFA0D81"/>
    <w:rsid w:val="100034A4"/>
    <w:rsid w:val="10094BB7"/>
    <w:rsid w:val="10110BE2"/>
    <w:rsid w:val="10120A51"/>
    <w:rsid w:val="10193ABD"/>
    <w:rsid w:val="101BC73F"/>
    <w:rsid w:val="102FA134"/>
    <w:rsid w:val="10427197"/>
    <w:rsid w:val="1077AFDC"/>
    <w:rsid w:val="1080879F"/>
    <w:rsid w:val="1088B0EA"/>
    <w:rsid w:val="10B34A80"/>
    <w:rsid w:val="10F355A5"/>
    <w:rsid w:val="11183A6D"/>
    <w:rsid w:val="1138235C"/>
    <w:rsid w:val="1150F65E"/>
    <w:rsid w:val="117B3263"/>
    <w:rsid w:val="11C38930"/>
    <w:rsid w:val="11DCE25D"/>
    <w:rsid w:val="11E276FD"/>
    <w:rsid w:val="11E80E0B"/>
    <w:rsid w:val="1216C07A"/>
    <w:rsid w:val="1260D8DA"/>
    <w:rsid w:val="1282579B"/>
    <w:rsid w:val="12A9C812"/>
    <w:rsid w:val="12D290EB"/>
    <w:rsid w:val="12F0F368"/>
    <w:rsid w:val="134AD9A9"/>
    <w:rsid w:val="1351593F"/>
    <w:rsid w:val="1399B7C0"/>
    <w:rsid w:val="13BAF855"/>
    <w:rsid w:val="13D06581"/>
    <w:rsid w:val="13D15EFB"/>
    <w:rsid w:val="13E39B94"/>
    <w:rsid w:val="143A02FC"/>
    <w:rsid w:val="145AC58D"/>
    <w:rsid w:val="146C33CF"/>
    <w:rsid w:val="149FB296"/>
    <w:rsid w:val="14B42038"/>
    <w:rsid w:val="14F3629C"/>
    <w:rsid w:val="1564997C"/>
    <w:rsid w:val="15ABE12D"/>
    <w:rsid w:val="15EB23D5"/>
    <w:rsid w:val="15FB6611"/>
    <w:rsid w:val="1626074D"/>
    <w:rsid w:val="1629623E"/>
    <w:rsid w:val="164B914C"/>
    <w:rsid w:val="16510F05"/>
    <w:rsid w:val="1665377F"/>
    <w:rsid w:val="167901C9"/>
    <w:rsid w:val="16791726"/>
    <w:rsid w:val="1681927D"/>
    <w:rsid w:val="16C16E4C"/>
    <w:rsid w:val="16CC5A6B"/>
    <w:rsid w:val="16FEABDE"/>
    <w:rsid w:val="170F0280"/>
    <w:rsid w:val="17318D71"/>
    <w:rsid w:val="1736D07A"/>
    <w:rsid w:val="17547025"/>
    <w:rsid w:val="17618E8F"/>
    <w:rsid w:val="17630D07"/>
    <w:rsid w:val="17AA3311"/>
    <w:rsid w:val="17B9CE4C"/>
    <w:rsid w:val="17DF0337"/>
    <w:rsid w:val="17F293BF"/>
    <w:rsid w:val="181C121B"/>
    <w:rsid w:val="181D62DE"/>
    <w:rsid w:val="1836B406"/>
    <w:rsid w:val="1857CA8B"/>
    <w:rsid w:val="18598E16"/>
    <w:rsid w:val="185B2BF0"/>
    <w:rsid w:val="1876A382"/>
    <w:rsid w:val="1891A468"/>
    <w:rsid w:val="18C55A53"/>
    <w:rsid w:val="18CBFDF6"/>
    <w:rsid w:val="18E0825A"/>
    <w:rsid w:val="191D34A0"/>
    <w:rsid w:val="1927F1E0"/>
    <w:rsid w:val="1941CD32"/>
    <w:rsid w:val="19423A49"/>
    <w:rsid w:val="1964EBF8"/>
    <w:rsid w:val="197BAB2C"/>
    <w:rsid w:val="19F4396C"/>
    <w:rsid w:val="1A1AAE24"/>
    <w:rsid w:val="1A2A39D9"/>
    <w:rsid w:val="1A499D36"/>
    <w:rsid w:val="1A83D7B4"/>
    <w:rsid w:val="1A9616AC"/>
    <w:rsid w:val="1A9E91F0"/>
    <w:rsid w:val="1A9EFD7B"/>
    <w:rsid w:val="1AACEE58"/>
    <w:rsid w:val="1AD63DE7"/>
    <w:rsid w:val="1B046C48"/>
    <w:rsid w:val="1B452770"/>
    <w:rsid w:val="1B5CD260"/>
    <w:rsid w:val="1B86C240"/>
    <w:rsid w:val="1B9EB957"/>
    <w:rsid w:val="1BFC0095"/>
    <w:rsid w:val="1BFC2ECA"/>
    <w:rsid w:val="1C496157"/>
    <w:rsid w:val="1C512464"/>
    <w:rsid w:val="1C7196DA"/>
    <w:rsid w:val="1C9657C9"/>
    <w:rsid w:val="1D10CD1B"/>
    <w:rsid w:val="1D4119F9"/>
    <w:rsid w:val="1D7AD3F8"/>
    <w:rsid w:val="1D93F427"/>
    <w:rsid w:val="1D95563F"/>
    <w:rsid w:val="1DA765D8"/>
    <w:rsid w:val="1DC9BFA9"/>
    <w:rsid w:val="1E21F044"/>
    <w:rsid w:val="1E23689A"/>
    <w:rsid w:val="1E266CF2"/>
    <w:rsid w:val="1E3ED7A6"/>
    <w:rsid w:val="1E52958A"/>
    <w:rsid w:val="1E538945"/>
    <w:rsid w:val="1E6108A1"/>
    <w:rsid w:val="1E6A595A"/>
    <w:rsid w:val="1E9BCDC2"/>
    <w:rsid w:val="1ED91573"/>
    <w:rsid w:val="1EF5C817"/>
    <w:rsid w:val="1F086D3E"/>
    <w:rsid w:val="1F1B7ED4"/>
    <w:rsid w:val="1F609527"/>
    <w:rsid w:val="1F9248BC"/>
    <w:rsid w:val="1FA4ECBE"/>
    <w:rsid w:val="1FA7A517"/>
    <w:rsid w:val="1FCDFFD5"/>
    <w:rsid w:val="1FDFEE12"/>
    <w:rsid w:val="1FE6DCF3"/>
    <w:rsid w:val="1FF39BE6"/>
    <w:rsid w:val="2001FEDC"/>
    <w:rsid w:val="20248264"/>
    <w:rsid w:val="20528E2E"/>
    <w:rsid w:val="2055D900"/>
    <w:rsid w:val="207F746D"/>
    <w:rsid w:val="209E92ED"/>
    <w:rsid w:val="20CA539F"/>
    <w:rsid w:val="20D86FB7"/>
    <w:rsid w:val="20E52A8A"/>
    <w:rsid w:val="2112DE09"/>
    <w:rsid w:val="211B12D3"/>
    <w:rsid w:val="2164412A"/>
    <w:rsid w:val="21BC9100"/>
    <w:rsid w:val="21FDDDDC"/>
    <w:rsid w:val="2208AF35"/>
    <w:rsid w:val="2221BB56"/>
    <w:rsid w:val="22339628"/>
    <w:rsid w:val="223F3539"/>
    <w:rsid w:val="224F5936"/>
    <w:rsid w:val="225735CA"/>
    <w:rsid w:val="227113B0"/>
    <w:rsid w:val="228D527E"/>
    <w:rsid w:val="22A1CC17"/>
    <w:rsid w:val="22E7BFB2"/>
    <w:rsid w:val="22F6EF62"/>
    <w:rsid w:val="23366282"/>
    <w:rsid w:val="23435408"/>
    <w:rsid w:val="23E14F56"/>
    <w:rsid w:val="23F10433"/>
    <w:rsid w:val="23FEBA32"/>
    <w:rsid w:val="24222031"/>
    <w:rsid w:val="242AB643"/>
    <w:rsid w:val="242BD3C7"/>
    <w:rsid w:val="24326CF2"/>
    <w:rsid w:val="2454AD13"/>
    <w:rsid w:val="24857FAC"/>
    <w:rsid w:val="24AE6192"/>
    <w:rsid w:val="24C7A81C"/>
    <w:rsid w:val="24D4710E"/>
    <w:rsid w:val="251F688C"/>
    <w:rsid w:val="25869B1D"/>
    <w:rsid w:val="25A3F83D"/>
    <w:rsid w:val="25E456FA"/>
    <w:rsid w:val="25FB1472"/>
    <w:rsid w:val="260601B6"/>
    <w:rsid w:val="2614F654"/>
    <w:rsid w:val="2621500D"/>
    <w:rsid w:val="2633D90E"/>
    <w:rsid w:val="26AA8543"/>
    <w:rsid w:val="26C069DA"/>
    <w:rsid w:val="26C77D9C"/>
    <w:rsid w:val="272AE3B1"/>
    <w:rsid w:val="273F4AC4"/>
    <w:rsid w:val="27551359"/>
    <w:rsid w:val="27685A71"/>
    <w:rsid w:val="27799ABF"/>
    <w:rsid w:val="27B104D1"/>
    <w:rsid w:val="27E388B0"/>
    <w:rsid w:val="2819FB1D"/>
    <w:rsid w:val="283B7349"/>
    <w:rsid w:val="28525A61"/>
    <w:rsid w:val="288218D4"/>
    <w:rsid w:val="289E56CC"/>
    <w:rsid w:val="289E988A"/>
    <w:rsid w:val="28B1826E"/>
    <w:rsid w:val="28DC0A5B"/>
    <w:rsid w:val="28E05DDD"/>
    <w:rsid w:val="28FD8A50"/>
    <w:rsid w:val="290EE593"/>
    <w:rsid w:val="2927499B"/>
    <w:rsid w:val="293049A6"/>
    <w:rsid w:val="295D83CC"/>
    <w:rsid w:val="2994F2B5"/>
    <w:rsid w:val="29CE7469"/>
    <w:rsid w:val="2A165D0B"/>
    <w:rsid w:val="2A53A23C"/>
    <w:rsid w:val="2A677574"/>
    <w:rsid w:val="2A79CD03"/>
    <w:rsid w:val="2A82DAF8"/>
    <w:rsid w:val="2A8B8D5C"/>
    <w:rsid w:val="2AB50A01"/>
    <w:rsid w:val="2AEB2343"/>
    <w:rsid w:val="2B21F755"/>
    <w:rsid w:val="2B263DD8"/>
    <w:rsid w:val="2B33E0D3"/>
    <w:rsid w:val="2B7C3632"/>
    <w:rsid w:val="2B919607"/>
    <w:rsid w:val="2BBEA332"/>
    <w:rsid w:val="2BC5BB78"/>
    <w:rsid w:val="2BDECE99"/>
    <w:rsid w:val="2C28A43E"/>
    <w:rsid w:val="2C4FAA06"/>
    <w:rsid w:val="2C7D52BC"/>
    <w:rsid w:val="2CA7CF2B"/>
    <w:rsid w:val="2CA9E26A"/>
    <w:rsid w:val="2CB217F1"/>
    <w:rsid w:val="2CB5E4AD"/>
    <w:rsid w:val="2D0F36F1"/>
    <w:rsid w:val="2D204DCD"/>
    <w:rsid w:val="2D512CC9"/>
    <w:rsid w:val="2D52F137"/>
    <w:rsid w:val="2D702C22"/>
    <w:rsid w:val="2DB92E39"/>
    <w:rsid w:val="2DD3BC8E"/>
    <w:rsid w:val="2DE2E8DE"/>
    <w:rsid w:val="2E1D726D"/>
    <w:rsid w:val="2E28AD3D"/>
    <w:rsid w:val="2E446FC7"/>
    <w:rsid w:val="2E4A9892"/>
    <w:rsid w:val="2E6D19E4"/>
    <w:rsid w:val="2E74C747"/>
    <w:rsid w:val="2E806706"/>
    <w:rsid w:val="2E8910BE"/>
    <w:rsid w:val="2E893B3B"/>
    <w:rsid w:val="2EA92A4C"/>
    <w:rsid w:val="2EFEEAFB"/>
    <w:rsid w:val="2F1B11FB"/>
    <w:rsid w:val="2F5A5E08"/>
    <w:rsid w:val="2F5D6A77"/>
    <w:rsid w:val="2F66798A"/>
    <w:rsid w:val="2F6E08E5"/>
    <w:rsid w:val="2F70D48C"/>
    <w:rsid w:val="2FA7D71D"/>
    <w:rsid w:val="2FB16F09"/>
    <w:rsid w:val="2FC58E47"/>
    <w:rsid w:val="30739130"/>
    <w:rsid w:val="3090B865"/>
    <w:rsid w:val="30937AE8"/>
    <w:rsid w:val="3126A768"/>
    <w:rsid w:val="31392F73"/>
    <w:rsid w:val="3140E1A7"/>
    <w:rsid w:val="31454336"/>
    <w:rsid w:val="31608F7D"/>
    <w:rsid w:val="31B1CD05"/>
    <w:rsid w:val="31F71495"/>
    <w:rsid w:val="31FDB6FA"/>
    <w:rsid w:val="32443CA9"/>
    <w:rsid w:val="324939DB"/>
    <w:rsid w:val="3283AFF8"/>
    <w:rsid w:val="3289EEE5"/>
    <w:rsid w:val="328BFE24"/>
    <w:rsid w:val="32B083DC"/>
    <w:rsid w:val="32E3FCAE"/>
    <w:rsid w:val="32E6DFF6"/>
    <w:rsid w:val="32FC5985"/>
    <w:rsid w:val="3314688E"/>
    <w:rsid w:val="3344D7F0"/>
    <w:rsid w:val="336C2B50"/>
    <w:rsid w:val="33A6C67D"/>
    <w:rsid w:val="33B0ED07"/>
    <w:rsid w:val="33DE47BC"/>
    <w:rsid w:val="33DF652F"/>
    <w:rsid w:val="33EA386C"/>
    <w:rsid w:val="33FDABBE"/>
    <w:rsid w:val="34BE3C63"/>
    <w:rsid w:val="34C8C61E"/>
    <w:rsid w:val="34F82C27"/>
    <w:rsid w:val="35418621"/>
    <w:rsid w:val="35A369C3"/>
    <w:rsid w:val="35BF4AF4"/>
    <w:rsid w:val="35C47510"/>
    <w:rsid w:val="35DF77F4"/>
    <w:rsid w:val="35EB2707"/>
    <w:rsid w:val="360209F6"/>
    <w:rsid w:val="363A9B96"/>
    <w:rsid w:val="3649BD23"/>
    <w:rsid w:val="367F7F55"/>
    <w:rsid w:val="36DBE828"/>
    <w:rsid w:val="36FA261D"/>
    <w:rsid w:val="37015AE7"/>
    <w:rsid w:val="3708CC9B"/>
    <w:rsid w:val="3718C801"/>
    <w:rsid w:val="3720E223"/>
    <w:rsid w:val="37429BE1"/>
    <w:rsid w:val="375271EB"/>
    <w:rsid w:val="37693208"/>
    <w:rsid w:val="37956B5E"/>
    <w:rsid w:val="37D90D4B"/>
    <w:rsid w:val="380CF1E4"/>
    <w:rsid w:val="38220569"/>
    <w:rsid w:val="38341B9F"/>
    <w:rsid w:val="38711FC9"/>
    <w:rsid w:val="388D5D1A"/>
    <w:rsid w:val="389108F4"/>
    <w:rsid w:val="3929CB2E"/>
    <w:rsid w:val="393A2658"/>
    <w:rsid w:val="3940567A"/>
    <w:rsid w:val="394A5BE6"/>
    <w:rsid w:val="3956C6DC"/>
    <w:rsid w:val="396CF5A6"/>
    <w:rsid w:val="399561D1"/>
    <w:rsid w:val="39B54AF6"/>
    <w:rsid w:val="3A083A74"/>
    <w:rsid w:val="3A2B1741"/>
    <w:rsid w:val="3A35EE3C"/>
    <w:rsid w:val="3A6FABB7"/>
    <w:rsid w:val="3A774A26"/>
    <w:rsid w:val="3A79D9BB"/>
    <w:rsid w:val="3AA09280"/>
    <w:rsid w:val="3ABA2B84"/>
    <w:rsid w:val="3B0EBC3E"/>
    <w:rsid w:val="3B1011B7"/>
    <w:rsid w:val="3B23B8AA"/>
    <w:rsid w:val="3B94E977"/>
    <w:rsid w:val="3B9B2974"/>
    <w:rsid w:val="3BDAFF30"/>
    <w:rsid w:val="3C184F31"/>
    <w:rsid w:val="3C6E8B1A"/>
    <w:rsid w:val="3CB9C70A"/>
    <w:rsid w:val="3CC61722"/>
    <w:rsid w:val="3CE92B77"/>
    <w:rsid w:val="3D23FC8B"/>
    <w:rsid w:val="3D670A40"/>
    <w:rsid w:val="3D9A7773"/>
    <w:rsid w:val="3DB80DE8"/>
    <w:rsid w:val="3E7E9C19"/>
    <w:rsid w:val="3EAA0B50"/>
    <w:rsid w:val="3EC40880"/>
    <w:rsid w:val="3EC71233"/>
    <w:rsid w:val="3ECBCD2F"/>
    <w:rsid w:val="3EE99556"/>
    <w:rsid w:val="3EE9CDC7"/>
    <w:rsid w:val="3F96EE48"/>
    <w:rsid w:val="403D3095"/>
    <w:rsid w:val="40484E23"/>
    <w:rsid w:val="404D6BF5"/>
    <w:rsid w:val="40E01219"/>
    <w:rsid w:val="40FE36DE"/>
    <w:rsid w:val="411492D5"/>
    <w:rsid w:val="41162298"/>
    <w:rsid w:val="412FFB2E"/>
    <w:rsid w:val="414E16CA"/>
    <w:rsid w:val="419D7467"/>
    <w:rsid w:val="41EA39F9"/>
    <w:rsid w:val="41F198AE"/>
    <w:rsid w:val="423F3813"/>
    <w:rsid w:val="425B7371"/>
    <w:rsid w:val="427152D8"/>
    <w:rsid w:val="4292E063"/>
    <w:rsid w:val="42C79B76"/>
    <w:rsid w:val="42EAA85F"/>
    <w:rsid w:val="436A4B49"/>
    <w:rsid w:val="43796B44"/>
    <w:rsid w:val="4385A71F"/>
    <w:rsid w:val="439D9E8C"/>
    <w:rsid w:val="43AF9773"/>
    <w:rsid w:val="43D602CD"/>
    <w:rsid w:val="43FADE07"/>
    <w:rsid w:val="4422C3C5"/>
    <w:rsid w:val="4472B5BC"/>
    <w:rsid w:val="44AB298D"/>
    <w:rsid w:val="44BD21AE"/>
    <w:rsid w:val="44D0FFDF"/>
    <w:rsid w:val="44F29FB7"/>
    <w:rsid w:val="44F49734"/>
    <w:rsid w:val="455D5545"/>
    <w:rsid w:val="459C03EA"/>
    <w:rsid w:val="45C84C50"/>
    <w:rsid w:val="46075B9B"/>
    <w:rsid w:val="46C95A40"/>
    <w:rsid w:val="46EBF36E"/>
    <w:rsid w:val="46FB5317"/>
    <w:rsid w:val="47110EA1"/>
    <w:rsid w:val="471F38D6"/>
    <w:rsid w:val="475E6320"/>
    <w:rsid w:val="4761B28E"/>
    <w:rsid w:val="47D2DC64"/>
    <w:rsid w:val="486485E6"/>
    <w:rsid w:val="486E1EF4"/>
    <w:rsid w:val="48BFF2B4"/>
    <w:rsid w:val="48EFBE76"/>
    <w:rsid w:val="490CFB2C"/>
    <w:rsid w:val="491E0CF7"/>
    <w:rsid w:val="491F635B"/>
    <w:rsid w:val="4A4D9369"/>
    <w:rsid w:val="4AB96B24"/>
    <w:rsid w:val="4ABDCF49"/>
    <w:rsid w:val="4AD66047"/>
    <w:rsid w:val="4ADB5206"/>
    <w:rsid w:val="4ADD3E0E"/>
    <w:rsid w:val="4B099493"/>
    <w:rsid w:val="4B595955"/>
    <w:rsid w:val="4B64279F"/>
    <w:rsid w:val="4BEAA6E2"/>
    <w:rsid w:val="4C0CB316"/>
    <w:rsid w:val="4C801B22"/>
    <w:rsid w:val="4CA227FB"/>
    <w:rsid w:val="4CB363E1"/>
    <w:rsid w:val="4CF56E53"/>
    <w:rsid w:val="4D41D15D"/>
    <w:rsid w:val="4D6304C0"/>
    <w:rsid w:val="4D6346D0"/>
    <w:rsid w:val="4D6DBA0D"/>
    <w:rsid w:val="4D987CCD"/>
    <w:rsid w:val="4DDB3572"/>
    <w:rsid w:val="4E2C9C14"/>
    <w:rsid w:val="4E310297"/>
    <w:rsid w:val="4E5CD031"/>
    <w:rsid w:val="4E81F243"/>
    <w:rsid w:val="4EA4AC1F"/>
    <w:rsid w:val="4EBFC721"/>
    <w:rsid w:val="4EC61BB4"/>
    <w:rsid w:val="4ED093E9"/>
    <w:rsid w:val="4EE74A0F"/>
    <w:rsid w:val="4EF96337"/>
    <w:rsid w:val="4F16E50D"/>
    <w:rsid w:val="4FB3D2AA"/>
    <w:rsid w:val="4FD1C64F"/>
    <w:rsid w:val="4FE6011F"/>
    <w:rsid w:val="504EEE55"/>
    <w:rsid w:val="505FE785"/>
    <w:rsid w:val="507A2A53"/>
    <w:rsid w:val="508387AF"/>
    <w:rsid w:val="50D1C245"/>
    <w:rsid w:val="50FCF3B9"/>
    <w:rsid w:val="510A1E9A"/>
    <w:rsid w:val="514A6E30"/>
    <w:rsid w:val="515090A7"/>
    <w:rsid w:val="515269D1"/>
    <w:rsid w:val="517D9CEB"/>
    <w:rsid w:val="51D79F55"/>
    <w:rsid w:val="51F8222A"/>
    <w:rsid w:val="51FD6331"/>
    <w:rsid w:val="51FF683E"/>
    <w:rsid w:val="521016CE"/>
    <w:rsid w:val="5214991A"/>
    <w:rsid w:val="524AF4E8"/>
    <w:rsid w:val="527624FC"/>
    <w:rsid w:val="529BC809"/>
    <w:rsid w:val="52F0A684"/>
    <w:rsid w:val="533BF272"/>
    <w:rsid w:val="5381BDB7"/>
    <w:rsid w:val="539C98E6"/>
    <w:rsid w:val="53BE90BE"/>
    <w:rsid w:val="54589706"/>
    <w:rsid w:val="547D9E12"/>
    <w:rsid w:val="54A86D30"/>
    <w:rsid w:val="54C19A9B"/>
    <w:rsid w:val="54FF49E8"/>
    <w:rsid w:val="54FF68F5"/>
    <w:rsid w:val="550EF6C1"/>
    <w:rsid w:val="550F85F6"/>
    <w:rsid w:val="551BDB96"/>
    <w:rsid w:val="55241582"/>
    <w:rsid w:val="5527065E"/>
    <w:rsid w:val="554288CD"/>
    <w:rsid w:val="5599AF46"/>
    <w:rsid w:val="55D4E993"/>
    <w:rsid w:val="56181BD8"/>
    <w:rsid w:val="56581C92"/>
    <w:rsid w:val="5658C0D2"/>
    <w:rsid w:val="56595385"/>
    <w:rsid w:val="56BD2AEC"/>
    <w:rsid w:val="56C999C2"/>
    <w:rsid w:val="5732D91B"/>
    <w:rsid w:val="574401E7"/>
    <w:rsid w:val="574EF001"/>
    <w:rsid w:val="5777D038"/>
    <w:rsid w:val="5783BDEA"/>
    <w:rsid w:val="57A89523"/>
    <w:rsid w:val="57B52597"/>
    <w:rsid w:val="57C22B98"/>
    <w:rsid w:val="57D98A34"/>
    <w:rsid w:val="57ECACA2"/>
    <w:rsid w:val="57F018BC"/>
    <w:rsid w:val="58064882"/>
    <w:rsid w:val="5806BAC1"/>
    <w:rsid w:val="581EE33B"/>
    <w:rsid w:val="583523AD"/>
    <w:rsid w:val="5878A020"/>
    <w:rsid w:val="58D07B26"/>
    <w:rsid w:val="58DD941E"/>
    <w:rsid w:val="58E27333"/>
    <w:rsid w:val="58F0DB9F"/>
    <w:rsid w:val="592466C9"/>
    <w:rsid w:val="5930D90B"/>
    <w:rsid w:val="59585E3B"/>
    <w:rsid w:val="59801C61"/>
    <w:rsid w:val="598514C9"/>
    <w:rsid w:val="599B93B5"/>
    <w:rsid w:val="59B4F7C8"/>
    <w:rsid w:val="59DAAF52"/>
    <w:rsid w:val="5A30F013"/>
    <w:rsid w:val="5A398B43"/>
    <w:rsid w:val="5A5B694D"/>
    <w:rsid w:val="5A60A459"/>
    <w:rsid w:val="5AA41E00"/>
    <w:rsid w:val="5AA7F127"/>
    <w:rsid w:val="5AC22E48"/>
    <w:rsid w:val="5B15DD13"/>
    <w:rsid w:val="5B6C5C01"/>
    <w:rsid w:val="5B72B45F"/>
    <w:rsid w:val="5BA17F1A"/>
    <w:rsid w:val="5BFCFE54"/>
    <w:rsid w:val="5BFF2C24"/>
    <w:rsid w:val="5C3C6218"/>
    <w:rsid w:val="5C602223"/>
    <w:rsid w:val="5CB8135D"/>
    <w:rsid w:val="5CD75C65"/>
    <w:rsid w:val="5CF92AA1"/>
    <w:rsid w:val="5D27F22D"/>
    <w:rsid w:val="5D674FEE"/>
    <w:rsid w:val="5D6C9287"/>
    <w:rsid w:val="5DA1EB36"/>
    <w:rsid w:val="5DB93008"/>
    <w:rsid w:val="5DC84261"/>
    <w:rsid w:val="5DE9F011"/>
    <w:rsid w:val="5E415361"/>
    <w:rsid w:val="5E595AEF"/>
    <w:rsid w:val="5E8CA32B"/>
    <w:rsid w:val="5EBCD544"/>
    <w:rsid w:val="5F1FA64D"/>
    <w:rsid w:val="5F41889F"/>
    <w:rsid w:val="5F4361A1"/>
    <w:rsid w:val="5F6035DF"/>
    <w:rsid w:val="5F6471BD"/>
    <w:rsid w:val="5F76DC5A"/>
    <w:rsid w:val="5F9F8ED1"/>
    <w:rsid w:val="5FAB4DC2"/>
    <w:rsid w:val="5FDC0801"/>
    <w:rsid w:val="600C422E"/>
    <w:rsid w:val="600F83AD"/>
    <w:rsid w:val="6041BACB"/>
    <w:rsid w:val="6063977B"/>
    <w:rsid w:val="607615AA"/>
    <w:rsid w:val="6084153C"/>
    <w:rsid w:val="60B8A699"/>
    <w:rsid w:val="61258121"/>
    <w:rsid w:val="6144543F"/>
    <w:rsid w:val="61525130"/>
    <w:rsid w:val="6201F1F1"/>
    <w:rsid w:val="6206D5D2"/>
    <w:rsid w:val="621A96A9"/>
    <w:rsid w:val="623BD715"/>
    <w:rsid w:val="630B9538"/>
    <w:rsid w:val="633ADB33"/>
    <w:rsid w:val="6342A23E"/>
    <w:rsid w:val="6348F234"/>
    <w:rsid w:val="635C644E"/>
    <w:rsid w:val="64648ACB"/>
    <w:rsid w:val="6472A312"/>
    <w:rsid w:val="64770792"/>
    <w:rsid w:val="64AD9E5D"/>
    <w:rsid w:val="64DE6F07"/>
    <w:rsid w:val="64E16DE0"/>
    <w:rsid w:val="64E7DBA7"/>
    <w:rsid w:val="653539FB"/>
    <w:rsid w:val="65589FDF"/>
    <w:rsid w:val="655F8971"/>
    <w:rsid w:val="6562EF36"/>
    <w:rsid w:val="6577FADD"/>
    <w:rsid w:val="65822681"/>
    <w:rsid w:val="658CBB71"/>
    <w:rsid w:val="65965631"/>
    <w:rsid w:val="65CE20D8"/>
    <w:rsid w:val="6605313C"/>
    <w:rsid w:val="660865B7"/>
    <w:rsid w:val="6659FCBB"/>
    <w:rsid w:val="666E23E3"/>
    <w:rsid w:val="666F5780"/>
    <w:rsid w:val="667A4F48"/>
    <w:rsid w:val="66A686D5"/>
    <w:rsid w:val="67046783"/>
    <w:rsid w:val="67106B46"/>
    <w:rsid w:val="6712883E"/>
    <w:rsid w:val="674969D0"/>
    <w:rsid w:val="67563C09"/>
    <w:rsid w:val="67B24CCB"/>
    <w:rsid w:val="67FE96A2"/>
    <w:rsid w:val="6816B716"/>
    <w:rsid w:val="681E059A"/>
    <w:rsid w:val="684869D1"/>
    <w:rsid w:val="6874D014"/>
    <w:rsid w:val="688F1DDB"/>
    <w:rsid w:val="68A4E5BB"/>
    <w:rsid w:val="68A6F839"/>
    <w:rsid w:val="68AACDD0"/>
    <w:rsid w:val="68AE214E"/>
    <w:rsid w:val="68C4CFC1"/>
    <w:rsid w:val="68E214A0"/>
    <w:rsid w:val="68E9547E"/>
    <w:rsid w:val="690C6A45"/>
    <w:rsid w:val="6962E710"/>
    <w:rsid w:val="6978355E"/>
    <w:rsid w:val="69D9FC64"/>
    <w:rsid w:val="6A332F19"/>
    <w:rsid w:val="6A490FFF"/>
    <w:rsid w:val="6A699406"/>
    <w:rsid w:val="6A802894"/>
    <w:rsid w:val="6A9382BA"/>
    <w:rsid w:val="6AA92F8E"/>
    <w:rsid w:val="6AB238DC"/>
    <w:rsid w:val="6AB7CE6E"/>
    <w:rsid w:val="6AC92F5E"/>
    <w:rsid w:val="6B36974E"/>
    <w:rsid w:val="6B4F0199"/>
    <w:rsid w:val="6B66EA74"/>
    <w:rsid w:val="6B91CB69"/>
    <w:rsid w:val="6BA02F6B"/>
    <w:rsid w:val="6BB3B774"/>
    <w:rsid w:val="6BD192B9"/>
    <w:rsid w:val="6BD60D3E"/>
    <w:rsid w:val="6BD96468"/>
    <w:rsid w:val="6C2663DA"/>
    <w:rsid w:val="6C353440"/>
    <w:rsid w:val="6C414923"/>
    <w:rsid w:val="6C81BA4B"/>
    <w:rsid w:val="6CED2F5C"/>
    <w:rsid w:val="6D03A738"/>
    <w:rsid w:val="6D1F4A3B"/>
    <w:rsid w:val="6D218C04"/>
    <w:rsid w:val="6D342DE8"/>
    <w:rsid w:val="6D383FA9"/>
    <w:rsid w:val="6D396A43"/>
    <w:rsid w:val="6D481AE8"/>
    <w:rsid w:val="6D4EEC52"/>
    <w:rsid w:val="6D631209"/>
    <w:rsid w:val="6D8B9E98"/>
    <w:rsid w:val="6D9563D9"/>
    <w:rsid w:val="6DA9C185"/>
    <w:rsid w:val="6DAB36ED"/>
    <w:rsid w:val="6E091C98"/>
    <w:rsid w:val="6E25426E"/>
    <w:rsid w:val="6E2AC2E6"/>
    <w:rsid w:val="6E2D6DCE"/>
    <w:rsid w:val="6E637E90"/>
    <w:rsid w:val="6E7820AB"/>
    <w:rsid w:val="6E8ED098"/>
    <w:rsid w:val="6EC6EFA1"/>
    <w:rsid w:val="6EF3CAB7"/>
    <w:rsid w:val="6F0CB40D"/>
    <w:rsid w:val="6F191FB5"/>
    <w:rsid w:val="6F672429"/>
    <w:rsid w:val="6F6DC4AB"/>
    <w:rsid w:val="6F99083C"/>
    <w:rsid w:val="6F9A0C17"/>
    <w:rsid w:val="6FDA7072"/>
    <w:rsid w:val="6FE70E32"/>
    <w:rsid w:val="6FE9FC04"/>
    <w:rsid w:val="70210CD0"/>
    <w:rsid w:val="70394410"/>
    <w:rsid w:val="70468BA3"/>
    <w:rsid w:val="704E122F"/>
    <w:rsid w:val="707A7FEA"/>
    <w:rsid w:val="70901D6E"/>
    <w:rsid w:val="70B39626"/>
    <w:rsid w:val="70BE406A"/>
    <w:rsid w:val="7103F8CA"/>
    <w:rsid w:val="71061896"/>
    <w:rsid w:val="7109955B"/>
    <w:rsid w:val="711F9E5C"/>
    <w:rsid w:val="71311516"/>
    <w:rsid w:val="714566F7"/>
    <w:rsid w:val="71794800"/>
    <w:rsid w:val="71CA0AFA"/>
    <w:rsid w:val="71F1EB57"/>
    <w:rsid w:val="71FD31C8"/>
    <w:rsid w:val="72124011"/>
    <w:rsid w:val="7235A32C"/>
    <w:rsid w:val="7275B895"/>
    <w:rsid w:val="7289DE0B"/>
    <w:rsid w:val="729E6539"/>
    <w:rsid w:val="72DB041E"/>
    <w:rsid w:val="72EFDC12"/>
    <w:rsid w:val="72F26574"/>
    <w:rsid w:val="73061B81"/>
    <w:rsid w:val="7353A629"/>
    <w:rsid w:val="738A25A4"/>
    <w:rsid w:val="739167CB"/>
    <w:rsid w:val="73B8FA70"/>
    <w:rsid w:val="7407B681"/>
    <w:rsid w:val="740E434F"/>
    <w:rsid w:val="7419106F"/>
    <w:rsid w:val="741ADC2C"/>
    <w:rsid w:val="745B221E"/>
    <w:rsid w:val="748395D4"/>
    <w:rsid w:val="749CA04B"/>
    <w:rsid w:val="74B2393A"/>
    <w:rsid w:val="74B9B039"/>
    <w:rsid w:val="74FF3D54"/>
    <w:rsid w:val="750AF275"/>
    <w:rsid w:val="7518F014"/>
    <w:rsid w:val="75280BD8"/>
    <w:rsid w:val="752C0348"/>
    <w:rsid w:val="75443AE4"/>
    <w:rsid w:val="7545FF52"/>
    <w:rsid w:val="7558C7D9"/>
    <w:rsid w:val="757AB052"/>
    <w:rsid w:val="758D0404"/>
    <w:rsid w:val="75CC9D26"/>
    <w:rsid w:val="75F28278"/>
    <w:rsid w:val="7617FEF8"/>
    <w:rsid w:val="76381083"/>
    <w:rsid w:val="766F7D7C"/>
    <w:rsid w:val="767D5FA9"/>
    <w:rsid w:val="7680CD4C"/>
    <w:rsid w:val="76F40208"/>
    <w:rsid w:val="77209235"/>
    <w:rsid w:val="77474F51"/>
    <w:rsid w:val="7776EF3C"/>
    <w:rsid w:val="7779F3E5"/>
    <w:rsid w:val="7796C3DD"/>
    <w:rsid w:val="77AB182B"/>
    <w:rsid w:val="77C32458"/>
    <w:rsid w:val="77D3D67E"/>
    <w:rsid w:val="77EB0110"/>
    <w:rsid w:val="784D06A2"/>
    <w:rsid w:val="7871A485"/>
    <w:rsid w:val="78A05DAB"/>
    <w:rsid w:val="78BF502A"/>
    <w:rsid w:val="78D7C227"/>
    <w:rsid w:val="78EAA6F7"/>
    <w:rsid w:val="79224B7A"/>
    <w:rsid w:val="793B05B9"/>
    <w:rsid w:val="79420610"/>
    <w:rsid w:val="7950A788"/>
    <w:rsid w:val="7967ACD0"/>
    <w:rsid w:val="79736118"/>
    <w:rsid w:val="797E3548"/>
    <w:rsid w:val="7989CF36"/>
    <w:rsid w:val="798D8879"/>
    <w:rsid w:val="79901730"/>
    <w:rsid w:val="79B14458"/>
    <w:rsid w:val="7A0E386E"/>
    <w:rsid w:val="7A21FFF1"/>
    <w:rsid w:val="7A96097A"/>
    <w:rsid w:val="7A9B15FD"/>
    <w:rsid w:val="7AC1A494"/>
    <w:rsid w:val="7B15BD88"/>
    <w:rsid w:val="7B1F26EC"/>
    <w:rsid w:val="7B8A2AF8"/>
    <w:rsid w:val="7BECB9D8"/>
    <w:rsid w:val="7C190CEB"/>
    <w:rsid w:val="7C21EF88"/>
    <w:rsid w:val="7C78E153"/>
    <w:rsid w:val="7C88CBA0"/>
    <w:rsid w:val="7C928507"/>
    <w:rsid w:val="7CFAA302"/>
    <w:rsid w:val="7D02810C"/>
    <w:rsid w:val="7D265B5C"/>
    <w:rsid w:val="7D58666D"/>
    <w:rsid w:val="7D843D28"/>
    <w:rsid w:val="7D9EF436"/>
    <w:rsid w:val="7DA1C1CF"/>
    <w:rsid w:val="7DBD28EE"/>
    <w:rsid w:val="7DBEE784"/>
    <w:rsid w:val="7DC10174"/>
    <w:rsid w:val="7DCFA8DC"/>
    <w:rsid w:val="7DE14580"/>
    <w:rsid w:val="7DE8FEA5"/>
    <w:rsid w:val="7E67E616"/>
    <w:rsid w:val="7E6DC1E3"/>
    <w:rsid w:val="7E872E12"/>
    <w:rsid w:val="7EA124BE"/>
    <w:rsid w:val="7EAAAC2E"/>
    <w:rsid w:val="7EC2D909"/>
    <w:rsid w:val="7ED681D5"/>
    <w:rsid w:val="7ED98C15"/>
    <w:rsid w:val="7F0E8C00"/>
    <w:rsid w:val="7F674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C0EC33"/>
  <w15:docId w15:val="{D0B96C1C-776A-438E-9D41-7E791C137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73F2"/>
  </w:style>
  <w:style w:type="paragraph" w:styleId="Heading1">
    <w:name w:val="heading 1"/>
    <w:basedOn w:val="Normal"/>
    <w:next w:val="Normal"/>
    <w:link w:val="Heading1Char"/>
    <w:uiPriority w:val="99"/>
    <w:qFormat/>
    <w:rsid w:val="000B5845"/>
    <w:pPr>
      <w:keepNext/>
      <w:spacing w:before="240" w:after="12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3B5B87"/>
    <w:pPr>
      <w:keepNext/>
      <w:spacing w:before="240" w:after="240" w:line="240" w:lineRule="auto"/>
      <w:ind w:left="885" w:hanging="431"/>
      <w:jc w:val="both"/>
      <w:outlineLvl w:val="1"/>
    </w:pPr>
    <w:rPr>
      <w:rFonts w:ascii="Times New Roman" w:eastAsia="Times New Roman" w:hAnsi="Times New Roman" w:cs="Times New Roman"/>
      <w:b/>
      <w:bCs/>
      <w:iCs/>
      <w:caps/>
      <w:sz w:val="28"/>
      <w:szCs w:val="28"/>
      <w:lang w:eastAsia="lv-LV"/>
    </w:rPr>
  </w:style>
  <w:style w:type="paragraph" w:styleId="Heading3">
    <w:name w:val="heading 3"/>
    <w:basedOn w:val="Normal"/>
    <w:next w:val="Normal"/>
    <w:link w:val="Heading3Char"/>
    <w:uiPriority w:val="99"/>
    <w:qFormat/>
    <w:rsid w:val="003B5B87"/>
    <w:pPr>
      <w:keepNext/>
      <w:spacing w:before="240" w:after="60" w:line="240" w:lineRule="auto"/>
      <w:ind w:left="1315" w:hanging="504"/>
      <w:jc w:val="both"/>
      <w:outlineLvl w:val="2"/>
    </w:pPr>
    <w:rPr>
      <w:rFonts w:ascii="Arial" w:eastAsia="Times New Roman" w:hAnsi="Arial" w:cs="Times New Roman"/>
      <w:b/>
      <w:bCs/>
      <w:sz w:val="26"/>
      <w:szCs w:val="26"/>
      <w:lang w:eastAsia="lv-LV"/>
    </w:rPr>
  </w:style>
  <w:style w:type="paragraph" w:styleId="Heading4">
    <w:name w:val="heading 4"/>
    <w:basedOn w:val="Normal"/>
    <w:next w:val="Normal"/>
    <w:link w:val="Heading4Char"/>
    <w:uiPriority w:val="99"/>
    <w:qFormat/>
    <w:rsid w:val="003B5B87"/>
    <w:pPr>
      <w:keepNext/>
      <w:spacing w:before="240" w:after="60" w:line="240" w:lineRule="auto"/>
      <w:ind w:left="1819" w:hanging="648"/>
      <w:jc w:val="both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lv-LV"/>
    </w:rPr>
  </w:style>
  <w:style w:type="paragraph" w:styleId="Heading5">
    <w:name w:val="heading 5"/>
    <w:basedOn w:val="Normal"/>
    <w:next w:val="Normal"/>
    <w:link w:val="Heading5Char"/>
    <w:uiPriority w:val="99"/>
    <w:qFormat/>
    <w:rsid w:val="003B5B87"/>
    <w:pPr>
      <w:spacing w:before="240" w:after="60" w:line="240" w:lineRule="auto"/>
      <w:ind w:left="2323" w:hanging="792"/>
      <w:jc w:val="both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2,H&amp;P List Paragraph,Strip"/>
    <w:basedOn w:val="Normal"/>
    <w:link w:val="ListParagraphChar"/>
    <w:uiPriority w:val="99"/>
    <w:qFormat/>
    <w:rsid w:val="00257A4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15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5D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9"/>
    <w:rsid w:val="000B5845"/>
    <w:rPr>
      <w:rFonts w:ascii="Times New Roman" w:eastAsia="Times New Roman" w:hAnsi="Times New Roman" w:cs="Times New Roman"/>
      <w:b/>
      <w:bCs/>
      <w:kern w:val="32"/>
      <w:sz w:val="24"/>
      <w:szCs w:val="32"/>
    </w:rPr>
  </w:style>
  <w:style w:type="character" w:styleId="CommentReference">
    <w:name w:val="annotation reference"/>
    <w:semiHidden/>
    <w:rsid w:val="00570E9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70E90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semiHidden/>
    <w:rsid w:val="00570E90"/>
    <w:rPr>
      <w:rFonts w:ascii="Times New Roman" w:eastAsia="MS Mincho" w:hAnsi="Times New Roman" w:cs="Times New Roman"/>
      <w:sz w:val="2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C7006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9"/>
    <w:rsid w:val="003B5B87"/>
    <w:rPr>
      <w:rFonts w:ascii="Times New Roman" w:eastAsia="Times New Roman" w:hAnsi="Times New Roman" w:cs="Times New Roman"/>
      <w:b/>
      <w:bCs/>
      <w:iCs/>
      <w:caps/>
      <w:sz w:val="28"/>
      <w:szCs w:val="28"/>
      <w:lang w:eastAsia="lv-LV"/>
    </w:rPr>
  </w:style>
  <w:style w:type="character" w:customStyle="1" w:styleId="Heading3Char">
    <w:name w:val="Heading 3 Char"/>
    <w:basedOn w:val="DefaultParagraphFont"/>
    <w:link w:val="Heading3"/>
    <w:uiPriority w:val="99"/>
    <w:rsid w:val="003B5B87"/>
    <w:rPr>
      <w:rFonts w:ascii="Arial" w:eastAsia="Times New Roman" w:hAnsi="Arial" w:cs="Times New Roman"/>
      <w:b/>
      <w:bCs/>
      <w:sz w:val="26"/>
      <w:szCs w:val="26"/>
      <w:lang w:eastAsia="lv-LV"/>
    </w:rPr>
  </w:style>
  <w:style w:type="character" w:customStyle="1" w:styleId="Heading4Char">
    <w:name w:val="Heading 4 Char"/>
    <w:basedOn w:val="DefaultParagraphFont"/>
    <w:link w:val="Heading4"/>
    <w:uiPriority w:val="99"/>
    <w:rsid w:val="003B5B87"/>
    <w:rPr>
      <w:rFonts w:ascii="Times New Roman" w:eastAsia="Times New Roman" w:hAnsi="Times New Roman" w:cs="Times New Roman"/>
      <w:b/>
      <w:bCs/>
      <w:sz w:val="28"/>
      <w:szCs w:val="28"/>
      <w:lang w:eastAsia="lv-LV"/>
    </w:rPr>
  </w:style>
  <w:style w:type="character" w:customStyle="1" w:styleId="Heading5Char">
    <w:name w:val="Heading 5 Char"/>
    <w:basedOn w:val="DefaultParagraphFont"/>
    <w:link w:val="Heading5"/>
    <w:uiPriority w:val="99"/>
    <w:rsid w:val="003B5B87"/>
    <w:rPr>
      <w:rFonts w:ascii="Times New Roman" w:eastAsia="Times New Roman" w:hAnsi="Times New Roman" w:cs="Times New Roman"/>
      <w:b/>
      <w:bCs/>
      <w:i/>
      <w:iCs/>
      <w:sz w:val="26"/>
      <w:szCs w:val="26"/>
      <w:lang w:eastAsia="lv-LV"/>
    </w:rPr>
  </w:style>
  <w:style w:type="paragraph" w:customStyle="1" w:styleId="Punkti">
    <w:name w:val="Punkti"/>
    <w:basedOn w:val="BodyText"/>
    <w:link w:val="PunktiRakstzRakstz"/>
    <w:rsid w:val="003B5B87"/>
    <w:pPr>
      <w:numPr>
        <w:numId w:val="14"/>
      </w:numPr>
      <w:spacing w:before="120"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unktiRakstzRakstz">
    <w:name w:val="Punkti Rakstz. Rakstz."/>
    <w:link w:val="Punkti"/>
    <w:locked/>
    <w:rsid w:val="003B5B87"/>
    <w:rPr>
      <w:rFonts w:ascii="Times New Roman" w:eastAsia="Times New Roman" w:hAnsi="Times New Roman" w:cs="Times New Roman"/>
      <w:sz w:val="24"/>
      <w:szCs w:val="24"/>
    </w:rPr>
  </w:style>
  <w:style w:type="paragraph" w:customStyle="1" w:styleId="Apakpunkti">
    <w:name w:val="Apakšpunkti"/>
    <w:basedOn w:val="BodyText"/>
    <w:next w:val="Punkti"/>
    <w:rsid w:val="003B5B87"/>
    <w:pPr>
      <w:numPr>
        <w:ilvl w:val="1"/>
        <w:numId w:val="14"/>
      </w:numPr>
      <w:spacing w:before="60"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BodyText">
    <w:name w:val="Body Text"/>
    <w:basedOn w:val="Normal"/>
    <w:link w:val="BodyTextChar"/>
    <w:uiPriority w:val="99"/>
    <w:semiHidden/>
    <w:unhideWhenUsed/>
    <w:rsid w:val="003B5B8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B5B8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1FA8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1FA8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paragraph" w:styleId="Revision">
    <w:name w:val="Revision"/>
    <w:hidden/>
    <w:uiPriority w:val="99"/>
    <w:semiHidden/>
    <w:rsid w:val="001B7D2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568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6898"/>
  </w:style>
  <w:style w:type="paragraph" w:styleId="Footer">
    <w:name w:val="footer"/>
    <w:basedOn w:val="Normal"/>
    <w:link w:val="FooterChar"/>
    <w:uiPriority w:val="99"/>
    <w:unhideWhenUsed/>
    <w:rsid w:val="000568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6898"/>
  </w:style>
  <w:style w:type="character" w:styleId="Strong">
    <w:name w:val="Strong"/>
    <w:uiPriority w:val="22"/>
    <w:qFormat/>
    <w:rsid w:val="003F1902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700BB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00BB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00BB4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B3F77"/>
    <w:rPr>
      <w:color w:val="605E5C"/>
      <w:shd w:val="clear" w:color="auto" w:fill="E1DFDD"/>
    </w:rPr>
  </w:style>
  <w:style w:type="character" w:customStyle="1" w:styleId="ListParagraphChar">
    <w:name w:val="List Paragraph Char"/>
    <w:aliases w:val="2 Char,H&amp;P List Paragraph Char,Strip Char"/>
    <w:link w:val="ListParagraph"/>
    <w:uiPriority w:val="99"/>
    <w:locked/>
    <w:rsid w:val="00631F58"/>
  </w:style>
  <w:style w:type="character" w:styleId="Mention">
    <w:name w:val="Mention"/>
    <w:basedOn w:val="DefaultParagraphFont"/>
    <w:uiPriority w:val="99"/>
    <w:unhideWhenUsed/>
    <w:rsid w:val="00DE646F"/>
    <w:rPr>
      <w:color w:val="2B579A"/>
      <w:shd w:val="clear" w:color="auto" w:fill="E6E6E6"/>
    </w:rPr>
  </w:style>
  <w:style w:type="character" w:customStyle="1" w:styleId="normaltextrun1">
    <w:name w:val="normaltextrun1"/>
    <w:basedOn w:val="DefaultParagraphFont"/>
    <w:rsid w:val="00F37A02"/>
  </w:style>
  <w:style w:type="character" w:customStyle="1" w:styleId="eop">
    <w:name w:val="eop"/>
    <w:basedOn w:val="DefaultParagraphFont"/>
    <w:rsid w:val="00F37A02"/>
  </w:style>
  <w:style w:type="paragraph" w:customStyle="1" w:styleId="paragraph">
    <w:name w:val="paragraph"/>
    <w:basedOn w:val="Normal"/>
    <w:rsid w:val="00EC64F1"/>
    <w:pPr>
      <w:spacing w:after="0" w:line="240" w:lineRule="auto"/>
    </w:pPr>
    <w:rPr>
      <w:rFonts w:ascii="Times New Roman" w:hAnsi="Times New Roman" w:cs="Times New Roman"/>
      <w:sz w:val="24"/>
      <w:szCs w:val="24"/>
      <w:lang w:eastAsia="lv-LV"/>
    </w:rPr>
  </w:style>
  <w:style w:type="character" w:styleId="FollowedHyperlink">
    <w:name w:val="FollowedHyperlink"/>
    <w:basedOn w:val="DefaultParagraphFont"/>
    <w:uiPriority w:val="99"/>
    <w:semiHidden/>
    <w:unhideWhenUsed/>
    <w:rsid w:val="00305B2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97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234B70D54985439DCCE88700C539DE" ma:contentTypeVersion="14" ma:contentTypeDescription="Create a new document." ma:contentTypeScope="" ma:versionID="a3446fe41e0ca7475c37b6958e568bb7">
  <xsd:schema xmlns:xsd="http://www.w3.org/2001/XMLSchema" xmlns:xs="http://www.w3.org/2001/XMLSchema" xmlns:p="http://schemas.microsoft.com/office/2006/metadata/properties" xmlns:ns2="81f6f2e4-fc4c-4a46-9b37-a73f71fc14cc" xmlns:ns3="fdad1062-fa1d-4654-b0c1-70711519db34" targetNamespace="http://schemas.microsoft.com/office/2006/metadata/properties" ma:root="true" ma:fieldsID="35fa8af84d97747c617a0e817e19491a" ns2:_="" ns3:_="">
    <xsd:import namespace="81f6f2e4-fc4c-4a46-9b37-a73f71fc14cc"/>
    <xsd:import namespace="fdad1062-fa1d-4654-b0c1-70711519db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Koment_x0101_r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f6f2e4-fc4c-4a46-9b37-a73f71fc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Koment_x0101_rs" ma:index="12" nillable="true" ma:displayName="Komentārs" ma:format="Dropdown" ma:internalName="Koment_x0101_rs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4be1922-a6d9-4f8f-a0da-19e97035a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ad1062-fa1d-4654-b0c1-70711519db3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99f05e0d-6e00-4405-a397-816898ecb819}" ma:internalName="TaxCatchAll" ma:showField="CatchAllData" ma:web="fdad1062-fa1d-4654-b0c1-70711519db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dad1062-fa1d-4654-b0c1-70711519db34" xsi:nil="true"/>
    <Koment_x0101_rs xmlns="81f6f2e4-fc4c-4a46-9b37-a73f71fc14cc" xsi:nil="true"/>
    <lcf76f155ced4ddcb4097134ff3c332f xmlns="81f6f2e4-fc4c-4a46-9b37-a73f71fc14c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9DEE711-A6C5-4B8C-B0FB-A680EF63C9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6ED048-CBCC-4A68-8403-2F234C58D116}"/>
</file>

<file path=customXml/itemProps3.xml><?xml version="1.0" encoding="utf-8"?>
<ds:datastoreItem xmlns:ds="http://schemas.openxmlformats.org/officeDocument/2006/customXml" ds:itemID="{115947B2-0D46-43B0-A74A-10C57FE181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4DB4030-5138-4B30-97EF-9121AF1D7D07}">
  <ds:schemaRefs>
    <ds:schemaRef ds:uri="http://schemas.microsoft.com/office/2006/metadata/properties"/>
    <ds:schemaRef ds:uri="http://schemas.microsoft.com/office/infopath/2007/PartnerControls"/>
    <ds:schemaRef ds:uri="fdad1062-fa1d-4654-b0c1-70711519db34"/>
    <ds:schemaRef ds:uri="81f6f2e4-fc4c-4a46-9b37-a73f71fc14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181</Words>
  <Characters>674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ce Šāvēja</dc:creator>
  <cp:keywords/>
  <cp:lastModifiedBy>Sofija Grīnvalde</cp:lastModifiedBy>
  <cp:revision>15</cp:revision>
  <cp:lastPrinted>2021-09-09T23:17:00Z</cp:lastPrinted>
  <dcterms:created xsi:type="dcterms:W3CDTF">2022-05-31T18:06:00Z</dcterms:created>
  <dcterms:modified xsi:type="dcterms:W3CDTF">2023-12-12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234B70D54985439DCCE88700C539DE</vt:lpwstr>
  </property>
  <property fmtid="{D5CDD505-2E9C-101B-9397-08002B2CF9AE}" pid="3" name="MediaServiceImageTags">
    <vt:lpwstr/>
  </property>
</Properties>
</file>